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B095A" w14:textId="082CC2F3" w:rsidR="00A22C94" w:rsidRPr="00C34B93" w:rsidRDefault="00A22C94" w:rsidP="00FD0131">
      <w:pPr>
        <w:ind w:firstLineChars="100" w:firstLine="180"/>
        <w:rPr>
          <w:rFonts w:ascii="Times New Roman" w:eastAsia="ＭＳ ゴシック" w:hAnsi="Times New Roman"/>
        </w:rPr>
      </w:pPr>
      <w:r w:rsidRPr="00C34B93">
        <w:rPr>
          <w:rFonts w:ascii="Times New Roman" w:eastAsia="ＭＳ ゴシック" w:hAnsi="Times New Roman"/>
          <w:sz w:val="20"/>
        </w:rPr>
        <w:t xml:space="preserve">(FORM </w:t>
      </w:r>
      <w:r w:rsidR="004A64A6">
        <w:rPr>
          <w:rFonts w:ascii="Times New Roman" w:eastAsia="ＭＳ ゴシック" w:hAnsi="Times New Roman"/>
          <w:sz w:val="20"/>
        </w:rPr>
        <w:t>B-1</w:t>
      </w:r>
      <w:r w:rsidRPr="00C34B93">
        <w:rPr>
          <w:rFonts w:ascii="Times New Roman" w:eastAsia="ＭＳ ゴシック" w:hAnsi="Times New Roman"/>
          <w:sz w:val="20"/>
        </w:rPr>
        <w:t>)</w:t>
      </w:r>
    </w:p>
    <w:p w14:paraId="4892CAF7" w14:textId="15C43D42" w:rsidR="00535955" w:rsidRPr="00C34B93" w:rsidRDefault="0060757D">
      <w:pPr>
        <w:jc w:val="center"/>
        <w:rPr>
          <w:rFonts w:ascii="Times New Roman" w:hAnsi="Times New Roman"/>
          <w:b/>
          <w:sz w:val="28"/>
        </w:rPr>
      </w:pPr>
      <w:r>
        <w:rPr>
          <w:rFonts w:ascii="ＭＳ Ｐゴシック" w:eastAsia="ＭＳ Ｐゴシック" w:hAnsi="ＭＳ Ｐゴシック" w:cs="ＭＳ Ｐゴシック"/>
          <w:noProof/>
          <w:kern w:val="0"/>
          <w:sz w:val="24"/>
          <w:szCs w:val="24"/>
        </w:rPr>
        <mc:AlternateContent>
          <mc:Choice Requires="wps">
            <w:drawing>
              <wp:inline distT="0" distB="0" distL="0" distR="0" wp14:anchorId="19437854" wp14:editId="452998BD">
                <wp:extent cx="6462214" cy="286603"/>
                <wp:effectExtent l="0" t="0" r="15240" b="18415"/>
                <wp:docPr id="2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2214" cy="28660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4B38CE" w14:textId="259C92B0" w:rsidR="0060757D" w:rsidRDefault="0060757D" w:rsidP="00544DF5">
                            <w:pPr>
                              <w:tabs>
                                <w:tab w:val="left" w:pos="631"/>
                                <w:tab w:val="left" w:pos="840"/>
                                <w:tab w:val="left" w:pos="1151"/>
                              </w:tabs>
                              <w:spacing w:before="26"/>
                              <w:rPr>
                                <w:rFonts w:asciiTheme="minorHAnsi" w:hAnsiTheme="minorHAnsi" w:cstheme="minorBidi"/>
                                <w:color w:val="FF0000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FF0000"/>
                                <w:szCs w:val="21"/>
                              </w:rPr>
                              <w:t xml:space="preserve">This is an excerpt from the Electronic Application System </w:t>
                            </w:r>
                            <w:r w:rsidR="00096556">
                              <w:rPr>
                                <w:rFonts w:ascii="Times New Roman" w:hAnsi="Times New Roman"/>
                                <w:b/>
                                <w:color w:val="FF0000"/>
                                <w:szCs w:val="21"/>
                              </w:rPr>
                              <w:t xml:space="preserve">that is intende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color w:val="FF0000"/>
                                <w:szCs w:val="21"/>
                              </w:rPr>
                              <w:t xml:space="preserve">to </w:t>
                            </w:r>
                            <w:r w:rsidR="00EA0001">
                              <w:rPr>
                                <w:rFonts w:ascii="Times New Roman" w:hAnsi="Times New Roman"/>
                                <w:b/>
                                <w:color w:val="FF0000"/>
                                <w:szCs w:val="21"/>
                              </w:rPr>
                              <w:t xml:space="preserve">simplify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color w:val="FF0000"/>
                                <w:szCs w:val="21"/>
                              </w:rPr>
                              <w:t>your application proc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9437854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width:508.85pt;height:2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">
                <v:textbox>
                  <w:txbxContent>
                    <w:p w14:paraId="694B38CE" w14:textId="259C92B0" w:rsidR="0060757D" w:rsidRDefault="0060757D" w:rsidP="00544DF5">
                      <w:pPr>
                        <w:tabs>
                          <w:tab w:val="left" w:pos="631"/>
                          <w:tab w:val="left" w:pos="840"/>
                          <w:tab w:val="left" w:pos="1151"/>
                        </w:tabs>
                        <w:spacing w:before="26"/>
                        <w:rPr>
                          <w:rFonts w:asciiTheme="minorHAnsi" w:hAnsiTheme="minorHAnsi" w:cstheme="minorBidi"/>
                          <w:color w:val="FF0000"/>
                          <w:szCs w:val="2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FF0000"/>
                          <w:szCs w:val="21"/>
                        </w:rPr>
                        <w:t xml:space="preserve">This is an excerpt from the Electronic Application System </w:t>
                      </w:r>
                      <w:r w:rsidR="00096556">
                        <w:rPr>
                          <w:rFonts w:ascii="Times New Roman" w:hAnsi="Times New Roman"/>
                          <w:b/>
                          <w:color w:val="FF0000"/>
                          <w:szCs w:val="21"/>
                        </w:rPr>
                        <w:t xml:space="preserve">that is intended </w:t>
                      </w:r>
                      <w:r>
                        <w:rPr>
                          <w:rFonts w:ascii="Times New Roman" w:hAnsi="Times New Roman"/>
                          <w:b/>
                          <w:color w:val="FF0000"/>
                          <w:szCs w:val="21"/>
                        </w:rPr>
                        <w:t xml:space="preserve">to </w:t>
                      </w:r>
                      <w:r w:rsidR="00EA0001">
                        <w:rPr>
                          <w:rFonts w:ascii="Times New Roman" w:hAnsi="Times New Roman"/>
                          <w:b/>
                          <w:color w:val="FF0000"/>
                          <w:szCs w:val="21"/>
                        </w:rPr>
                        <w:t xml:space="preserve">simplify </w:t>
                      </w:r>
                      <w:r>
                        <w:rPr>
                          <w:rFonts w:ascii="Times New Roman" w:hAnsi="Times New Roman"/>
                          <w:b/>
                          <w:color w:val="FF0000"/>
                          <w:szCs w:val="21"/>
                        </w:rPr>
                        <w:t>your application proces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813694" w14:textId="2C1D0B16" w:rsidR="00A22C94" w:rsidRPr="00C34B93" w:rsidRDefault="008B6F69">
      <w:pPr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b/>
          <w:sz w:val="20"/>
        </w:rPr>
        <w:t>Application Form for Phoenix Postdoctoral Fellowshi</w:t>
      </w:r>
      <w:r>
        <w:rPr>
          <w:rFonts w:ascii="Times New Roman" w:hAnsi="Times New Roman"/>
          <w:b/>
          <w:sz w:val="20"/>
        </w:rPr>
        <w:t>ps</w:t>
      </w:r>
      <w:r w:rsidR="00322C9E">
        <w:rPr>
          <w:rFonts w:ascii="Times New Roman" w:hAnsi="Times New Roman"/>
          <w:b/>
          <w:sz w:val="20"/>
        </w:rPr>
        <w:t xml:space="preserve"> for Research</w:t>
      </w:r>
      <w:r w:rsidR="002E6E54">
        <w:rPr>
          <w:rFonts w:ascii="Times New Roman" w:hAnsi="Times New Roman" w:hint="eastAsia"/>
          <w:b/>
          <w:sz w:val="20"/>
        </w:rPr>
        <w:t xml:space="preserve"> </w:t>
      </w:r>
      <w:r w:rsidR="00AE2FDF">
        <w:rPr>
          <w:rFonts w:ascii="Times New Roman" w:hAnsi="Times New Roman"/>
          <w:b/>
          <w:sz w:val="20"/>
        </w:rPr>
        <w:t>for Candidates</w:t>
      </w:r>
      <w:r w:rsidR="0089048D">
        <w:rPr>
          <w:rFonts w:ascii="Times New Roman" w:hAnsi="Times New Roman"/>
          <w:b/>
          <w:sz w:val="20"/>
        </w:rPr>
        <w:t xml:space="preserve"> </w:t>
      </w:r>
      <w:r w:rsidR="0089048D">
        <w:rPr>
          <w:rFonts w:ascii="Times New Roman" w:hAnsi="Times New Roman" w:hint="eastAsia"/>
          <w:b/>
          <w:sz w:val="20"/>
        </w:rPr>
        <w:t>(</w:t>
      </w:r>
      <w:r w:rsidR="0089048D">
        <w:rPr>
          <w:rFonts w:ascii="Times New Roman" w:hAnsi="Times New Roman"/>
          <w:b/>
          <w:sz w:val="20"/>
        </w:rPr>
        <w:t>Prospective Fellows)</w:t>
      </w:r>
    </w:p>
    <w:p w14:paraId="2793F6A7" w14:textId="06F90F80" w:rsidR="00EF0807" w:rsidRPr="004A36BE" w:rsidRDefault="00EF0807" w:rsidP="004E3936">
      <w:pPr>
        <w:rPr>
          <w:rFonts w:ascii="Times New Roman" w:hAnsi="Times New Roman"/>
          <w:b/>
          <w:sz w:val="24"/>
          <w:szCs w:val="28"/>
        </w:rPr>
      </w:pPr>
    </w:p>
    <w:tbl>
      <w:tblPr>
        <w:tblW w:w="1012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24"/>
        <w:gridCol w:w="1130"/>
        <w:gridCol w:w="529"/>
        <w:gridCol w:w="178"/>
        <w:gridCol w:w="284"/>
        <w:gridCol w:w="492"/>
        <w:gridCol w:w="320"/>
        <w:gridCol w:w="178"/>
        <w:gridCol w:w="180"/>
        <w:gridCol w:w="71"/>
        <w:gridCol w:w="195"/>
        <w:gridCol w:w="629"/>
        <w:gridCol w:w="238"/>
        <w:gridCol w:w="10"/>
        <w:gridCol w:w="235"/>
        <w:gridCol w:w="38"/>
        <w:gridCol w:w="324"/>
        <w:gridCol w:w="63"/>
        <w:gridCol w:w="455"/>
        <w:gridCol w:w="7"/>
        <w:gridCol w:w="203"/>
        <w:gridCol w:w="252"/>
        <w:gridCol w:w="218"/>
        <w:gridCol w:w="282"/>
        <w:gridCol w:w="36"/>
        <w:gridCol w:w="142"/>
        <w:gridCol w:w="40"/>
        <w:gridCol w:w="384"/>
        <w:gridCol w:w="428"/>
        <w:gridCol w:w="244"/>
        <w:gridCol w:w="177"/>
        <w:gridCol w:w="398"/>
        <w:gridCol w:w="418"/>
        <w:gridCol w:w="882"/>
        <w:gridCol w:w="23"/>
        <w:gridCol w:w="18"/>
      </w:tblGrid>
      <w:tr w:rsidR="00C34B93" w:rsidRPr="00C34B93" w14:paraId="3C4ADE7C" w14:textId="77777777" w:rsidTr="008358BB">
        <w:trPr>
          <w:gridAfter w:val="1"/>
          <w:wAfter w:w="18" w:type="dxa"/>
          <w:trHeight w:val="248"/>
        </w:trPr>
        <w:tc>
          <w:tcPr>
            <w:tcW w:w="10107" w:type="dxa"/>
            <w:gridSpan w:val="35"/>
            <w:shd w:val="clear" w:color="auto" w:fill="FDE9D9"/>
          </w:tcPr>
          <w:p w14:paraId="4DEDF132" w14:textId="0BE6CB5D" w:rsidR="00A22C94" w:rsidRPr="00C34B93" w:rsidRDefault="00A22C94" w:rsidP="005C433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Full</w:t>
            </w:r>
            <w:r w:rsidR="005F44E5" w:rsidRPr="00C34B93">
              <w:rPr>
                <w:rFonts w:ascii="Times New Roman" w:hAnsi="Times New Roman" w:hint="eastAsia"/>
                <w:sz w:val="20"/>
              </w:rPr>
              <w:t xml:space="preserve"> Name</w:t>
            </w:r>
            <w:r w:rsidR="004C3852" w:rsidRPr="00C34B93">
              <w:rPr>
                <w:rFonts w:ascii="Times New Roman" w:hAnsi="Times New Roman" w:hint="eastAsia"/>
                <w:sz w:val="20"/>
              </w:rPr>
              <w:t xml:space="preserve"> (</w:t>
            </w:r>
            <w:r w:rsidR="00EA0001" w:rsidRPr="00EA0001">
              <w:rPr>
                <w:rFonts w:ascii="Times New Roman" w:hAnsi="Times New Roman"/>
                <w:sz w:val="20"/>
              </w:rPr>
              <w:t>If you possess a passport, your name must match the name on it.</w:t>
            </w:r>
            <w:r w:rsidR="004C3852" w:rsidRPr="00C34B93">
              <w:rPr>
                <w:rFonts w:ascii="Times New Roman" w:hAnsi="Times New Roman" w:hint="eastAsia"/>
                <w:sz w:val="20"/>
              </w:rPr>
              <w:t>)</w:t>
            </w:r>
          </w:p>
        </w:tc>
      </w:tr>
      <w:tr w:rsidR="00C34B93" w:rsidRPr="00C34B93" w14:paraId="73937A69" w14:textId="77777777" w:rsidTr="008358BB">
        <w:trPr>
          <w:gridAfter w:val="1"/>
          <w:wAfter w:w="18" w:type="dxa"/>
        </w:trPr>
        <w:tc>
          <w:tcPr>
            <w:tcW w:w="2545" w:type="dxa"/>
            <w:gridSpan w:val="5"/>
            <w:shd w:val="clear" w:color="auto" w:fill="F2F2F2"/>
          </w:tcPr>
          <w:p w14:paraId="1F46144A" w14:textId="26CBFD30" w:rsidR="004C3852" w:rsidRPr="00C34B93" w:rsidRDefault="004C3852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F</w:t>
            </w:r>
            <w:r w:rsidR="002704D0" w:rsidRPr="00C34B93">
              <w:rPr>
                <w:rFonts w:ascii="Times New Roman" w:hAnsi="Times New Roman"/>
                <w:sz w:val="20"/>
              </w:rPr>
              <w:t>amily name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  <w:tc>
          <w:tcPr>
            <w:tcW w:w="3435" w:type="dxa"/>
            <w:gridSpan w:val="15"/>
            <w:shd w:val="clear" w:color="auto" w:fill="F2F2F2"/>
          </w:tcPr>
          <w:p w14:paraId="5E851B2B" w14:textId="62E5E25F" w:rsidR="004C3852" w:rsidRPr="00C34B93" w:rsidRDefault="004C3852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First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  <w:tc>
          <w:tcPr>
            <w:tcW w:w="4127" w:type="dxa"/>
            <w:gridSpan w:val="15"/>
            <w:shd w:val="clear" w:color="auto" w:fill="F2F2F2"/>
          </w:tcPr>
          <w:p w14:paraId="33703AFB" w14:textId="164EF312" w:rsidR="004C3852" w:rsidRPr="00C34B93" w:rsidRDefault="004C3852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Middle</w:t>
            </w:r>
          </w:p>
        </w:tc>
      </w:tr>
      <w:tr w:rsidR="00C34B93" w:rsidRPr="00C34B93" w14:paraId="6D6DD367" w14:textId="77777777" w:rsidTr="008358BB">
        <w:trPr>
          <w:gridAfter w:val="1"/>
          <w:wAfter w:w="18" w:type="dxa"/>
          <w:trHeight w:hRule="exact" w:val="284"/>
        </w:trPr>
        <w:tc>
          <w:tcPr>
            <w:tcW w:w="2545" w:type="dxa"/>
            <w:gridSpan w:val="5"/>
          </w:tcPr>
          <w:p w14:paraId="7BCBF611" w14:textId="56D54BE3" w:rsidR="004C3852" w:rsidRPr="00C34B93" w:rsidRDefault="0059621E">
            <w:pPr>
              <w:rPr>
                <w:rFonts w:ascii="Times New Roman" w:hAnsi="Times New Roman"/>
                <w:sz w:val="20"/>
              </w:rPr>
            </w:pPr>
            <w:r w:rsidRPr="00530C19">
              <w:rPr>
                <w:rFonts w:ascii="Times New Roman" w:hAnsi="Times New Roman"/>
                <w:color w:val="0070C0"/>
                <w:sz w:val="20"/>
              </w:rPr>
              <w:t>SATO</w:t>
            </w:r>
          </w:p>
        </w:tc>
        <w:tc>
          <w:tcPr>
            <w:tcW w:w="3435" w:type="dxa"/>
            <w:gridSpan w:val="15"/>
          </w:tcPr>
          <w:p w14:paraId="5AABE7FB" w14:textId="41FC0C4E" w:rsidR="004C3852" w:rsidRPr="004E3936" w:rsidRDefault="0059621E">
            <w:pPr>
              <w:rPr>
                <w:rFonts w:ascii="Times New Roman" w:hAnsi="Times New Roman"/>
                <w:color w:val="0070C0"/>
                <w:sz w:val="20"/>
              </w:rPr>
            </w:pPr>
            <w:r w:rsidRPr="004E3936">
              <w:rPr>
                <w:rFonts w:ascii="Times New Roman" w:hAnsi="Times New Roman"/>
                <w:color w:val="0070C0"/>
                <w:sz w:val="20"/>
              </w:rPr>
              <w:t>Hanako</w:t>
            </w:r>
          </w:p>
        </w:tc>
        <w:tc>
          <w:tcPr>
            <w:tcW w:w="4127" w:type="dxa"/>
            <w:gridSpan w:val="15"/>
          </w:tcPr>
          <w:p w14:paraId="0FEF6120" w14:textId="74C6ADCA" w:rsidR="004C3852" w:rsidRPr="00C34B93" w:rsidRDefault="0059621E">
            <w:pPr>
              <w:rPr>
                <w:rFonts w:ascii="Times New Roman" w:hAnsi="Times New Roman"/>
                <w:sz w:val="20"/>
              </w:rPr>
            </w:pPr>
            <w:r w:rsidRPr="004E3936">
              <w:rPr>
                <w:rFonts w:ascii="Times New Roman" w:hAnsi="Times New Roman"/>
                <w:color w:val="0070C0"/>
                <w:sz w:val="20"/>
              </w:rPr>
              <w:t>J</w:t>
            </w:r>
            <w:r w:rsidR="007F6607" w:rsidRPr="004E3936">
              <w:rPr>
                <w:rFonts w:ascii="Times New Roman" w:hAnsi="Times New Roman"/>
                <w:color w:val="0070C0"/>
                <w:sz w:val="20"/>
              </w:rPr>
              <w:t>ane</w:t>
            </w:r>
          </w:p>
        </w:tc>
      </w:tr>
      <w:tr w:rsidR="00C34B93" w:rsidRPr="00C34B93" w14:paraId="19856393" w14:textId="77777777" w:rsidTr="008358BB">
        <w:trPr>
          <w:gridAfter w:val="1"/>
          <w:wAfter w:w="18" w:type="dxa"/>
          <w:cantSplit/>
          <w:trHeight w:val="288"/>
        </w:trPr>
        <w:tc>
          <w:tcPr>
            <w:tcW w:w="2545" w:type="dxa"/>
            <w:gridSpan w:val="5"/>
            <w:shd w:val="clear" w:color="auto" w:fill="FDE9D9"/>
            <w:vAlign w:val="center"/>
          </w:tcPr>
          <w:p w14:paraId="2953FAE6" w14:textId="7F857BC0" w:rsidR="0097617F" w:rsidRPr="00C34B93" w:rsidDel="00527A2B" w:rsidRDefault="0097617F" w:rsidP="005C533D">
            <w:pPr>
              <w:rPr>
                <w:rFonts w:ascii="Times New Roman" w:hAnsi="Times New Roman"/>
                <w:sz w:val="16"/>
                <w:szCs w:val="16"/>
              </w:rPr>
            </w:pPr>
            <w:r w:rsidRPr="00C34B93">
              <w:rPr>
                <w:rFonts w:ascii="Times New Roman" w:hAnsi="Times New Roman"/>
                <w:sz w:val="20"/>
              </w:rPr>
              <w:t>Nationality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  <w:tc>
          <w:tcPr>
            <w:tcW w:w="3435" w:type="dxa"/>
            <w:gridSpan w:val="15"/>
            <w:shd w:val="clear" w:color="auto" w:fill="FDE9D9"/>
          </w:tcPr>
          <w:p w14:paraId="15CD135D" w14:textId="4CC680C8" w:rsidR="0097617F" w:rsidRPr="00C34B93" w:rsidRDefault="0097617F" w:rsidP="005866E6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Date of Birth</w:t>
            </w:r>
            <w:r w:rsidR="004E5653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  <w:tc>
          <w:tcPr>
            <w:tcW w:w="4127" w:type="dxa"/>
            <w:gridSpan w:val="15"/>
            <w:shd w:val="clear" w:color="auto" w:fill="FDE9D9"/>
          </w:tcPr>
          <w:p w14:paraId="776C8709" w14:textId="5EDE3043" w:rsidR="0097617F" w:rsidRPr="00C34B93" w:rsidRDefault="0097617F" w:rsidP="005C433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Sex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</w:tr>
      <w:tr w:rsidR="001B6BF9" w:rsidRPr="0080765C" w14:paraId="5865729D" w14:textId="77777777" w:rsidTr="008358BB">
        <w:trPr>
          <w:gridAfter w:val="1"/>
          <w:wAfter w:w="18" w:type="dxa"/>
          <w:cantSplit/>
          <w:trHeight w:hRule="exact" w:val="289"/>
        </w:trPr>
        <w:tc>
          <w:tcPr>
            <w:tcW w:w="2545" w:type="dxa"/>
            <w:gridSpan w:val="5"/>
            <w:vMerge w:val="restart"/>
            <w:vAlign w:val="center"/>
          </w:tcPr>
          <w:p w14:paraId="2D49C942" w14:textId="1A3AE837" w:rsidR="0080765C" w:rsidRPr="00C34B93" w:rsidRDefault="00023789" w:rsidP="005C533D">
            <w:pPr>
              <w:rPr>
                <w:rFonts w:ascii="Times New Roman" w:hAnsi="Times New Roman"/>
                <w:sz w:val="20"/>
              </w:rPr>
            </w:pPr>
            <w:r w:rsidRPr="00B5311D">
              <w:rPr>
                <w:rFonts w:ascii="Times New Roman" w:hAnsi="Times New Roman"/>
                <w:color w:val="0070C0"/>
                <w:sz w:val="20"/>
              </w:rPr>
              <w:t>United States</w:t>
            </w:r>
          </w:p>
        </w:tc>
        <w:tc>
          <w:tcPr>
            <w:tcW w:w="1170" w:type="dxa"/>
            <w:gridSpan w:val="4"/>
            <w:shd w:val="clear" w:color="auto" w:fill="F2F2F2"/>
            <w:vAlign w:val="center"/>
          </w:tcPr>
          <w:p w14:paraId="02BAAE11" w14:textId="3DC18C0A" w:rsidR="0080765C" w:rsidRPr="00C34B93" w:rsidRDefault="0080765C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Year</w:t>
            </w:r>
          </w:p>
        </w:tc>
        <w:tc>
          <w:tcPr>
            <w:tcW w:w="1416" w:type="dxa"/>
            <w:gridSpan w:val="7"/>
            <w:shd w:val="clear" w:color="auto" w:fill="F2F2F2"/>
            <w:vAlign w:val="center"/>
          </w:tcPr>
          <w:p w14:paraId="4EB4616C" w14:textId="44BD9B80" w:rsidR="0080765C" w:rsidRPr="00C34B93" w:rsidRDefault="0080765C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Month</w:t>
            </w:r>
          </w:p>
        </w:tc>
        <w:tc>
          <w:tcPr>
            <w:tcW w:w="849" w:type="dxa"/>
            <w:gridSpan w:val="4"/>
            <w:tcBorders>
              <w:right w:val="single" w:sz="18" w:space="0" w:color="auto"/>
            </w:tcBorders>
            <w:shd w:val="clear" w:color="auto" w:fill="F2F2F2"/>
            <w:vAlign w:val="center"/>
          </w:tcPr>
          <w:p w14:paraId="790A3C42" w14:textId="798782B3" w:rsidR="0080765C" w:rsidRPr="00C34B93" w:rsidRDefault="0080765C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Day</w:t>
            </w:r>
          </w:p>
        </w:tc>
        <w:tc>
          <w:tcPr>
            <w:tcW w:w="455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8B6A086" w14:textId="2C56042C" w:rsidR="0080765C" w:rsidRPr="00C34B93" w:rsidRDefault="0080765C" w:rsidP="00280029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78" w:type="dxa"/>
            <w:gridSpan w:val="4"/>
            <w:vMerge w:val="restart"/>
            <w:tcBorders>
              <w:left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14:paraId="3138E190" w14:textId="77777777" w:rsidR="0080765C" w:rsidRPr="00C34B93" w:rsidRDefault="0080765C" w:rsidP="0097617F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Male</w:t>
            </w:r>
          </w:p>
        </w:tc>
        <w:tc>
          <w:tcPr>
            <w:tcW w:w="424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322395" w14:textId="77777777" w:rsidR="0080765C" w:rsidRPr="00C34B93" w:rsidRDefault="0080765C" w:rsidP="0020067C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gridSpan w:val="3"/>
            <w:vMerge w:val="restart"/>
            <w:tcBorders>
              <w:left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14:paraId="7E1B857E" w14:textId="77777777" w:rsidR="0080765C" w:rsidRPr="00C34B93" w:rsidRDefault="0080765C" w:rsidP="00D54F77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Female</w:t>
            </w:r>
          </w:p>
        </w:tc>
        <w:tc>
          <w:tcPr>
            <w:tcW w:w="3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D6832CC" w14:textId="77777777" w:rsidR="0080765C" w:rsidRPr="00C34B93" w:rsidRDefault="0080765C" w:rsidP="00280029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323" w:type="dxa"/>
            <w:gridSpan w:val="3"/>
            <w:vMerge w:val="restart"/>
            <w:tcBorders>
              <w:left w:val="single" w:sz="18" w:space="0" w:color="auto"/>
            </w:tcBorders>
            <w:shd w:val="clear" w:color="auto" w:fill="F2F2F2"/>
            <w:vAlign w:val="center"/>
          </w:tcPr>
          <w:p w14:paraId="076181E0" w14:textId="77777777" w:rsidR="000F071A" w:rsidRDefault="000F071A" w:rsidP="00D54F77">
            <w:pPr>
              <w:rPr>
                <w:rFonts w:ascii="Times New Roman" w:hAnsi="Times New Roman"/>
                <w:sz w:val="20"/>
              </w:rPr>
            </w:pPr>
            <w:r w:rsidRPr="000F071A">
              <w:rPr>
                <w:rFonts w:ascii="Times New Roman" w:hAnsi="Times New Roman"/>
                <w:sz w:val="20"/>
              </w:rPr>
              <w:t>Unspecified</w:t>
            </w:r>
          </w:p>
          <w:p w14:paraId="148BF5E8" w14:textId="7AEAC719" w:rsidR="0080765C" w:rsidRPr="00C34B93" w:rsidRDefault="000F071A" w:rsidP="00D54F77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/U</w:t>
            </w:r>
            <w:r w:rsidRPr="000F071A">
              <w:rPr>
                <w:rFonts w:ascii="Times New Roman" w:hAnsi="Times New Roman" w:hint="eastAsia"/>
                <w:sz w:val="20"/>
              </w:rPr>
              <w:t>ndisclosed</w:t>
            </w:r>
          </w:p>
        </w:tc>
      </w:tr>
      <w:tr w:rsidR="001B6BF9" w:rsidRPr="00C34B93" w14:paraId="0ECBFC6C" w14:textId="77777777" w:rsidTr="008358BB">
        <w:trPr>
          <w:gridAfter w:val="1"/>
          <w:wAfter w:w="18" w:type="dxa"/>
          <w:cantSplit/>
          <w:trHeight w:hRule="exact" w:val="289"/>
        </w:trPr>
        <w:tc>
          <w:tcPr>
            <w:tcW w:w="2545" w:type="dxa"/>
            <w:gridSpan w:val="5"/>
            <w:vMerge/>
          </w:tcPr>
          <w:p w14:paraId="46EAC6C1" w14:textId="77777777" w:rsidR="0080765C" w:rsidRPr="00C34B93" w:rsidRDefault="0080765C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170" w:type="dxa"/>
            <w:gridSpan w:val="4"/>
            <w:vAlign w:val="center"/>
          </w:tcPr>
          <w:p w14:paraId="37D7AC29" w14:textId="21B98FE6" w:rsidR="0080765C" w:rsidRPr="00B5311D" w:rsidRDefault="00B16FD0" w:rsidP="00A425FE">
            <w:pPr>
              <w:rPr>
                <w:rFonts w:ascii="Times New Roman" w:hAnsi="Times New Roman"/>
                <w:color w:val="0070C0"/>
                <w:sz w:val="20"/>
              </w:rPr>
            </w:pPr>
            <w:r w:rsidRPr="00B5311D">
              <w:rPr>
                <w:rFonts w:ascii="Times New Roman" w:hAnsi="Times New Roman"/>
                <w:color w:val="0070C0"/>
                <w:sz w:val="20"/>
              </w:rPr>
              <w:t>1996</w:t>
            </w:r>
          </w:p>
        </w:tc>
        <w:tc>
          <w:tcPr>
            <w:tcW w:w="1416" w:type="dxa"/>
            <w:gridSpan w:val="7"/>
            <w:vAlign w:val="center"/>
          </w:tcPr>
          <w:p w14:paraId="67F476C3" w14:textId="5846B993" w:rsidR="0080765C" w:rsidRPr="00B5311D" w:rsidRDefault="001D22D6" w:rsidP="00A425FE">
            <w:pPr>
              <w:rPr>
                <w:rFonts w:ascii="Times New Roman" w:hAnsi="Times New Roman"/>
                <w:color w:val="0070C0"/>
                <w:sz w:val="20"/>
              </w:rPr>
            </w:pPr>
            <w:r w:rsidRPr="00B5311D">
              <w:rPr>
                <w:rFonts w:ascii="Times New Roman" w:hAnsi="Times New Roman"/>
                <w:color w:val="0070C0"/>
                <w:sz w:val="20"/>
              </w:rPr>
              <w:t>4</w:t>
            </w:r>
          </w:p>
        </w:tc>
        <w:tc>
          <w:tcPr>
            <w:tcW w:w="849" w:type="dxa"/>
            <w:gridSpan w:val="4"/>
            <w:tcBorders>
              <w:right w:val="single" w:sz="18" w:space="0" w:color="auto"/>
            </w:tcBorders>
            <w:vAlign w:val="center"/>
          </w:tcPr>
          <w:p w14:paraId="287CF6D3" w14:textId="7622B057" w:rsidR="0080765C" w:rsidRPr="00B5311D" w:rsidRDefault="001D22D6" w:rsidP="00A425FE">
            <w:pPr>
              <w:rPr>
                <w:rFonts w:ascii="Times New Roman" w:hAnsi="Times New Roman"/>
                <w:color w:val="0070C0"/>
                <w:sz w:val="20"/>
              </w:rPr>
            </w:pPr>
            <w:r>
              <w:rPr>
                <w:rFonts w:ascii="Times New Roman" w:hAnsi="Times New Roman"/>
                <w:color w:val="0070C0"/>
                <w:sz w:val="20"/>
              </w:rPr>
              <w:t>10</w:t>
            </w:r>
          </w:p>
        </w:tc>
        <w:tc>
          <w:tcPr>
            <w:tcW w:w="455" w:type="dxa"/>
            <w:gridSpan w:val="2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D15CA47" w14:textId="77777777" w:rsidR="0080765C" w:rsidRPr="00C34B93" w:rsidRDefault="0080765C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678" w:type="dxa"/>
            <w:gridSpan w:val="4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2F2F2"/>
          </w:tcPr>
          <w:p w14:paraId="27FDE687" w14:textId="77777777" w:rsidR="0080765C" w:rsidRPr="00C34B93" w:rsidRDefault="0080765C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424" w:type="dxa"/>
            <w:gridSpan w:val="2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2818FA0" w14:textId="77777777" w:rsidR="0080765C" w:rsidRPr="00C34B93" w:rsidRDefault="0080765C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gridSpan w:val="3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F2F2F2"/>
          </w:tcPr>
          <w:p w14:paraId="0A633501" w14:textId="77777777" w:rsidR="0080765C" w:rsidRPr="00C34B93" w:rsidRDefault="0080765C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398" w:type="dxa"/>
            <w:vMerge/>
            <w:tcBorders>
              <w:top w:val="single" w:sz="3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C21ABBC" w14:textId="77777777" w:rsidR="0080765C" w:rsidRPr="00C34B93" w:rsidRDefault="0080765C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323" w:type="dxa"/>
            <w:gridSpan w:val="3"/>
            <w:vMerge/>
            <w:tcBorders>
              <w:left w:val="single" w:sz="18" w:space="0" w:color="auto"/>
            </w:tcBorders>
            <w:shd w:val="clear" w:color="auto" w:fill="F2F2F2"/>
          </w:tcPr>
          <w:p w14:paraId="4F6FCB02" w14:textId="68395FEB" w:rsidR="0080765C" w:rsidRPr="00C34B93" w:rsidRDefault="0080765C">
            <w:pPr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7A7B015F" w14:textId="77777777" w:rsidTr="008358BB">
        <w:trPr>
          <w:gridAfter w:val="1"/>
          <w:wAfter w:w="18" w:type="dxa"/>
          <w:trHeight w:hRule="exact" w:val="284"/>
        </w:trPr>
        <w:tc>
          <w:tcPr>
            <w:tcW w:w="10107" w:type="dxa"/>
            <w:gridSpan w:val="35"/>
            <w:shd w:val="clear" w:color="auto" w:fill="FDE9D9"/>
            <w:vAlign w:val="center"/>
          </w:tcPr>
          <w:p w14:paraId="429F75E7" w14:textId="06831512" w:rsidR="00A22C94" w:rsidRPr="00C34B93" w:rsidRDefault="00200C5B" w:rsidP="000A44D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 xml:space="preserve">Current Appointment </w:t>
            </w:r>
            <w:r w:rsidR="00BD1853" w:rsidRPr="00C34B93">
              <w:rPr>
                <w:rFonts w:ascii="Times New Roman" w:hAnsi="Times New Roman"/>
                <w:sz w:val="20"/>
              </w:rPr>
              <w:t xml:space="preserve">(If </w:t>
            </w:r>
            <w:r w:rsidR="00757CF5" w:rsidRPr="00C34B93">
              <w:rPr>
                <w:rFonts w:ascii="Times New Roman" w:hAnsi="Times New Roman" w:hint="eastAsia"/>
                <w:sz w:val="20"/>
              </w:rPr>
              <w:t xml:space="preserve">you do </w:t>
            </w:r>
            <w:r w:rsidR="00BD1853" w:rsidRPr="00C34B93">
              <w:rPr>
                <w:rFonts w:ascii="Times New Roman" w:hAnsi="Times New Roman"/>
                <w:sz w:val="20"/>
              </w:rPr>
              <w:t>not</w:t>
            </w:r>
            <w:r w:rsidR="00757CF5" w:rsidRPr="00C34B93">
              <w:rPr>
                <w:rFonts w:ascii="Times New Roman" w:hAnsi="Times New Roman" w:hint="eastAsia"/>
                <w:sz w:val="20"/>
              </w:rPr>
              <w:t xml:space="preserve"> have </w:t>
            </w:r>
            <w:r w:rsidR="00753DB5" w:rsidRPr="00C34B93">
              <w:rPr>
                <w:rFonts w:ascii="Times New Roman" w:hAnsi="Times New Roman"/>
                <w:sz w:val="20"/>
              </w:rPr>
              <w:t xml:space="preserve">a </w:t>
            </w:r>
            <w:r w:rsidR="00757CF5" w:rsidRPr="00C34B93">
              <w:rPr>
                <w:rFonts w:ascii="Times New Roman" w:hAnsi="Times New Roman" w:hint="eastAsia"/>
                <w:sz w:val="20"/>
              </w:rPr>
              <w:t>current appointment</w:t>
            </w:r>
            <w:r w:rsidR="00BD1853" w:rsidRPr="00C34B93">
              <w:rPr>
                <w:rFonts w:ascii="Times New Roman" w:hAnsi="Times New Roman"/>
                <w:sz w:val="20"/>
              </w:rPr>
              <w:t xml:space="preserve">, </w:t>
            </w:r>
            <w:r w:rsidR="00EC18D1" w:rsidRPr="00C34B93">
              <w:rPr>
                <w:rFonts w:ascii="Times New Roman" w:hAnsi="Times New Roman" w:hint="eastAsia"/>
                <w:sz w:val="20"/>
              </w:rPr>
              <w:t>type</w:t>
            </w:r>
            <w:r w:rsidR="00BD1853" w:rsidRPr="00C34B93">
              <w:rPr>
                <w:rFonts w:ascii="Times New Roman" w:hAnsi="Times New Roman"/>
                <w:sz w:val="20"/>
              </w:rPr>
              <w:t xml:space="preserve"> N/A</w:t>
            </w:r>
            <w:r w:rsidR="004A4848" w:rsidRPr="00C34B93">
              <w:rPr>
                <w:rFonts w:ascii="Times New Roman" w:hAnsi="Times New Roman"/>
                <w:sz w:val="20"/>
              </w:rPr>
              <w:t xml:space="preserve"> in </w:t>
            </w:r>
            <w:r w:rsidR="0098792F" w:rsidRPr="00C34B93">
              <w:rPr>
                <w:rFonts w:ascii="Times New Roman" w:hAnsi="Times New Roman"/>
                <w:sz w:val="20"/>
              </w:rPr>
              <w:t>“</w:t>
            </w:r>
            <w:r w:rsidR="004A4848" w:rsidRPr="00C34B93">
              <w:rPr>
                <w:rFonts w:ascii="Times New Roman" w:hAnsi="Times New Roman"/>
                <w:sz w:val="20"/>
              </w:rPr>
              <w:t>Current Position or Status</w:t>
            </w:r>
            <w:r w:rsidR="0098792F" w:rsidRPr="00C34B93">
              <w:rPr>
                <w:rFonts w:ascii="Times New Roman" w:hAnsi="Times New Roman"/>
                <w:sz w:val="20"/>
              </w:rPr>
              <w:t>”</w:t>
            </w:r>
            <w:r w:rsidR="004A4848" w:rsidRPr="00C34B93">
              <w:rPr>
                <w:rFonts w:ascii="Times New Roman" w:hAnsi="Times New Roman"/>
                <w:sz w:val="20"/>
              </w:rPr>
              <w:t xml:space="preserve"> and leave the other field</w:t>
            </w:r>
            <w:r w:rsidR="00790A58" w:rsidRPr="00C34B93">
              <w:rPr>
                <w:rFonts w:ascii="Times New Roman" w:hAnsi="Times New Roman"/>
                <w:sz w:val="20"/>
              </w:rPr>
              <w:t>s</w:t>
            </w:r>
            <w:r w:rsidR="004A4848" w:rsidRPr="00C34B93">
              <w:rPr>
                <w:rFonts w:ascii="Times New Roman" w:hAnsi="Times New Roman"/>
                <w:sz w:val="20"/>
              </w:rPr>
              <w:t xml:space="preserve"> blank.</w:t>
            </w:r>
            <w:r w:rsidR="00BD1853" w:rsidRPr="00C34B93">
              <w:rPr>
                <w:rFonts w:ascii="Times New Roman" w:hAnsi="Times New Roman"/>
                <w:sz w:val="20"/>
              </w:rPr>
              <w:t>)</w:t>
            </w:r>
          </w:p>
        </w:tc>
      </w:tr>
      <w:tr w:rsidR="00C34B93" w:rsidRPr="00C34B93" w14:paraId="681C8E93" w14:textId="77777777" w:rsidTr="008358BB">
        <w:trPr>
          <w:gridAfter w:val="1"/>
          <w:wAfter w:w="18" w:type="dxa"/>
          <w:trHeight w:hRule="exact" w:val="284"/>
        </w:trPr>
        <w:tc>
          <w:tcPr>
            <w:tcW w:w="2261" w:type="dxa"/>
            <w:gridSpan w:val="4"/>
            <w:shd w:val="clear" w:color="auto" w:fill="F2F2F2"/>
            <w:vAlign w:val="center"/>
          </w:tcPr>
          <w:p w14:paraId="5BF08D46" w14:textId="1E009D5D" w:rsidR="00527A2B" w:rsidRPr="00C34B93" w:rsidRDefault="00527A2B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Institution</w:t>
            </w:r>
          </w:p>
        </w:tc>
        <w:tc>
          <w:tcPr>
            <w:tcW w:w="7846" w:type="dxa"/>
            <w:gridSpan w:val="31"/>
            <w:vAlign w:val="center"/>
          </w:tcPr>
          <w:p w14:paraId="3668A8B2" w14:textId="14CBB78D" w:rsidR="00527A2B" w:rsidRPr="00C34B93" w:rsidRDefault="00527A2B" w:rsidP="00A425FE">
            <w:pPr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31B01C53" w14:textId="77777777" w:rsidTr="008358BB">
        <w:trPr>
          <w:gridAfter w:val="1"/>
          <w:wAfter w:w="18" w:type="dxa"/>
          <w:trHeight w:hRule="exact" w:val="284"/>
        </w:trPr>
        <w:tc>
          <w:tcPr>
            <w:tcW w:w="2261" w:type="dxa"/>
            <w:gridSpan w:val="4"/>
            <w:shd w:val="clear" w:color="auto" w:fill="F2F2F2"/>
            <w:vAlign w:val="center"/>
          </w:tcPr>
          <w:p w14:paraId="2A969C68" w14:textId="145CC05F" w:rsidR="00527A2B" w:rsidRPr="00C34B93" w:rsidRDefault="00527A2B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Dep</w:t>
            </w:r>
            <w:r w:rsidR="00511649" w:rsidRPr="00C34B93">
              <w:rPr>
                <w:rFonts w:ascii="Times New Roman" w:hAnsi="Times New Roman"/>
                <w:sz w:val="20"/>
              </w:rPr>
              <w:t>artment</w:t>
            </w:r>
          </w:p>
        </w:tc>
        <w:tc>
          <w:tcPr>
            <w:tcW w:w="7846" w:type="dxa"/>
            <w:gridSpan w:val="31"/>
            <w:vAlign w:val="center"/>
          </w:tcPr>
          <w:p w14:paraId="6EFB170C" w14:textId="77777777" w:rsidR="00527A2B" w:rsidRPr="00C34B93" w:rsidRDefault="00527A2B" w:rsidP="00A425FE">
            <w:pPr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48C5ECE3" w14:textId="77777777" w:rsidTr="008358BB">
        <w:trPr>
          <w:gridAfter w:val="1"/>
          <w:wAfter w:w="18" w:type="dxa"/>
          <w:trHeight w:hRule="exact" w:val="284"/>
        </w:trPr>
        <w:tc>
          <w:tcPr>
            <w:tcW w:w="2261" w:type="dxa"/>
            <w:gridSpan w:val="4"/>
            <w:shd w:val="clear" w:color="auto" w:fill="F2F2F2"/>
            <w:vAlign w:val="center"/>
          </w:tcPr>
          <w:p w14:paraId="4C3B6475" w14:textId="43735778" w:rsidR="00527A2B" w:rsidRPr="00C34B93" w:rsidRDefault="00617F0F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 xml:space="preserve">Current </w:t>
            </w:r>
            <w:r w:rsidR="00527A2B" w:rsidRPr="00C34B93">
              <w:rPr>
                <w:rFonts w:ascii="Times New Roman" w:hAnsi="Times New Roman"/>
                <w:sz w:val="20"/>
              </w:rPr>
              <w:t>Position</w:t>
            </w:r>
            <w:r w:rsidR="001766EC" w:rsidRPr="00C34B93">
              <w:rPr>
                <w:rFonts w:ascii="Times New Roman" w:hAnsi="Times New Roman"/>
                <w:sz w:val="20"/>
              </w:rPr>
              <w:t xml:space="preserve"> or Status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  <w:tc>
          <w:tcPr>
            <w:tcW w:w="7846" w:type="dxa"/>
            <w:gridSpan w:val="31"/>
            <w:vAlign w:val="center"/>
          </w:tcPr>
          <w:p w14:paraId="1D89C136" w14:textId="78BA89F5" w:rsidR="00527A2B" w:rsidRPr="00C34B93" w:rsidRDefault="00F42EC3" w:rsidP="00A425FE">
            <w:pPr>
              <w:rPr>
                <w:rFonts w:ascii="Times New Roman" w:hAnsi="Times New Roman"/>
                <w:sz w:val="20"/>
              </w:rPr>
            </w:pPr>
            <w:r w:rsidRPr="00816629">
              <w:rPr>
                <w:rFonts w:ascii="Times New Roman" w:hAnsi="Times New Roman"/>
                <w:color w:val="0070C0"/>
                <w:sz w:val="20"/>
              </w:rPr>
              <w:t>N/A</w:t>
            </w:r>
          </w:p>
        </w:tc>
      </w:tr>
      <w:tr w:rsidR="00C34B93" w:rsidRPr="00C34B93" w14:paraId="1E399120" w14:textId="77777777" w:rsidTr="008358BB">
        <w:trPr>
          <w:gridAfter w:val="1"/>
          <w:wAfter w:w="18" w:type="dxa"/>
          <w:trHeight w:hRule="exact" w:val="284"/>
        </w:trPr>
        <w:tc>
          <w:tcPr>
            <w:tcW w:w="2261" w:type="dxa"/>
            <w:gridSpan w:val="4"/>
            <w:shd w:val="clear" w:color="auto" w:fill="F2F2F2"/>
            <w:vAlign w:val="center"/>
          </w:tcPr>
          <w:p w14:paraId="6C1DAA1D" w14:textId="7EF60684" w:rsidR="00BA7750" w:rsidRPr="00C34B93" w:rsidRDefault="00AE6DD5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Country</w:t>
            </w:r>
            <w:r w:rsidR="00CD19BF" w:rsidRPr="00C34B93">
              <w:rPr>
                <w:rFonts w:ascii="Times New Roman" w:hAnsi="Times New Roman"/>
                <w:sz w:val="20"/>
              </w:rPr>
              <w:t>/Region</w:t>
            </w:r>
          </w:p>
        </w:tc>
        <w:tc>
          <w:tcPr>
            <w:tcW w:w="7846" w:type="dxa"/>
            <w:gridSpan w:val="31"/>
            <w:vAlign w:val="center"/>
          </w:tcPr>
          <w:p w14:paraId="4913F8B8" w14:textId="77777777" w:rsidR="00BA7750" w:rsidRPr="00C34B93" w:rsidRDefault="00BA7750" w:rsidP="00A425FE">
            <w:pPr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732C9720" w14:textId="77777777" w:rsidTr="008358BB">
        <w:trPr>
          <w:gridAfter w:val="1"/>
          <w:wAfter w:w="18" w:type="dxa"/>
          <w:cantSplit/>
          <w:trHeight w:val="252"/>
        </w:trPr>
        <w:tc>
          <w:tcPr>
            <w:tcW w:w="10107" w:type="dxa"/>
            <w:gridSpan w:val="35"/>
            <w:shd w:val="clear" w:color="auto" w:fill="FDE9D9"/>
            <w:vAlign w:val="center"/>
          </w:tcPr>
          <w:p w14:paraId="218129C8" w14:textId="022511F5" w:rsidR="009F4A15" w:rsidRPr="00C34B93" w:rsidRDefault="00A22C94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Academic Degree</w:t>
            </w:r>
            <w:r w:rsidR="001E7570">
              <w:rPr>
                <w:rFonts w:ascii="Times New Roman" w:hAnsi="Times New Roman"/>
                <w:sz w:val="20"/>
              </w:rPr>
              <w:t xml:space="preserve"> (s)</w:t>
            </w:r>
          </w:p>
        </w:tc>
      </w:tr>
      <w:tr w:rsidR="004D240F" w:rsidRPr="00C34B93" w14:paraId="161422DC" w14:textId="77777777" w:rsidTr="001F4FB4">
        <w:trPr>
          <w:gridAfter w:val="1"/>
          <w:wAfter w:w="18" w:type="dxa"/>
          <w:trHeight w:hRule="exact" w:val="331"/>
        </w:trPr>
        <w:tc>
          <w:tcPr>
            <w:tcW w:w="2261" w:type="dxa"/>
            <w:gridSpan w:val="4"/>
            <w:tcBorders>
              <w:bottom w:val="single" w:sz="4" w:space="0" w:color="auto"/>
              <w:right w:val="single" w:sz="18" w:space="0" w:color="auto"/>
            </w:tcBorders>
            <w:shd w:val="clear" w:color="auto" w:fill="F2F2F2"/>
            <w:vAlign w:val="center"/>
          </w:tcPr>
          <w:p w14:paraId="10AE8CAE" w14:textId="2ADB49F4" w:rsidR="00081C3C" w:rsidRPr="00C34B93" w:rsidDel="00BA7750" w:rsidRDefault="00E70295">
            <w:pPr>
              <w:rPr>
                <w:rFonts w:ascii="Times New Roman" w:hAnsi="Times New Roman"/>
                <w:szCs w:val="18"/>
              </w:rPr>
            </w:pPr>
            <w:r w:rsidRPr="00C34B93">
              <w:rPr>
                <w:rFonts w:ascii="Times New Roman" w:hAnsi="Times New Roman"/>
                <w:szCs w:val="18"/>
              </w:rPr>
              <w:t>Choose</w:t>
            </w:r>
            <w:r w:rsidR="00AF54BC" w:rsidRPr="00C34B93">
              <w:rPr>
                <w:rFonts w:ascii="Times New Roman" w:hAnsi="Times New Roman"/>
                <w:szCs w:val="18"/>
              </w:rPr>
              <w:t xml:space="preserve"> PhD or </w:t>
            </w:r>
            <w:r w:rsidRPr="00C34B93">
              <w:rPr>
                <w:rFonts w:ascii="Times New Roman" w:hAnsi="Times New Roman"/>
                <w:szCs w:val="18"/>
              </w:rPr>
              <w:t>E</w:t>
            </w:r>
            <w:r w:rsidR="00AF54BC" w:rsidRPr="00C34B93">
              <w:rPr>
                <w:rFonts w:ascii="Times New Roman" w:hAnsi="Times New Roman"/>
                <w:szCs w:val="18"/>
              </w:rPr>
              <w:t>quivalent</w:t>
            </w:r>
            <w:r w:rsidR="007337A5" w:rsidRPr="007337A5">
              <w:rPr>
                <w:rFonts w:ascii="Times New Roman" w:hAnsi="Times New Roman"/>
                <w:color w:val="FF0000"/>
                <w:szCs w:val="18"/>
              </w:rPr>
              <w:t xml:space="preserve"> *</w:t>
            </w:r>
          </w:p>
        </w:tc>
        <w:tc>
          <w:tcPr>
            <w:tcW w:w="28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357B1FA" w14:textId="77777777" w:rsidR="00AF54BC" w:rsidRPr="00C34B93" w:rsidDel="00BA7750" w:rsidRDefault="00AF54BC" w:rsidP="00BD1853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313" w:type="dxa"/>
            <w:gridSpan w:val="9"/>
            <w:tcBorders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2F2F2"/>
            <w:vAlign w:val="center"/>
          </w:tcPr>
          <w:p w14:paraId="2653713B" w14:textId="77777777" w:rsidR="00AF54BC" w:rsidRPr="00C34B93" w:rsidDel="00BA7750" w:rsidRDefault="00AF54BC" w:rsidP="00BD1853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PhD</w:t>
            </w:r>
          </w:p>
        </w:tc>
        <w:tc>
          <w:tcPr>
            <w:tcW w:w="23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A2B9AC1" w14:textId="77777777" w:rsidR="00AF54BC" w:rsidRPr="00C34B93" w:rsidRDefault="00AF54BC" w:rsidP="00021606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878" w:type="dxa"/>
            <w:gridSpan w:val="10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5DCD267" w14:textId="14BAF0A4" w:rsidR="00AF54BC" w:rsidRPr="00C34B93" w:rsidRDefault="001A3D86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Equivalent (</w:t>
            </w:r>
            <w:r w:rsidR="00D16841" w:rsidRPr="00C34B93">
              <w:rPr>
                <w:rFonts w:ascii="Times New Roman" w:hAnsi="Times New Roman"/>
                <w:sz w:val="20"/>
              </w:rPr>
              <w:t>Describe</w:t>
            </w:r>
            <w:r w:rsidRPr="00C34B93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3136" w:type="dxa"/>
            <w:gridSpan w:val="10"/>
            <w:tcBorders>
              <w:top w:val="single" w:sz="2" w:space="0" w:color="auto"/>
              <w:left w:val="single" w:sz="4" w:space="0" w:color="auto"/>
              <w:bottom w:val="single" w:sz="2" w:space="0" w:color="auto"/>
            </w:tcBorders>
            <w:vAlign w:val="center"/>
          </w:tcPr>
          <w:p w14:paraId="23808FAA" w14:textId="77777777" w:rsidR="00AF54BC" w:rsidRPr="00C34B93" w:rsidRDefault="00AF54BC" w:rsidP="00D80B06">
            <w:pPr>
              <w:rPr>
                <w:rFonts w:ascii="Times New Roman" w:hAnsi="Times New Roman"/>
                <w:sz w:val="20"/>
              </w:rPr>
            </w:pPr>
          </w:p>
        </w:tc>
      </w:tr>
      <w:tr w:rsidR="008A0457" w:rsidRPr="00C34B93" w14:paraId="1A8A8EBA" w14:textId="77777777" w:rsidTr="001F4FB4">
        <w:trPr>
          <w:gridAfter w:val="1"/>
          <w:wAfter w:w="18" w:type="dxa"/>
          <w:trHeight w:hRule="exact" w:val="284"/>
        </w:trPr>
        <w:tc>
          <w:tcPr>
            <w:tcW w:w="2261" w:type="dxa"/>
            <w:gridSpan w:val="4"/>
            <w:tcBorders>
              <w:top w:val="single" w:sz="4" w:space="0" w:color="auto"/>
              <w:right w:val="single" w:sz="18" w:space="0" w:color="auto"/>
            </w:tcBorders>
            <w:shd w:val="clear" w:color="auto" w:fill="F2F2F2"/>
            <w:vAlign w:val="center"/>
          </w:tcPr>
          <w:p w14:paraId="1D8A0AF2" w14:textId="478683C1" w:rsidR="00462B58" w:rsidRPr="00C34B93" w:rsidRDefault="00462B58">
            <w:pPr>
              <w:rPr>
                <w:rFonts w:ascii="Times New Roman" w:hAnsi="Times New Roman"/>
                <w:sz w:val="20"/>
                <w:shd w:val="clear" w:color="auto" w:fill="FFFFFF"/>
              </w:rPr>
            </w:pPr>
            <w:r w:rsidRPr="00C34B93">
              <w:rPr>
                <w:rFonts w:ascii="Times New Roman" w:hAnsi="Times New Roman"/>
                <w:sz w:val="20"/>
              </w:rPr>
              <w:t xml:space="preserve">Date </w:t>
            </w:r>
            <w:r w:rsidR="000C0CA0" w:rsidRPr="00C34B93">
              <w:rPr>
                <w:rFonts w:ascii="Times New Roman" w:hAnsi="Times New Roman"/>
                <w:sz w:val="20"/>
              </w:rPr>
              <w:t>o</w:t>
            </w:r>
            <w:r w:rsidRPr="00C34B93">
              <w:rPr>
                <w:rFonts w:ascii="Times New Roman" w:hAnsi="Times New Roman"/>
                <w:sz w:val="20"/>
              </w:rPr>
              <w:t>btained</w:t>
            </w:r>
            <w:r w:rsidR="007337A5" w:rsidRPr="007337A5">
              <w:rPr>
                <w:rFonts w:ascii="Times New Roman" w:hAnsi="Times New Roman"/>
                <w:color w:val="FF0000"/>
                <w:szCs w:val="18"/>
              </w:rPr>
              <w:t xml:space="preserve"> *</w:t>
            </w:r>
          </w:p>
        </w:tc>
        <w:tc>
          <w:tcPr>
            <w:tcW w:w="28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3D2A228" w14:textId="77777777" w:rsidR="00462B58" w:rsidRPr="00C34B93" w:rsidRDefault="00462B58" w:rsidP="0097617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990" w:type="dxa"/>
            <w:gridSpan w:val="3"/>
            <w:tcBorders>
              <w:top w:val="single" w:sz="2" w:space="0" w:color="auto"/>
              <w:left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14:paraId="52A3B3DE" w14:textId="77777777" w:rsidR="00462B58" w:rsidRPr="00C34B93" w:rsidRDefault="00462B58" w:rsidP="005C533D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>Obtained</w:t>
            </w:r>
          </w:p>
        </w:tc>
        <w:tc>
          <w:tcPr>
            <w:tcW w:w="251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D383598" w14:textId="77777777" w:rsidR="00462B58" w:rsidRPr="00C34B93" w:rsidRDefault="00462B58" w:rsidP="00507FC9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072" w:type="dxa"/>
            <w:gridSpan w:val="4"/>
            <w:tcBorders>
              <w:top w:val="single" w:sz="2" w:space="0" w:color="auto"/>
              <w:left w:val="single" w:sz="18" w:space="0" w:color="auto"/>
              <w:bottom w:val="nil"/>
            </w:tcBorders>
            <w:shd w:val="clear" w:color="auto" w:fill="F2F2F2"/>
            <w:vAlign w:val="center"/>
          </w:tcPr>
          <w:p w14:paraId="206D0247" w14:textId="77777777" w:rsidR="00462B58" w:rsidRPr="00C34B93" w:rsidRDefault="00462B58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>Expected</w:t>
            </w:r>
          </w:p>
        </w:tc>
        <w:tc>
          <w:tcPr>
            <w:tcW w:w="660" w:type="dxa"/>
            <w:gridSpan w:val="4"/>
            <w:tcBorders>
              <w:top w:val="single" w:sz="2" w:space="0" w:color="auto"/>
            </w:tcBorders>
            <w:shd w:val="clear" w:color="auto" w:fill="F2F2F2"/>
            <w:vAlign w:val="center"/>
          </w:tcPr>
          <w:p w14:paraId="10FD3397" w14:textId="77777777" w:rsidR="00462B58" w:rsidRPr="00C34B93" w:rsidRDefault="00462B58" w:rsidP="005C533D">
            <w:pPr>
              <w:jc w:val="center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  <w:shd w:val="clear" w:color="auto" w:fill="F2F2F2"/>
              </w:rPr>
              <w:t>Year</w:t>
            </w:r>
            <w:r w:rsidRPr="00C34B93" w:rsidDel="0021526D">
              <w:rPr>
                <w:rFonts w:ascii="Times New Roman" w:hAnsi="Times New Roman"/>
                <w:sz w:val="20"/>
                <w:shd w:val="clear" w:color="auto" w:fill="F2F2F2"/>
              </w:rPr>
              <w:t xml:space="preserve"> </w:t>
            </w:r>
          </w:p>
        </w:tc>
        <w:tc>
          <w:tcPr>
            <w:tcW w:w="1135" w:type="dxa"/>
            <w:gridSpan w:val="5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CB0DA81" w14:textId="6249E1CA" w:rsidR="00462B58" w:rsidRPr="00C34B93" w:rsidRDefault="006C43F5" w:rsidP="00507FC9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color w:val="0070C0"/>
                <w:sz w:val="20"/>
              </w:rPr>
              <w:t>2</w:t>
            </w:r>
            <w:r>
              <w:rPr>
                <w:rFonts w:ascii="Times New Roman" w:hAnsi="Times New Roman"/>
                <w:color w:val="0070C0"/>
                <w:sz w:val="20"/>
              </w:rPr>
              <w:t>0</w:t>
            </w:r>
            <w:r w:rsidR="00192012">
              <w:rPr>
                <w:rFonts w:ascii="Times New Roman" w:hAnsi="Times New Roman"/>
                <w:color w:val="0070C0"/>
                <w:sz w:val="20"/>
              </w:rPr>
              <w:t>23</w:t>
            </w:r>
          </w:p>
        </w:tc>
        <w:tc>
          <w:tcPr>
            <w:tcW w:w="884" w:type="dxa"/>
            <w:gridSpan w:val="5"/>
            <w:tcBorders>
              <w:top w:val="single" w:sz="2" w:space="0" w:color="auto"/>
            </w:tcBorders>
            <w:shd w:val="clear" w:color="auto" w:fill="F2F2F2"/>
            <w:vAlign w:val="center"/>
          </w:tcPr>
          <w:p w14:paraId="07BB7EFA" w14:textId="77777777" w:rsidR="00462B58" w:rsidRPr="00C34B93" w:rsidRDefault="00462B58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>Month</w:t>
            </w:r>
          </w:p>
        </w:tc>
        <w:tc>
          <w:tcPr>
            <w:tcW w:w="672" w:type="dxa"/>
            <w:gridSpan w:val="2"/>
            <w:shd w:val="clear" w:color="auto" w:fill="auto"/>
            <w:vAlign w:val="center"/>
          </w:tcPr>
          <w:p w14:paraId="3F02F6D1" w14:textId="26FB515C" w:rsidR="00462B58" w:rsidRPr="00C34B93" w:rsidRDefault="00192012">
            <w:pPr>
              <w:rPr>
                <w:rFonts w:ascii="Times New Roman" w:hAnsi="Times New Roman"/>
                <w:sz w:val="20"/>
              </w:rPr>
            </w:pPr>
            <w:r w:rsidRPr="0066549D">
              <w:rPr>
                <w:rFonts w:ascii="Times New Roman" w:hAnsi="Times New Roman"/>
                <w:color w:val="0070C0"/>
                <w:sz w:val="20"/>
              </w:rPr>
              <w:t>3</w:t>
            </w:r>
          </w:p>
        </w:tc>
        <w:tc>
          <w:tcPr>
            <w:tcW w:w="993" w:type="dxa"/>
            <w:gridSpan w:val="3"/>
            <w:shd w:val="clear" w:color="auto" w:fill="F2F2F2"/>
            <w:vAlign w:val="center"/>
          </w:tcPr>
          <w:p w14:paraId="6FC37A07" w14:textId="77777777" w:rsidR="00462B58" w:rsidRPr="00C34B93" w:rsidRDefault="00462B58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Day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14:paraId="392D5109" w14:textId="40725A83" w:rsidR="00462B58" w:rsidRPr="00C34B93" w:rsidRDefault="00417B29">
            <w:pPr>
              <w:rPr>
                <w:rFonts w:ascii="Times New Roman" w:hAnsi="Times New Roman"/>
                <w:sz w:val="20"/>
              </w:rPr>
            </w:pPr>
            <w:r w:rsidRPr="0066549D">
              <w:rPr>
                <w:rFonts w:ascii="Times New Roman" w:hAnsi="Times New Roman"/>
                <w:color w:val="0070C0"/>
                <w:sz w:val="20"/>
              </w:rPr>
              <w:t>15</w:t>
            </w:r>
          </w:p>
        </w:tc>
      </w:tr>
      <w:tr w:rsidR="00C34B93" w:rsidRPr="00C34B93" w14:paraId="71E38D1A" w14:textId="77777777" w:rsidTr="004D240F">
        <w:trPr>
          <w:gridAfter w:val="1"/>
          <w:wAfter w:w="18" w:type="dxa"/>
          <w:trHeight w:hRule="exact" w:val="284"/>
        </w:trPr>
        <w:tc>
          <w:tcPr>
            <w:tcW w:w="2261" w:type="dxa"/>
            <w:gridSpan w:val="4"/>
            <w:shd w:val="clear" w:color="auto" w:fill="F2F2F2"/>
            <w:vAlign w:val="center"/>
          </w:tcPr>
          <w:p w14:paraId="509241D9" w14:textId="508EB688" w:rsidR="000B7935" w:rsidRPr="00C34B93" w:rsidRDefault="000B7935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Field</w:t>
            </w:r>
            <w:r w:rsidR="007337A5" w:rsidRPr="007337A5">
              <w:rPr>
                <w:rFonts w:ascii="Times New Roman" w:hAnsi="Times New Roman"/>
                <w:color w:val="FF0000"/>
                <w:szCs w:val="18"/>
              </w:rPr>
              <w:t xml:space="preserve"> *</w:t>
            </w:r>
          </w:p>
        </w:tc>
        <w:tc>
          <w:tcPr>
            <w:tcW w:w="7846" w:type="dxa"/>
            <w:gridSpan w:val="31"/>
            <w:vAlign w:val="center"/>
          </w:tcPr>
          <w:p w14:paraId="15F4F83A" w14:textId="2AFDAC89" w:rsidR="000B7935" w:rsidRPr="004D240F" w:rsidRDefault="00A431C7" w:rsidP="00A425FE">
            <w:pPr>
              <w:rPr>
                <w:rFonts w:ascii="Times New Roman" w:hAnsi="Times New Roman"/>
                <w:color w:val="0070C0"/>
                <w:sz w:val="20"/>
              </w:rPr>
            </w:pPr>
            <w:r w:rsidRPr="004D240F">
              <w:rPr>
                <w:rFonts w:ascii="Times New Roman" w:hAnsi="Times New Roman"/>
                <w:color w:val="0070C0"/>
                <w:sz w:val="20"/>
              </w:rPr>
              <w:t>Political Science</w:t>
            </w:r>
          </w:p>
        </w:tc>
      </w:tr>
      <w:tr w:rsidR="00C34B93" w:rsidRPr="00C34B93" w14:paraId="59342704" w14:textId="77777777" w:rsidTr="004D240F">
        <w:trPr>
          <w:gridAfter w:val="1"/>
          <w:wAfter w:w="18" w:type="dxa"/>
          <w:trHeight w:hRule="exact" w:val="284"/>
        </w:trPr>
        <w:tc>
          <w:tcPr>
            <w:tcW w:w="2261" w:type="dxa"/>
            <w:gridSpan w:val="4"/>
            <w:shd w:val="clear" w:color="auto" w:fill="F2F2F2"/>
            <w:vAlign w:val="center"/>
          </w:tcPr>
          <w:p w14:paraId="41A91BF3" w14:textId="576B63AF" w:rsidR="000B7935" w:rsidRPr="00C34B93" w:rsidRDefault="000B7935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Institution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  <w:r w:rsidRPr="00C34B93">
              <w:rPr>
                <w:rFonts w:ascii="Times New Roman" w:hAnsi="Times New Roman"/>
                <w:sz w:val="20"/>
              </w:rPr>
              <w:t xml:space="preserve"> </w:t>
            </w:r>
          </w:p>
        </w:tc>
        <w:tc>
          <w:tcPr>
            <w:tcW w:w="7846" w:type="dxa"/>
            <w:gridSpan w:val="31"/>
            <w:vAlign w:val="center"/>
          </w:tcPr>
          <w:p w14:paraId="0FA21CB6" w14:textId="7E6AFCB1" w:rsidR="000B7935" w:rsidRPr="00C34B93" w:rsidRDefault="0009098A" w:rsidP="00A425FE">
            <w:pPr>
              <w:rPr>
                <w:rFonts w:ascii="Times New Roman" w:hAnsi="Times New Roman"/>
                <w:sz w:val="20"/>
              </w:rPr>
            </w:pPr>
            <w:r w:rsidRPr="0066549D">
              <w:rPr>
                <w:rFonts w:ascii="Times New Roman" w:hAnsi="Times New Roman"/>
                <w:color w:val="0070C0"/>
                <w:sz w:val="20"/>
              </w:rPr>
              <w:t>ABCDE University</w:t>
            </w:r>
          </w:p>
        </w:tc>
      </w:tr>
      <w:tr w:rsidR="00C34B93" w:rsidRPr="00C34B93" w14:paraId="2C82AB6C" w14:textId="77777777" w:rsidTr="004D240F">
        <w:trPr>
          <w:gridAfter w:val="1"/>
          <w:wAfter w:w="18" w:type="dxa"/>
          <w:trHeight w:hRule="exact" w:val="284"/>
        </w:trPr>
        <w:tc>
          <w:tcPr>
            <w:tcW w:w="2261" w:type="dxa"/>
            <w:gridSpan w:val="4"/>
            <w:shd w:val="clear" w:color="auto" w:fill="F2F2F2"/>
            <w:vAlign w:val="center"/>
          </w:tcPr>
          <w:p w14:paraId="40C9A76F" w14:textId="5904E3F8" w:rsidR="000B7935" w:rsidRPr="00C34B93" w:rsidRDefault="000B7935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Country</w:t>
            </w:r>
            <w:r w:rsidR="00AE3DD7" w:rsidRPr="00C34B93">
              <w:rPr>
                <w:rFonts w:ascii="Times New Roman" w:hAnsi="Times New Roman"/>
                <w:sz w:val="20"/>
              </w:rPr>
              <w:t>/Region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  <w:tc>
          <w:tcPr>
            <w:tcW w:w="7846" w:type="dxa"/>
            <w:gridSpan w:val="31"/>
            <w:vAlign w:val="center"/>
          </w:tcPr>
          <w:p w14:paraId="13292525" w14:textId="6E71AE9B" w:rsidR="000B7935" w:rsidRPr="00C34B93" w:rsidRDefault="0009098A" w:rsidP="00A425FE">
            <w:pPr>
              <w:rPr>
                <w:rFonts w:ascii="Times New Roman" w:hAnsi="Times New Roman"/>
                <w:sz w:val="20"/>
              </w:rPr>
            </w:pPr>
            <w:r w:rsidRPr="0066549D">
              <w:rPr>
                <w:rFonts w:ascii="Times New Roman" w:hAnsi="Times New Roman"/>
                <w:color w:val="0070C0"/>
                <w:sz w:val="20"/>
              </w:rPr>
              <w:t>United States</w:t>
            </w:r>
          </w:p>
        </w:tc>
      </w:tr>
      <w:tr w:rsidR="00C34B93" w:rsidRPr="00C34B93" w14:paraId="660277D5" w14:textId="77777777" w:rsidTr="004D240F">
        <w:trPr>
          <w:gridAfter w:val="1"/>
          <w:wAfter w:w="18" w:type="dxa"/>
          <w:trHeight w:hRule="exact" w:val="284"/>
        </w:trPr>
        <w:tc>
          <w:tcPr>
            <w:tcW w:w="10107" w:type="dxa"/>
            <w:gridSpan w:val="35"/>
            <w:shd w:val="clear" w:color="auto" w:fill="FDE9D9"/>
            <w:vAlign w:val="center"/>
          </w:tcPr>
          <w:p w14:paraId="255FC482" w14:textId="6CF1992E" w:rsidR="00C32A1B" w:rsidRPr="00C34B93" w:rsidRDefault="00C32A1B" w:rsidP="005C433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 xml:space="preserve">Names of </w:t>
            </w:r>
            <w:r w:rsidR="002704D0" w:rsidRPr="00C34B93">
              <w:rPr>
                <w:rFonts w:ascii="Times New Roman" w:hAnsi="Times New Roman"/>
                <w:sz w:val="20"/>
              </w:rPr>
              <w:t>o</w:t>
            </w:r>
            <w:r w:rsidRPr="00C34B93">
              <w:rPr>
                <w:rFonts w:ascii="Times New Roman" w:hAnsi="Times New Roman"/>
                <w:sz w:val="20"/>
              </w:rPr>
              <w:t>ther Fellowship</w:t>
            </w:r>
            <w:r w:rsidR="00EC18D1" w:rsidRPr="00C34B93">
              <w:rPr>
                <w:rFonts w:ascii="Times New Roman" w:hAnsi="Times New Roman"/>
                <w:sz w:val="20"/>
              </w:rPr>
              <w:t xml:space="preserve">(s) </w:t>
            </w:r>
            <w:r w:rsidR="002704D0" w:rsidRPr="00C34B93">
              <w:rPr>
                <w:rFonts w:ascii="Times New Roman" w:hAnsi="Times New Roman"/>
                <w:sz w:val="20"/>
              </w:rPr>
              <w:t>that</w:t>
            </w:r>
            <w:r w:rsidR="00EC18D1" w:rsidRPr="00C34B93">
              <w:rPr>
                <w:rFonts w:ascii="Times New Roman" w:hAnsi="Times New Roman"/>
                <w:sz w:val="20"/>
              </w:rPr>
              <w:t xml:space="preserve"> you are applying</w:t>
            </w:r>
            <w:r w:rsidRPr="00C34B93">
              <w:rPr>
                <w:rFonts w:ascii="Times New Roman" w:hAnsi="Times New Roman"/>
                <w:sz w:val="20"/>
              </w:rPr>
              <w:t xml:space="preserve"> </w:t>
            </w:r>
            <w:r w:rsidR="002704D0" w:rsidRPr="00C34B93">
              <w:rPr>
                <w:rFonts w:ascii="Times New Roman" w:hAnsi="Times New Roman"/>
                <w:sz w:val="20"/>
              </w:rPr>
              <w:t>for</w:t>
            </w:r>
          </w:p>
        </w:tc>
      </w:tr>
      <w:tr w:rsidR="00C34B93" w:rsidRPr="00C34B93" w14:paraId="5EA09761" w14:textId="77777777" w:rsidTr="004D240F">
        <w:trPr>
          <w:gridAfter w:val="1"/>
          <w:wAfter w:w="18" w:type="dxa"/>
          <w:trHeight w:hRule="exact" w:val="284"/>
        </w:trPr>
        <w:tc>
          <w:tcPr>
            <w:tcW w:w="4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BAA8DB5" w14:textId="77777777" w:rsidR="00A70FCB" w:rsidRPr="00C34B93" w:rsidRDefault="00A70FCB" w:rsidP="0097617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9683" w:type="dxa"/>
            <w:gridSpan w:val="34"/>
            <w:tcBorders>
              <w:left w:val="single" w:sz="18" w:space="0" w:color="auto"/>
            </w:tcBorders>
            <w:shd w:val="clear" w:color="auto" w:fill="F2F2F2"/>
            <w:vAlign w:val="center"/>
          </w:tcPr>
          <w:p w14:paraId="190B3944" w14:textId="374B581D" w:rsidR="00A70FCB" w:rsidRPr="00C34B93" w:rsidRDefault="00786ACC" w:rsidP="005C533D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Times New Roman" w:hAnsi="Times New Roman"/>
                <w:sz w:val="20"/>
              </w:rPr>
            </w:pPr>
            <w:r w:rsidRPr="00786ACC">
              <w:rPr>
                <w:rFonts w:ascii="Times New Roman" w:eastAsia="ＭＳ ゴシック" w:hAnsi="Times New Roman"/>
                <w:kern w:val="0"/>
                <w:sz w:val="20"/>
              </w:rPr>
              <w:t>JSPS Research Fellowship for Young Scientists</w:t>
            </w:r>
            <w:r w:rsidR="00D44A32">
              <w:rPr>
                <w:rFonts w:ascii="Times New Roman" w:eastAsia="ＭＳ ゴシック" w:hAnsi="Times New Roman" w:hint="eastAsia"/>
                <w:kern w:val="0"/>
                <w:sz w:val="20"/>
              </w:rPr>
              <w:t xml:space="preserve"> </w:t>
            </w:r>
            <w:r w:rsidR="00D44A32">
              <w:rPr>
                <w:rFonts w:ascii="Times New Roman" w:eastAsia="ＭＳ ゴシック" w:hAnsi="Times New Roman"/>
                <w:kern w:val="0"/>
                <w:sz w:val="20"/>
              </w:rPr>
              <w:t>(PD)</w:t>
            </w:r>
          </w:p>
        </w:tc>
      </w:tr>
      <w:tr w:rsidR="00C34B93" w:rsidRPr="00C34B93" w14:paraId="40BEA4A2" w14:textId="77777777" w:rsidTr="004D240F">
        <w:trPr>
          <w:gridAfter w:val="1"/>
          <w:wAfter w:w="18" w:type="dxa"/>
          <w:trHeight w:hRule="exact" w:val="284"/>
        </w:trPr>
        <w:tc>
          <w:tcPr>
            <w:tcW w:w="4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51DC4E7C" w14:textId="77777777" w:rsidR="00A70FCB" w:rsidRPr="00C34B93" w:rsidRDefault="00A70FCB" w:rsidP="0097617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9683" w:type="dxa"/>
            <w:gridSpan w:val="34"/>
            <w:tcBorders>
              <w:left w:val="single" w:sz="18" w:space="0" w:color="auto"/>
            </w:tcBorders>
            <w:shd w:val="clear" w:color="auto" w:fill="F2F2F2"/>
            <w:vAlign w:val="center"/>
          </w:tcPr>
          <w:p w14:paraId="0BBBDA9E" w14:textId="77777777" w:rsidR="00A70FCB" w:rsidRPr="00C34B93" w:rsidRDefault="005F2BB5" w:rsidP="00D54F77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eastAsia="ＭＳ ゴシック" w:hAnsi="Times New Roman"/>
                <w:kern w:val="0"/>
                <w:sz w:val="20"/>
              </w:rPr>
              <w:t>JSPS Postdoctoral Fellowship for Research in Japan (Standard) application through overseas nominating authorities</w:t>
            </w:r>
          </w:p>
        </w:tc>
      </w:tr>
      <w:tr w:rsidR="00C34B93" w:rsidRPr="00C34B93" w14:paraId="18EB5A2F" w14:textId="77777777" w:rsidTr="004D240F">
        <w:trPr>
          <w:gridAfter w:val="1"/>
          <w:wAfter w:w="18" w:type="dxa"/>
          <w:trHeight w:hRule="exact" w:val="284"/>
        </w:trPr>
        <w:tc>
          <w:tcPr>
            <w:tcW w:w="4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CBEAE65" w14:textId="77777777" w:rsidR="00A70FCB" w:rsidRPr="00C34B93" w:rsidRDefault="00A70FCB" w:rsidP="0097617F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9683" w:type="dxa"/>
            <w:gridSpan w:val="34"/>
            <w:tcBorders>
              <w:left w:val="single" w:sz="18" w:space="0" w:color="auto"/>
            </w:tcBorders>
            <w:shd w:val="clear" w:color="auto" w:fill="F2F2F2"/>
            <w:vAlign w:val="center"/>
          </w:tcPr>
          <w:p w14:paraId="6A3546D5" w14:textId="77777777" w:rsidR="00A70FCB" w:rsidRPr="00C34B93" w:rsidRDefault="005F2BB5" w:rsidP="00D54F77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eastAsia="ＭＳ ゴシック" w:hAnsi="Times New Roman"/>
                <w:kern w:val="0"/>
                <w:sz w:val="20"/>
              </w:rPr>
              <w:t>JSPS Postdoctoral Fellowship for Research in Japan (Short-term) application through overseas nominating authorities</w:t>
            </w:r>
          </w:p>
        </w:tc>
      </w:tr>
      <w:tr w:rsidR="00C34B93" w:rsidRPr="00C34B93" w14:paraId="407F6733" w14:textId="77777777" w:rsidTr="004D240F">
        <w:trPr>
          <w:gridAfter w:val="1"/>
          <w:wAfter w:w="18" w:type="dxa"/>
          <w:trHeight w:hRule="exact" w:val="284"/>
        </w:trPr>
        <w:tc>
          <w:tcPr>
            <w:tcW w:w="42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17EF79C5" w14:textId="77777777" w:rsidR="00DD2E9E" w:rsidRPr="00C34B93" w:rsidRDefault="00DD2E9E" w:rsidP="0097617F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4424" w:type="dxa"/>
            <w:gridSpan w:val="12"/>
            <w:tcBorders>
              <w:left w:val="single" w:sz="18" w:space="0" w:color="auto"/>
            </w:tcBorders>
            <w:shd w:val="clear" w:color="auto" w:fill="F2F2F2"/>
            <w:vAlign w:val="center"/>
          </w:tcPr>
          <w:p w14:paraId="591F32FC" w14:textId="4DC8616C" w:rsidR="00DD2E9E" w:rsidRPr="00C34B93" w:rsidRDefault="00DD2E9E" w:rsidP="00D54F7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eastAsia="ＭＳ ゴシック" w:hAnsi="Times New Roman"/>
                <w:kern w:val="0"/>
                <w:sz w:val="20"/>
              </w:rPr>
              <w:t>Other Fellowship</w:t>
            </w:r>
            <w:r w:rsidRPr="00C34B93">
              <w:rPr>
                <w:rFonts w:ascii="Times New Roman" w:hAnsi="Times New Roman"/>
                <w:sz w:val="20"/>
              </w:rPr>
              <w:t xml:space="preserve">(s) (Enter </w:t>
            </w:r>
            <w:r w:rsidRPr="00C34B93">
              <w:rPr>
                <w:rFonts w:ascii="Times New Roman" w:hAnsi="Times New Roman" w:hint="eastAsia"/>
                <w:sz w:val="20"/>
              </w:rPr>
              <w:t>name</w:t>
            </w:r>
            <w:r w:rsidR="004167D3" w:rsidRPr="00C34B93">
              <w:rPr>
                <w:rFonts w:ascii="Times New Roman" w:hAnsi="Times New Roman"/>
                <w:sz w:val="20"/>
              </w:rPr>
              <w:t>(</w:t>
            </w:r>
            <w:r w:rsidR="00907F06" w:rsidRPr="00C34B93">
              <w:rPr>
                <w:rFonts w:ascii="Times New Roman" w:hAnsi="Times New Roman" w:hint="eastAsia"/>
                <w:sz w:val="20"/>
              </w:rPr>
              <w:t>s</w:t>
            </w:r>
            <w:r w:rsidR="004167D3" w:rsidRPr="00C34B93">
              <w:rPr>
                <w:rFonts w:ascii="Times New Roman" w:hAnsi="Times New Roman"/>
                <w:sz w:val="20"/>
              </w:rPr>
              <w:t>)</w:t>
            </w:r>
            <w:r w:rsidRPr="00C34B93">
              <w:rPr>
                <w:rFonts w:ascii="Times New Roman" w:hAnsi="Times New Roman" w:hint="eastAsia"/>
                <w:sz w:val="20"/>
              </w:rPr>
              <w:t xml:space="preserve"> in </w:t>
            </w:r>
            <w:r w:rsidR="004167D3" w:rsidRPr="00C34B93">
              <w:rPr>
                <w:rFonts w:ascii="Times New Roman" w:hAnsi="Times New Roman"/>
                <w:sz w:val="20"/>
              </w:rPr>
              <w:t>adjacent space</w:t>
            </w:r>
            <w:r w:rsidRPr="00C34B93">
              <w:rPr>
                <w:rFonts w:ascii="Times New Roman" w:hAnsi="Times New Roman" w:hint="eastAsia"/>
                <w:sz w:val="20"/>
              </w:rPr>
              <w:t>.)</w:t>
            </w:r>
          </w:p>
          <w:p w14:paraId="1CF3E523" w14:textId="77777777" w:rsidR="00DD2E9E" w:rsidRPr="00C34B93" w:rsidRDefault="00DD2E9E" w:rsidP="007F12B5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5259" w:type="dxa"/>
            <w:gridSpan w:val="22"/>
            <w:vAlign w:val="center"/>
          </w:tcPr>
          <w:p w14:paraId="53AA1F4B" w14:textId="77777777" w:rsidR="00DD2E9E" w:rsidRPr="00C34B93" w:rsidRDefault="00DD2E9E" w:rsidP="007F12B5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05E0E904" w14:textId="77777777" w:rsidTr="004D240F">
        <w:trPr>
          <w:gridAfter w:val="1"/>
          <w:wAfter w:w="18" w:type="dxa"/>
          <w:trHeight w:hRule="exact" w:val="509"/>
        </w:trPr>
        <w:tc>
          <w:tcPr>
            <w:tcW w:w="10107" w:type="dxa"/>
            <w:gridSpan w:val="35"/>
            <w:shd w:val="clear" w:color="auto" w:fill="FDE9D9"/>
            <w:vAlign w:val="center"/>
          </w:tcPr>
          <w:p w14:paraId="72A6D907" w14:textId="1659D3DD" w:rsidR="008F7DE4" w:rsidRPr="00C34B93" w:rsidRDefault="0042199B" w:rsidP="007F12B5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Contact Information</w:t>
            </w:r>
          </w:p>
        </w:tc>
      </w:tr>
      <w:tr w:rsidR="00AE7605" w:rsidRPr="00C34B93" w14:paraId="03927CC6" w14:textId="77777777" w:rsidTr="001F4FB4">
        <w:trPr>
          <w:gridAfter w:val="1"/>
          <w:wAfter w:w="18" w:type="dxa"/>
          <w:trHeight w:hRule="exact" w:val="571"/>
        </w:trPr>
        <w:tc>
          <w:tcPr>
            <w:tcW w:w="485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B3EEE3B" w14:textId="4AD8E7AC" w:rsidR="00AE7605" w:rsidRPr="00C34B93" w:rsidRDefault="00AE7605" w:rsidP="00CC731E">
            <w:pPr>
              <w:rPr>
                <w:rFonts w:ascii="Times New Roman" w:hAnsi="Times New Roman"/>
                <w:sz w:val="20"/>
              </w:rPr>
            </w:pPr>
            <w:r w:rsidRPr="00AE7605">
              <w:rPr>
                <w:rFonts w:ascii="Times New Roman" w:hAnsi="Times New Roman"/>
                <w:sz w:val="20"/>
              </w:rPr>
              <w:t>Permanent mailing address</w:t>
            </w:r>
            <w:r w:rsidR="002C10CD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  <w:tc>
          <w:tcPr>
            <w:tcW w:w="5249" w:type="dxa"/>
            <w:gridSpan w:val="2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AF1DD"/>
            <w:vAlign w:val="center"/>
          </w:tcPr>
          <w:p w14:paraId="51E970A0" w14:textId="69863251" w:rsidR="00AE7605" w:rsidRPr="00C34B93" w:rsidRDefault="00AE7605" w:rsidP="00CD2D97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urrent mailing address</w:t>
            </w:r>
          </w:p>
        </w:tc>
      </w:tr>
      <w:tr w:rsidR="00C34B93" w:rsidRPr="00C34B93" w14:paraId="07726DBC" w14:textId="77777777" w:rsidTr="001F4FB4">
        <w:trPr>
          <w:gridAfter w:val="1"/>
          <w:wAfter w:w="18" w:type="dxa"/>
          <w:trHeight w:hRule="exact" w:val="284"/>
        </w:trPr>
        <w:tc>
          <w:tcPr>
            <w:tcW w:w="1554" w:type="dxa"/>
            <w:gridSpan w:val="2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25C978D2" w14:textId="137CBA66" w:rsidR="004224AE" w:rsidRPr="00C34B93" w:rsidRDefault="004224AE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Postal Code</w:t>
            </w:r>
          </w:p>
        </w:tc>
        <w:tc>
          <w:tcPr>
            <w:tcW w:w="3304" w:type="dxa"/>
            <w:gridSpan w:val="12"/>
            <w:tcBorders>
              <w:top w:val="single" w:sz="4" w:space="0" w:color="auto"/>
            </w:tcBorders>
            <w:vAlign w:val="center"/>
          </w:tcPr>
          <w:p w14:paraId="3D2CCF4E" w14:textId="77777777" w:rsidR="004224AE" w:rsidRPr="00C34B93" w:rsidRDefault="004224AE" w:rsidP="00A425FE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7" w:type="dxa"/>
            <w:gridSpan w:val="10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7B19B3F5" w14:textId="7D384671" w:rsidR="004224AE" w:rsidRPr="00C34B93" w:rsidRDefault="004224AE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Postal Code</w:t>
            </w:r>
          </w:p>
        </w:tc>
        <w:tc>
          <w:tcPr>
            <w:tcW w:w="3172" w:type="dxa"/>
            <w:gridSpan w:val="11"/>
            <w:tcBorders>
              <w:top w:val="single" w:sz="4" w:space="0" w:color="auto"/>
            </w:tcBorders>
            <w:vAlign w:val="center"/>
          </w:tcPr>
          <w:p w14:paraId="2419A8EE" w14:textId="77777777" w:rsidR="004224AE" w:rsidRPr="00C34B93" w:rsidRDefault="004224AE" w:rsidP="00CD2D97">
            <w:pPr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67CBC289" w14:textId="77777777" w:rsidTr="001F4FB4">
        <w:trPr>
          <w:gridAfter w:val="1"/>
          <w:wAfter w:w="18" w:type="dxa"/>
          <w:trHeight w:hRule="exact" w:val="284"/>
        </w:trPr>
        <w:tc>
          <w:tcPr>
            <w:tcW w:w="1554" w:type="dxa"/>
            <w:gridSpan w:val="2"/>
            <w:shd w:val="clear" w:color="auto" w:fill="F2F2F2"/>
            <w:vAlign w:val="center"/>
          </w:tcPr>
          <w:p w14:paraId="4BE86C69" w14:textId="362DEE9A" w:rsidR="004224AE" w:rsidRPr="00C34B93" w:rsidRDefault="004224AE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Country/Region</w:t>
            </w:r>
          </w:p>
        </w:tc>
        <w:tc>
          <w:tcPr>
            <w:tcW w:w="3304" w:type="dxa"/>
            <w:gridSpan w:val="12"/>
            <w:vAlign w:val="center"/>
          </w:tcPr>
          <w:p w14:paraId="2E93CAF1" w14:textId="77777777" w:rsidR="004224AE" w:rsidRPr="00C34B93" w:rsidRDefault="004224AE" w:rsidP="00A425FE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77" w:type="dxa"/>
            <w:gridSpan w:val="10"/>
            <w:shd w:val="clear" w:color="auto" w:fill="F2F2F2"/>
            <w:vAlign w:val="center"/>
          </w:tcPr>
          <w:p w14:paraId="76DD4E5F" w14:textId="49EC14CE" w:rsidR="004224AE" w:rsidRPr="00C34B93" w:rsidRDefault="004224AE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Country/Region</w:t>
            </w:r>
          </w:p>
        </w:tc>
        <w:tc>
          <w:tcPr>
            <w:tcW w:w="3172" w:type="dxa"/>
            <w:gridSpan w:val="11"/>
            <w:vAlign w:val="center"/>
          </w:tcPr>
          <w:p w14:paraId="23149603" w14:textId="77777777" w:rsidR="004224AE" w:rsidRPr="00C34B93" w:rsidRDefault="004224AE" w:rsidP="00A425FE">
            <w:pPr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0C790B8B" w14:textId="77777777" w:rsidTr="001F4FB4">
        <w:trPr>
          <w:gridAfter w:val="1"/>
          <w:wAfter w:w="18" w:type="dxa"/>
          <w:trHeight w:hRule="exact" w:val="274"/>
        </w:trPr>
        <w:tc>
          <w:tcPr>
            <w:tcW w:w="4858" w:type="dxa"/>
            <w:gridSpan w:val="14"/>
            <w:shd w:val="clear" w:color="auto" w:fill="F2F2F2"/>
            <w:vAlign w:val="center"/>
          </w:tcPr>
          <w:p w14:paraId="0EF2EC9F" w14:textId="065EBF0E" w:rsidR="00C62739" w:rsidRPr="00C34B93" w:rsidRDefault="005E20C8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Mailing Address</w:t>
            </w:r>
          </w:p>
        </w:tc>
        <w:tc>
          <w:tcPr>
            <w:tcW w:w="5249" w:type="dxa"/>
            <w:gridSpan w:val="21"/>
            <w:shd w:val="clear" w:color="auto" w:fill="F2F2F2"/>
            <w:vAlign w:val="center"/>
          </w:tcPr>
          <w:p w14:paraId="186C43FD" w14:textId="05AEB787" w:rsidR="00C62739" w:rsidRPr="00C34B93" w:rsidRDefault="005E20C8" w:rsidP="00A425F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Mailing Address</w:t>
            </w:r>
          </w:p>
        </w:tc>
      </w:tr>
      <w:tr w:rsidR="00C34B93" w:rsidRPr="00C34B93" w14:paraId="202D2831" w14:textId="77777777" w:rsidTr="001F4FB4">
        <w:trPr>
          <w:gridAfter w:val="1"/>
          <w:wAfter w:w="18" w:type="dxa"/>
          <w:trHeight w:hRule="exact" w:val="2713"/>
        </w:trPr>
        <w:tc>
          <w:tcPr>
            <w:tcW w:w="4858" w:type="dxa"/>
            <w:gridSpan w:val="14"/>
          </w:tcPr>
          <w:p w14:paraId="1ABC83AD" w14:textId="77777777" w:rsidR="00FB749E" w:rsidRPr="00C34B93" w:rsidRDefault="00FB749E" w:rsidP="00EF0111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5249" w:type="dxa"/>
            <w:gridSpan w:val="21"/>
          </w:tcPr>
          <w:p w14:paraId="4D1455D2" w14:textId="77777777" w:rsidR="00FB749E" w:rsidRPr="00C34B93" w:rsidRDefault="00FB749E" w:rsidP="00EF0111">
            <w:pPr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3763901F" w14:textId="77777777" w:rsidTr="001F4FB4">
        <w:trPr>
          <w:gridAfter w:val="1"/>
          <w:wAfter w:w="18" w:type="dxa"/>
          <w:trHeight w:hRule="exact" w:val="283"/>
        </w:trPr>
        <w:tc>
          <w:tcPr>
            <w:tcW w:w="4858" w:type="dxa"/>
            <w:gridSpan w:val="14"/>
            <w:shd w:val="clear" w:color="auto" w:fill="F2F2F2"/>
          </w:tcPr>
          <w:p w14:paraId="7F6B9D8A" w14:textId="1A01BE36" w:rsidR="00E55CE1" w:rsidRPr="00C34B93" w:rsidRDefault="004167D3" w:rsidP="00221111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 xml:space="preserve">Phone </w:t>
            </w:r>
            <w:r w:rsidR="00A844EF" w:rsidRPr="00C34B93">
              <w:rPr>
                <w:rFonts w:ascii="Times New Roman" w:hAnsi="Times New Roman" w:hint="eastAsia"/>
                <w:sz w:val="20"/>
              </w:rPr>
              <w:t>1</w:t>
            </w:r>
            <w:r w:rsidR="00453389" w:rsidRPr="00C34B93">
              <w:rPr>
                <w:rFonts w:ascii="Times New Roman" w:hAnsi="Times New Roman"/>
                <w:sz w:val="20"/>
              </w:rPr>
              <w:t xml:space="preserve"> </w:t>
            </w:r>
            <w:r w:rsidR="00A844EF" w:rsidRPr="00C34B93">
              <w:rPr>
                <w:rFonts w:ascii="Times New Roman" w:hAnsi="Times New Roman"/>
                <w:sz w:val="20"/>
              </w:rPr>
              <w:t>(Main</w:t>
            </w:r>
            <w:r w:rsidR="00A844EF" w:rsidRPr="00C34B93">
              <w:rPr>
                <w:rFonts w:ascii="Times New Roman" w:hAnsi="Times New Roman" w:hint="eastAsia"/>
                <w:sz w:val="20"/>
              </w:rPr>
              <w:t>)</w:t>
            </w:r>
            <w:r w:rsidR="00A844EF" w:rsidRPr="008174B4">
              <w:rPr>
                <w:rFonts w:ascii="Times New Roman" w:hAnsi="Times New Roman"/>
                <w:w w:val="59"/>
                <w:kern w:val="0"/>
                <w:sz w:val="20"/>
                <w:fitText w:val="2700" w:id="1419405824"/>
              </w:rPr>
              <w:t xml:space="preserve"> Give </w:t>
            </w:r>
            <w:r w:rsidR="00EA0001" w:rsidRPr="008174B4">
              <w:rPr>
                <w:rFonts w:ascii="Times New Roman" w:hAnsi="Times New Roman"/>
                <w:w w:val="59"/>
                <w:kern w:val="0"/>
                <w:sz w:val="20"/>
                <w:fitText w:val="2700" w:id="1419405824"/>
              </w:rPr>
              <w:t xml:space="preserve">a </w:t>
            </w:r>
            <w:r w:rsidR="00A844EF" w:rsidRPr="008174B4">
              <w:rPr>
                <w:rFonts w:ascii="Times New Roman" w:hAnsi="Times New Roman"/>
                <w:w w:val="59"/>
                <w:kern w:val="0"/>
                <w:sz w:val="20"/>
                <w:fitText w:val="2700" w:id="1419405824"/>
              </w:rPr>
              <w:t>phone number begin</w:t>
            </w:r>
            <w:r w:rsidR="00D2100E" w:rsidRPr="008174B4">
              <w:rPr>
                <w:rFonts w:ascii="Times New Roman" w:hAnsi="Times New Roman"/>
                <w:w w:val="59"/>
                <w:kern w:val="0"/>
                <w:sz w:val="20"/>
                <w:fitText w:val="2700" w:id="1419405824"/>
              </w:rPr>
              <w:t>ning</w:t>
            </w:r>
            <w:r w:rsidR="00A844EF" w:rsidRPr="008174B4">
              <w:rPr>
                <w:rFonts w:ascii="Times New Roman" w:hAnsi="Times New Roman"/>
                <w:w w:val="59"/>
                <w:kern w:val="0"/>
                <w:sz w:val="20"/>
                <w:fitText w:val="2700" w:id="1419405824"/>
              </w:rPr>
              <w:t xml:space="preserve"> with </w:t>
            </w:r>
            <w:r w:rsidR="00EA0001" w:rsidRPr="008174B4">
              <w:rPr>
                <w:rFonts w:ascii="Times New Roman" w:hAnsi="Times New Roman"/>
                <w:w w:val="59"/>
                <w:kern w:val="0"/>
                <w:sz w:val="20"/>
                <w:fitText w:val="2700" w:id="1419405824"/>
              </w:rPr>
              <w:t xml:space="preserve">the </w:t>
            </w:r>
            <w:r w:rsidR="00A844EF" w:rsidRPr="008174B4">
              <w:rPr>
                <w:rFonts w:ascii="Times New Roman" w:hAnsi="Times New Roman"/>
                <w:w w:val="59"/>
                <w:kern w:val="0"/>
                <w:sz w:val="20"/>
                <w:fitText w:val="2700" w:id="1419405824"/>
              </w:rPr>
              <w:t>country code</w:t>
            </w:r>
            <w:r w:rsidR="00A844EF" w:rsidRPr="008174B4">
              <w:rPr>
                <w:rFonts w:ascii="Times New Roman" w:hAnsi="Times New Roman"/>
                <w:spacing w:val="37"/>
                <w:w w:val="59"/>
                <w:kern w:val="0"/>
                <w:sz w:val="20"/>
                <w:fitText w:val="2700" w:id="1419405824"/>
              </w:rPr>
              <w:t>.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  <w:tc>
          <w:tcPr>
            <w:tcW w:w="660" w:type="dxa"/>
            <w:gridSpan w:val="4"/>
            <w:shd w:val="clear" w:color="auto" w:fill="EAF1DD"/>
            <w:vAlign w:val="center"/>
          </w:tcPr>
          <w:p w14:paraId="5E87AABF" w14:textId="77777777" w:rsidR="00E55CE1" w:rsidRPr="00C34B93" w:rsidRDefault="00E55CE1" w:rsidP="00507FC9">
            <w:pPr>
              <w:jc w:val="center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+</w:t>
            </w:r>
          </w:p>
        </w:tc>
        <w:tc>
          <w:tcPr>
            <w:tcW w:w="1417" w:type="dxa"/>
            <w:gridSpan w:val="6"/>
            <w:vAlign w:val="center"/>
          </w:tcPr>
          <w:p w14:paraId="15AE45B8" w14:textId="723A1484" w:rsidR="00E55CE1" w:rsidRPr="00C34B93" w:rsidRDefault="00E55CE1" w:rsidP="00FB749E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8" w:type="dxa"/>
            <w:gridSpan w:val="3"/>
            <w:vAlign w:val="center"/>
          </w:tcPr>
          <w:p w14:paraId="59B55FA3" w14:textId="77777777" w:rsidR="00E55CE1" w:rsidRPr="00C34B93" w:rsidRDefault="00E55CE1" w:rsidP="00FB749E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954" w:type="dxa"/>
            <w:gridSpan w:val="8"/>
            <w:vAlign w:val="center"/>
          </w:tcPr>
          <w:p w14:paraId="1E22C81C" w14:textId="67DE89A0" w:rsidR="00E55CE1" w:rsidRPr="00C34B93" w:rsidRDefault="00E55CE1" w:rsidP="0097617F">
            <w:pPr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792F9F9A" w14:textId="77777777" w:rsidTr="001F4FB4">
        <w:trPr>
          <w:gridAfter w:val="1"/>
          <w:wAfter w:w="18" w:type="dxa"/>
          <w:trHeight w:hRule="exact" w:val="289"/>
        </w:trPr>
        <w:tc>
          <w:tcPr>
            <w:tcW w:w="4858" w:type="dxa"/>
            <w:gridSpan w:val="14"/>
            <w:shd w:val="clear" w:color="auto" w:fill="F2F2F2"/>
            <w:vAlign w:val="center"/>
          </w:tcPr>
          <w:p w14:paraId="019CC6B7" w14:textId="01FB28D1" w:rsidR="00E55CE1" w:rsidRPr="00C34B93" w:rsidRDefault="00B2669C" w:rsidP="00221111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>Phone</w:t>
            </w:r>
            <w:r w:rsidRPr="00C34B93">
              <w:rPr>
                <w:rFonts w:ascii="Times New Roman" w:hAnsi="Times New Roman"/>
                <w:sz w:val="20"/>
              </w:rPr>
              <w:t xml:space="preserve"> </w:t>
            </w:r>
            <w:r w:rsidRPr="00C34B93">
              <w:rPr>
                <w:rFonts w:ascii="Times New Roman" w:hAnsi="Times New Roman" w:hint="eastAsia"/>
                <w:sz w:val="20"/>
              </w:rPr>
              <w:t>2</w:t>
            </w:r>
            <w:r w:rsidR="00453389" w:rsidRPr="00C34B93">
              <w:rPr>
                <w:rFonts w:ascii="Times New Roman" w:hAnsi="Times New Roman"/>
                <w:sz w:val="20"/>
              </w:rPr>
              <w:t xml:space="preserve"> </w:t>
            </w:r>
            <w:r w:rsidRPr="00C34B93">
              <w:rPr>
                <w:rFonts w:ascii="Times New Roman" w:hAnsi="Times New Roman" w:hint="eastAsia"/>
                <w:sz w:val="20"/>
              </w:rPr>
              <w:t xml:space="preserve">(Sub) </w:t>
            </w:r>
            <w:r w:rsidRPr="008174B4">
              <w:rPr>
                <w:rFonts w:ascii="Times New Roman" w:hAnsi="Times New Roman"/>
                <w:w w:val="61"/>
                <w:kern w:val="0"/>
                <w:sz w:val="20"/>
                <w:fitText w:val="2700" w:id="1419405824"/>
              </w:rPr>
              <w:t xml:space="preserve">Give </w:t>
            </w:r>
            <w:r w:rsidR="00EA0001" w:rsidRPr="008174B4">
              <w:rPr>
                <w:rFonts w:ascii="Times New Roman" w:hAnsi="Times New Roman"/>
                <w:w w:val="61"/>
                <w:kern w:val="0"/>
                <w:sz w:val="20"/>
                <w:fitText w:val="2700" w:id="1419405824"/>
              </w:rPr>
              <w:t xml:space="preserve">a </w:t>
            </w:r>
            <w:r w:rsidRPr="008174B4">
              <w:rPr>
                <w:rFonts w:ascii="Times New Roman" w:hAnsi="Times New Roman"/>
                <w:w w:val="61"/>
                <w:kern w:val="0"/>
                <w:sz w:val="20"/>
                <w:fitText w:val="2700" w:id="1419405824"/>
              </w:rPr>
              <w:t>phone number begin</w:t>
            </w:r>
            <w:r w:rsidR="00D2100E" w:rsidRPr="008174B4">
              <w:rPr>
                <w:rFonts w:ascii="Times New Roman" w:hAnsi="Times New Roman"/>
                <w:w w:val="61"/>
                <w:kern w:val="0"/>
                <w:sz w:val="20"/>
                <w:fitText w:val="2700" w:id="1419405824"/>
              </w:rPr>
              <w:t>ning</w:t>
            </w:r>
            <w:r w:rsidRPr="008174B4">
              <w:rPr>
                <w:rFonts w:ascii="Times New Roman" w:hAnsi="Times New Roman"/>
                <w:w w:val="61"/>
                <w:kern w:val="0"/>
                <w:sz w:val="20"/>
                <w:fitText w:val="2700" w:id="1419405824"/>
              </w:rPr>
              <w:t xml:space="preserve"> with </w:t>
            </w:r>
            <w:r w:rsidR="00EA0001" w:rsidRPr="008174B4">
              <w:rPr>
                <w:rFonts w:ascii="Times New Roman" w:hAnsi="Times New Roman"/>
                <w:w w:val="61"/>
                <w:kern w:val="0"/>
                <w:sz w:val="20"/>
                <w:fitText w:val="2700" w:id="1419405824"/>
              </w:rPr>
              <w:t xml:space="preserve">the </w:t>
            </w:r>
            <w:r w:rsidRPr="008174B4">
              <w:rPr>
                <w:rFonts w:ascii="Times New Roman" w:hAnsi="Times New Roman"/>
                <w:w w:val="61"/>
                <w:kern w:val="0"/>
                <w:sz w:val="20"/>
                <w:fitText w:val="2700" w:id="1419405824"/>
              </w:rPr>
              <w:t>country code</w:t>
            </w:r>
            <w:r w:rsidRPr="008174B4">
              <w:rPr>
                <w:rFonts w:ascii="Times New Roman" w:hAnsi="Times New Roman"/>
                <w:spacing w:val="9"/>
                <w:w w:val="61"/>
                <w:kern w:val="0"/>
                <w:sz w:val="20"/>
                <w:fitText w:val="2700" w:id="1419405824"/>
              </w:rPr>
              <w:t>.</w:t>
            </w:r>
          </w:p>
        </w:tc>
        <w:tc>
          <w:tcPr>
            <w:tcW w:w="660" w:type="dxa"/>
            <w:gridSpan w:val="4"/>
            <w:shd w:val="clear" w:color="auto" w:fill="EAF1DD"/>
            <w:vAlign w:val="center"/>
          </w:tcPr>
          <w:p w14:paraId="767FF899" w14:textId="77777777" w:rsidR="00E55CE1" w:rsidRPr="00C34B93" w:rsidRDefault="00572946" w:rsidP="00507FC9">
            <w:pPr>
              <w:jc w:val="center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+</w:t>
            </w:r>
          </w:p>
        </w:tc>
        <w:tc>
          <w:tcPr>
            <w:tcW w:w="1417" w:type="dxa"/>
            <w:gridSpan w:val="6"/>
            <w:vAlign w:val="center"/>
          </w:tcPr>
          <w:p w14:paraId="26710689" w14:textId="3B6606EE" w:rsidR="00E55CE1" w:rsidRPr="00C34B93" w:rsidRDefault="00E55CE1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18" w:type="dxa"/>
            <w:gridSpan w:val="3"/>
            <w:vAlign w:val="center"/>
          </w:tcPr>
          <w:p w14:paraId="59148C03" w14:textId="77777777" w:rsidR="00E55CE1" w:rsidRPr="00C34B93" w:rsidRDefault="00E55CE1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954" w:type="dxa"/>
            <w:gridSpan w:val="8"/>
            <w:vAlign w:val="center"/>
          </w:tcPr>
          <w:p w14:paraId="044C2B8E" w14:textId="323349D6" w:rsidR="00E55CE1" w:rsidRPr="00C34B93" w:rsidRDefault="00E55CE1">
            <w:pPr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6BABC710" w14:textId="77777777" w:rsidTr="004D240F">
        <w:trPr>
          <w:gridAfter w:val="1"/>
          <w:wAfter w:w="18" w:type="dxa"/>
          <w:trHeight w:hRule="exact" w:val="289"/>
        </w:trPr>
        <w:tc>
          <w:tcPr>
            <w:tcW w:w="10107" w:type="dxa"/>
            <w:gridSpan w:val="35"/>
            <w:shd w:val="clear" w:color="auto" w:fill="F2F2F2"/>
            <w:vAlign w:val="center"/>
          </w:tcPr>
          <w:p w14:paraId="330ADFEA" w14:textId="624F17E6" w:rsidR="00AB3CA1" w:rsidRPr="00C34B93" w:rsidRDefault="00AE0682" w:rsidP="00B721D2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>Enter</w:t>
            </w:r>
            <w:r w:rsidR="00AB3CA1" w:rsidRPr="00C34B93">
              <w:rPr>
                <w:rFonts w:ascii="Times New Roman" w:hAnsi="Times New Roman"/>
                <w:sz w:val="20"/>
              </w:rPr>
              <w:t xml:space="preserve"> email address</w:t>
            </w:r>
            <w:r w:rsidR="004167D3" w:rsidRPr="00C34B93">
              <w:rPr>
                <w:rFonts w:ascii="Times New Roman" w:hAnsi="Times New Roman"/>
                <w:sz w:val="20"/>
              </w:rPr>
              <w:t>(</w:t>
            </w:r>
            <w:r w:rsidR="006B01B1" w:rsidRPr="00C34B93">
              <w:rPr>
                <w:rFonts w:ascii="Times New Roman" w:hAnsi="Times New Roman"/>
                <w:sz w:val="20"/>
              </w:rPr>
              <w:t>es</w:t>
            </w:r>
            <w:r w:rsidR="004167D3" w:rsidRPr="00C34B93">
              <w:rPr>
                <w:rFonts w:ascii="Times New Roman" w:hAnsi="Times New Roman"/>
                <w:sz w:val="20"/>
              </w:rPr>
              <w:t>)</w:t>
            </w:r>
            <w:r w:rsidR="00AB3CA1" w:rsidRPr="00C34B93">
              <w:rPr>
                <w:rFonts w:ascii="Times New Roman" w:hAnsi="Times New Roman"/>
                <w:sz w:val="20"/>
              </w:rPr>
              <w:t xml:space="preserve"> that can be used </w:t>
            </w:r>
            <w:r w:rsidR="004167D3" w:rsidRPr="00C34B93">
              <w:rPr>
                <w:rFonts w:ascii="Times New Roman" w:hAnsi="Times New Roman"/>
                <w:sz w:val="20"/>
              </w:rPr>
              <w:t xml:space="preserve">to contact you </w:t>
            </w:r>
            <w:r w:rsidR="00AB3CA1" w:rsidRPr="00C34B93">
              <w:rPr>
                <w:rFonts w:ascii="Times New Roman" w:hAnsi="Times New Roman"/>
                <w:sz w:val="20"/>
              </w:rPr>
              <w:t>continuously before, during</w:t>
            </w:r>
            <w:r w:rsidR="00EA0001">
              <w:rPr>
                <w:rFonts w:ascii="Times New Roman" w:hAnsi="Times New Roman"/>
                <w:sz w:val="20"/>
              </w:rPr>
              <w:t>,</w:t>
            </w:r>
            <w:r w:rsidR="00AB3CA1" w:rsidRPr="00C34B93">
              <w:rPr>
                <w:rFonts w:ascii="Times New Roman" w:hAnsi="Times New Roman"/>
                <w:sz w:val="20"/>
              </w:rPr>
              <w:t xml:space="preserve"> and after your stay in Japan</w:t>
            </w:r>
            <w:r w:rsidR="00BC6291" w:rsidRPr="00C34B93">
              <w:rPr>
                <w:rFonts w:ascii="Times New Roman" w:hAnsi="Times New Roman"/>
                <w:sz w:val="20"/>
              </w:rPr>
              <w:t>:</w:t>
            </w:r>
          </w:p>
          <w:p w14:paraId="433CEF58" w14:textId="77777777" w:rsidR="00AB3CA1" w:rsidRPr="00C34B93" w:rsidRDefault="00AB3CA1">
            <w:pPr>
              <w:rPr>
                <w:rFonts w:ascii="Times New Roman" w:hAnsi="Times New Roman"/>
                <w:sz w:val="20"/>
              </w:rPr>
            </w:pPr>
          </w:p>
          <w:p w14:paraId="13B6ECEC" w14:textId="77777777" w:rsidR="00AB3CA1" w:rsidRPr="00C34B93" w:rsidRDefault="00AB3CA1">
            <w:pPr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360F29AB" w14:textId="77777777" w:rsidTr="004D240F">
        <w:trPr>
          <w:gridAfter w:val="1"/>
          <w:wAfter w:w="18" w:type="dxa"/>
          <w:trHeight w:hRule="exact" w:val="289"/>
        </w:trPr>
        <w:tc>
          <w:tcPr>
            <w:tcW w:w="2545" w:type="dxa"/>
            <w:gridSpan w:val="5"/>
            <w:shd w:val="clear" w:color="auto" w:fill="F2F2F2"/>
            <w:vAlign w:val="center"/>
          </w:tcPr>
          <w:p w14:paraId="3800ACE5" w14:textId="5C452CF5" w:rsidR="00B32D97" w:rsidRPr="00C34B93" w:rsidRDefault="00B32D97" w:rsidP="007F12B5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E</w:t>
            </w:r>
            <w:r w:rsidR="00F36CEA">
              <w:rPr>
                <w:rFonts w:ascii="Times New Roman" w:hAnsi="Times New Roman"/>
                <w:sz w:val="20"/>
              </w:rPr>
              <w:t>mail</w:t>
            </w:r>
            <w:r w:rsidRPr="00C34B93">
              <w:rPr>
                <w:rFonts w:ascii="Times New Roman" w:hAnsi="Times New Roman"/>
                <w:sz w:val="20"/>
              </w:rPr>
              <w:t xml:space="preserve"> </w:t>
            </w:r>
            <w:r w:rsidRPr="00C34B93">
              <w:rPr>
                <w:rFonts w:ascii="Times New Roman" w:hAnsi="Times New Roman" w:hint="eastAsia"/>
                <w:sz w:val="20"/>
              </w:rPr>
              <w:t>Address</w:t>
            </w:r>
            <w:r w:rsidRPr="00C34B93">
              <w:rPr>
                <w:rFonts w:ascii="Times New Roman" w:hAnsi="Times New Roman"/>
                <w:sz w:val="20"/>
              </w:rPr>
              <w:t xml:space="preserve"> 1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  <w:tc>
          <w:tcPr>
            <w:tcW w:w="2973" w:type="dxa"/>
            <w:gridSpan w:val="13"/>
            <w:vAlign w:val="center"/>
          </w:tcPr>
          <w:p w14:paraId="0CF59F3E" w14:textId="77777777" w:rsidR="00B32D97" w:rsidRPr="00C34B93" w:rsidRDefault="00B32D97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19" w:type="dxa"/>
            <w:gridSpan w:val="10"/>
            <w:shd w:val="clear" w:color="auto" w:fill="F2F2F2"/>
            <w:vAlign w:val="center"/>
          </w:tcPr>
          <w:p w14:paraId="45EABD07" w14:textId="64DAA38B" w:rsidR="00B32D97" w:rsidRPr="00C34B93" w:rsidRDefault="00B32D97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E</w:t>
            </w:r>
            <w:r w:rsidR="00F36CEA">
              <w:rPr>
                <w:rFonts w:ascii="Times New Roman" w:hAnsi="Times New Roman"/>
                <w:sz w:val="20"/>
              </w:rPr>
              <w:t>mail</w:t>
            </w:r>
            <w:r w:rsidRPr="00C34B93">
              <w:rPr>
                <w:rFonts w:ascii="Times New Roman" w:hAnsi="Times New Roman"/>
                <w:sz w:val="20"/>
              </w:rPr>
              <w:t xml:space="preserve"> </w:t>
            </w:r>
            <w:r w:rsidRPr="00C34B93">
              <w:rPr>
                <w:rFonts w:ascii="Times New Roman" w:hAnsi="Times New Roman" w:hint="eastAsia"/>
                <w:sz w:val="20"/>
              </w:rPr>
              <w:t>Address</w:t>
            </w:r>
            <w:r w:rsidRPr="00C34B93">
              <w:rPr>
                <w:rFonts w:ascii="Times New Roman" w:hAnsi="Times New Roman"/>
                <w:sz w:val="20"/>
              </w:rPr>
              <w:t xml:space="preserve"> 2</w:t>
            </w:r>
          </w:p>
        </w:tc>
        <w:tc>
          <w:tcPr>
            <w:tcW w:w="2570" w:type="dxa"/>
            <w:gridSpan w:val="7"/>
            <w:vAlign w:val="center"/>
          </w:tcPr>
          <w:p w14:paraId="59629586" w14:textId="77777777" w:rsidR="00B32D97" w:rsidRPr="00C34B93" w:rsidRDefault="00B32D97">
            <w:pPr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69564924" w14:textId="77777777" w:rsidTr="004D240F">
        <w:trPr>
          <w:gridAfter w:val="1"/>
          <w:wAfter w:w="18" w:type="dxa"/>
          <w:trHeight w:hRule="exact" w:val="284"/>
        </w:trPr>
        <w:tc>
          <w:tcPr>
            <w:tcW w:w="10107" w:type="dxa"/>
            <w:gridSpan w:val="35"/>
            <w:shd w:val="clear" w:color="auto" w:fill="FDE9D9"/>
            <w:vAlign w:val="center"/>
          </w:tcPr>
          <w:p w14:paraId="7EBE65DA" w14:textId="6BC39476" w:rsidR="00FB749E" w:rsidRPr="00C34B93" w:rsidRDefault="00FB749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Letter of Reference/Recommendation</w:t>
            </w:r>
          </w:p>
        </w:tc>
      </w:tr>
      <w:tr w:rsidR="00C34B93" w:rsidRPr="00C34B93" w14:paraId="6A4A8C52" w14:textId="77777777" w:rsidTr="004D240F">
        <w:trPr>
          <w:gridAfter w:val="1"/>
          <w:wAfter w:w="18" w:type="dxa"/>
          <w:trHeight w:hRule="exact" w:val="289"/>
        </w:trPr>
        <w:tc>
          <w:tcPr>
            <w:tcW w:w="2545" w:type="dxa"/>
            <w:gridSpan w:val="5"/>
            <w:shd w:val="clear" w:color="auto" w:fill="F2F2F2"/>
            <w:vAlign w:val="center"/>
          </w:tcPr>
          <w:p w14:paraId="2E40C81D" w14:textId="57F188F2" w:rsidR="00FB749E" w:rsidRPr="00C34B93" w:rsidRDefault="007617C9" w:rsidP="005C433E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 xml:space="preserve">Name </w:t>
            </w:r>
            <w:r w:rsidRPr="00C34B93">
              <w:rPr>
                <w:rFonts w:ascii="Times New Roman" w:hAnsi="Times New Roman" w:hint="eastAsia"/>
                <w:sz w:val="20"/>
              </w:rPr>
              <w:t xml:space="preserve">of </w:t>
            </w:r>
            <w:r w:rsidR="004167D3" w:rsidRPr="00C34B93">
              <w:rPr>
                <w:rFonts w:ascii="Times New Roman" w:hAnsi="Times New Roman"/>
                <w:sz w:val="20"/>
              </w:rPr>
              <w:t xml:space="preserve">the </w:t>
            </w:r>
            <w:r w:rsidR="00FB749E" w:rsidRPr="00C34B93">
              <w:rPr>
                <w:rFonts w:ascii="Times New Roman" w:hAnsi="Times New Roman"/>
                <w:sz w:val="20"/>
              </w:rPr>
              <w:t>Recommender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  <w:tc>
          <w:tcPr>
            <w:tcW w:w="990" w:type="dxa"/>
            <w:gridSpan w:val="3"/>
            <w:shd w:val="clear" w:color="auto" w:fill="EAF1DD"/>
            <w:vAlign w:val="center"/>
          </w:tcPr>
          <w:p w14:paraId="0649D8CE" w14:textId="175B395B" w:rsidR="00FB749E" w:rsidRPr="00C34B93" w:rsidRDefault="00FB749E" w:rsidP="007F12B5">
            <w:pPr>
              <w:rPr>
                <w:rFonts w:ascii="Times New Roman" w:hAnsi="Times New Roman"/>
                <w:sz w:val="20"/>
              </w:rPr>
            </w:pPr>
            <w:r w:rsidRPr="00A22477">
              <w:rPr>
                <w:rFonts w:ascii="Times New Roman" w:hAnsi="Times New Roman"/>
                <w:w w:val="82"/>
                <w:kern w:val="0"/>
                <w:sz w:val="20"/>
                <w:fitText w:val="868" w:id="-2118475520"/>
              </w:rPr>
              <w:t>F</w:t>
            </w:r>
            <w:r w:rsidR="004167D3" w:rsidRPr="00A22477">
              <w:rPr>
                <w:rFonts w:ascii="Times New Roman" w:hAnsi="Times New Roman"/>
                <w:w w:val="82"/>
                <w:kern w:val="0"/>
                <w:sz w:val="20"/>
                <w:fitText w:val="868" w:id="-2118475520"/>
              </w:rPr>
              <w:t>amily</w:t>
            </w:r>
            <w:r w:rsidR="006A325D" w:rsidRPr="00A22477">
              <w:rPr>
                <w:rFonts w:ascii="Times New Roman" w:hAnsi="Times New Roman"/>
                <w:w w:val="82"/>
                <w:kern w:val="0"/>
                <w:sz w:val="20"/>
                <w:fitText w:val="868" w:id="-2118475520"/>
              </w:rPr>
              <w:t xml:space="preserve"> nam</w:t>
            </w:r>
            <w:r w:rsidR="006A325D" w:rsidRPr="00A22477">
              <w:rPr>
                <w:rFonts w:ascii="Times New Roman" w:hAnsi="Times New Roman"/>
                <w:spacing w:val="7"/>
                <w:w w:val="82"/>
                <w:kern w:val="0"/>
                <w:sz w:val="20"/>
                <w:fitText w:val="868" w:id="-2118475520"/>
              </w:rPr>
              <w:t>e</w:t>
            </w:r>
          </w:p>
        </w:tc>
        <w:tc>
          <w:tcPr>
            <w:tcW w:w="1983" w:type="dxa"/>
            <w:gridSpan w:val="10"/>
            <w:vAlign w:val="center"/>
          </w:tcPr>
          <w:p w14:paraId="5A0F0943" w14:textId="77777777" w:rsidR="00FB749E" w:rsidRPr="00C34B93" w:rsidRDefault="00FB749E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019" w:type="dxa"/>
            <w:gridSpan w:val="10"/>
            <w:shd w:val="clear" w:color="auto" w:fill="EAF1DD"/>
            <w:vAlign w:val="center"/>
          </w:tcPr>
          <w:p w14:paraId="0DE3328C" w14:textId="652DBA60" w:rsidR="00FB749E" w:rsidRPr="00C34B93" w:rsidRDefault="00FB749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First</w:t>
            </w:r>
            <w:r w:rsidR="00453389" w:rsidRPr="00C34B93">
              <w:rPr>
                <w:rFonts w:ascii="Times New Roman" w:hAnsi="Times New Roman"/>
                <w:sz w:val="20"/>
              </w:rPr>
              <w:t xml:space="preserve"> name</w:t>
            </w:r>
          </w:p>
        </w:tc>
        <w:tc>
          <w:tcPr>
            <w:tcW w:w="2570" w:type="dxa"/>
            <w:gridSpan w:val="7"/>
            <w:vAlign w:val="center"/>
          </w:tcPr>
          <w:p w14:paraId="6016EB37" w14:textId="77777777" w:rsidR="00FB749E" w:rsidRPr="00C34B93" w:rsidRDefault="00FB749E">
            <w:pPr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101987E6" w14:textId="77777777" w:rsidTr="004D240F">
        <w:trPr>
          <w:gridAfter w:val="1"/>
          <w:wAfter w:w="18" w:type="dxa"/>
          <w:trHeight w:hRule="exact" w:val="284"/>
        </w:trPr>
        <w:tc>
          <w:tcPr>
            <w:tcW w:w="2545" w:type="dxa"/>
            <w:gridSpan w:val="5"/>
            <w:shd w:val="clear" w:color="auto" w:fill="F2F2F2"/>
            <w:vAlign w:val="center"/>
          </w:tcPr>
          <w:p w14:paraId="48F622D8" w14:textId="0AE4C98C" w:rsidR="00FB749E" w:rsidRPr="00C34B93" w:rsidRDefault="007617C9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Institution</w:t>
            </w:r>
            <w:r w:rsidRPr="00C34B93">
              <w:rPr>
                <w:rFonts w:ascii="Times New Roman" w:hAnsi="Times New Roman" w:hint="eastAsia"/>
                <w:sz w:val="20"/>
              </w:rPr>
              <w:t xml:space="preserve"> of </w:t>
            </w:r>
            <w:r w:rsidRPr="00C34B93">
              <w:rPr>
                <w:rFonts w:ascii="Times New Roman" w:hAnsi="Times New Roman"/>
                <w:sz w:val="20"/>
              </w:rPr>
              <w:t>Recommender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  <w:tc>
          <w:tcPr>
            <w:tcW w:w="7562" w:type="dxa"/>
            <w:gridSpan w:val="30"/>
            <w:vAlign w:val="center"/>
          </w:tcPr>
          <w:p w14:paraId="25A39861" w14:textId="283C07F8" w:rsidR="00E5326F" w:rsidRPr="00C34B93" w:rsidRDefault="00E5326F">
            <w:pPr>
              <w:rPr>
                <w:rFonts w:ascii="Times New Roman" w:hAnsi="Times New Roman"/>
                <w:sz w:val="20"/>
              </w:rPr>
            </w:pPr>
          </w:p>
        </w:tc>
      </w:tr>
      <w:tr w:rsidR="00A641DB" w:rsidRPr="00C34B93" w14:paraId="316D3503" w14:textId="77777777" w:rsidTr="00AD70CC">
        <w:trPr>
          <w:trHeight w:hRule="exact" w:val="996"/>
        </w:trPr>
        <w:tc>
          <w:tcPr>
            <w:tcW w:w="10125" w:type="dxa"/>
            <w:gridSpan w:val="36"/>
            <w:tcBorders>
              <w:bottom w:val="dotted" w:sz="4" w:space="0" w:color="auto"/>
            </w:tcBorders>
            <w:shd w:val="clear" w:color="auto" w:fill="auto"/>
            <w:vAlign w:val="center"/>
          </w:tcPr>
          <w:p w14:paraId="6ED8F8EB" w14:textId="04CB1BDA" w:rsidR="00B2446A" w:rsidRPr="00CA7752" w:rsidRDefault="00B2446A" w:rsidP="005C433E">
            <w:pPr>
              <w:rPr>
                <w:rFonts w:ascii="Times New Roman" w:hAnsi="Times New Roman"/>
                <w:sz w:val="20"/>
              </w:rPr>
            </w:pPr>
            <w:r w:rsidRPr="00CA7752">
              <w:rPr>
                <w:rFonts w:ascii="Times New Roman" w:hAnsi="Times New Roman"/>
                <w:snapToGrid w:val="0"/>
                <w:kern w:val="0"/>
                <w:szCs w:val="18"/>
              </w:rPr>
              <w:t>A</w:t>
            </w:r>
            <w:r w:rsidR="00CA7752" w:rsidRPr="00CA7752">
              <w:rPr>
                <w:rFonts w:ascii="Times New Roman" w:hAnsi="Times New Roman" w:hint="eastAsia"/>
                <w:snapToGrid w:val="0"/>
                <w:kern w:val="0"/>
                <w:szCs w:val="18"/>
              </w:rPr>
              <w:t>t</w:t>
            </w:r>
            <w:r w:rsidR="00CA7752" w:rsidRPr="00CA7752">
              <w:rPr>
                <w:rFonts w:ascii="Times New Roman" w:hAnsi="Times New Roman"/>
                <w:snapToGrid w:val="0"/>
                <w:kern w:val="0"/>
                <w:szCs w:val="18"/>
              </w:rPr>
              <w:t>tach a</w:t>
            </w:r>
            <w:r w:rsidRPr="00CA7752">
              <w:rPr>
                <w:rFonts w:ascii="Times New Roman" w:hAnsi="Times New Roman"/>
                <w:snapToGrid w:val="0"/>
                <w:kern w:val="0"/>
              </w:rPr>
              <w:t xml:space="preserve"> letter of reference/recommendation</w:t>
            </w:r>
            <w:r w:rsidRPr="00CA7752">
              <w:rPr>
                <w:rFonts w:ascii="Times New Roman" w:hAnsi="Times New Roman" w:hint="eastAsia"/>
                <w:snapToGrid w:val="0"/>
                <w:kern w:val="0"/>
              </w:rPr>
              <w:t xml:space="preserve"> </w:t>
            </w:r>
            <w:r w:rsidRPr="00CA7752">
              <w:rPr>
                <w:rFonts w:ascii="Times New Roman" w:hAnsi="Times New Roman"/>
                <w:snapToGrid w:val="0"/>
                <w:kern w:val="0"/>
              </w:rPr>
              <w:t xml:space="preserve">from your </w:t>
            </w:r>
            <w:r w:rsidRPr="00CA7752">
              <w:rPr>
                <w:rFonts w:ascii="Times New Roman" w:hAnsi="Times New Roman" w:hint="eastAsia"/>
                <w:snapToGrid w:val="0"/>
                <w:kern w:val="0"/>
              </w:rPr>
              <w:t xml:space="preserve">current or previous supervisor </w:t>
            </w:r>
            <w:r w:rsidRPr="00CA7752">
              <w:rPr>
                <w:rFonts w:ascii="Times New Roman" w:hAnsi="Times New Roman"/>
                <w:snapToGrid w:val="0"/>
                <w:kern w:val="0"/>
              </w:rPr>
              <w:t xml:space="preserve">or a faculty member who is familiar with your research (not from </w:t>
            </w:r>
            <w:r w:rsidRPr="00CA7752">
              <w:rPr>
                <w:rFonts w:ascii="Times New Roman" w:hAnsi="Times New Roman" w:hint="eastAsia"/>
                <w:snapToGrid w:val="0"/>
                <w:kern w:val="0"/>
              </w:rPr>
              <w:t xml:space="preserve">your </w:t>
            </w:r>
            <w:r w:rsidRPr="00CA7752">
              <w:rPr>
                <w:rFonts w:ascii="Times New Roman" w:hAnsi="Times New Roman"/>
                <w:snapToGrid w:val="0"/>
                <w:kern w:val="0"/>
              </w:rPr>
              <w:t>proposed host researcher of Hiroshima University).</w:t>
            </w:r>
            <w:r w:rsidRPr="00CA7752">
              <w:rPr>
                <w:rFonts w:ascii="Times New Roman" w:hAnsi="Times New Roman" w:hint="eastAsia"/>
                <w:snapToGrid w:val="0"/>
                <w:kern w:val="0"/>
              </w:rPr>
              <w:t xml:space="preserve"> </w:t>
            </w:r>
            <w:r w:rsidRPr="002D262A">
              <w:rPr>
                <w:rFonts w:ascii="Times New Roman" w:hAnsi="Times New Roman" w:hint="eastAsia"/>
                <w:snapToGrid w:val="0"/>
                <w:kern w:val="0"/>
                <w:u w:val="single"/>
              </w:rPr>
              <w:t xml:space="preserve">The letter should </w:t>
            </w:r>
            <w:r w:rsidR="00EA0001">
              <w:rPr>
                <w:rFonts w:ascii="Times New Roman" w:hAnsi="Times New Roman"/>
                <w:snapToGrid w:val="0"/>
                <w:kern w:val="0"/>
                <w:u w:val="single"/>
              </w:rPr>
              <w:t>not exceed</w:t>
            </w:r>
            <w:r w:rsidRPr="002D262A">
              <w:rPr>
                <w:rFonts w:ascii="Times New Roman" w:hAnsi="Times New Roman" w:hint="eastAsia"/>
                <w:snapToGrid w:val="0"/>
                <w:kern w:val="0"/>
                <w:u w:val="single"/>
              </w:rPr>
              <w:t xml:space="preserve"> one page (single-side</w:t>
            </w:r>
            <w:r w:rsidR="00EA0001">
              <w:rPr>
                <w:rFonts w:ascii="Times New Roman" w:hAnsi="Times New Roman"/>
                <w:snapToGrid w:val="0"/>
                <w:kern w:val="0"/>
                <w:u w:val="single"/>
              </w:rPr>
              <w:t>d</w:t>
            </w:r>
            <w:r w:rsidRPr="002D262A">
              <w:rPr>
                <w:rFonts w:ascii="Times New Roman" w:hAnsi="Times New Roman" w:hint="eastAsia"/>
                <w:snapToGrid w:val="0"/>
                <w:kern w:val="0"/>
                <w:u w:val="single"/>
              </w:rPr>
              <w:t>)</w:t>
            </w:r>
            <w:r w:rsidR="00EA0001">
              <w:rPr>
                <w:rFonts w:ascii="Times New Roman" w:hAnsi="Times New Roman"/>
                <w:snapToGrid w:val="0"/>
                <w:kern w:val="0"/>
                <w:u w:val="single"/>
              </w:rPr>
              <w:t xml:space="preserve"> in length</w:t>
            </w:r>
            <w:r w:rsidR="00F55043">
              <w:rPr>
                <w:rFonts w:ascii="Times New Roman" w:hAnsi="Times New Roman"/>
                <w:snapToGrid w:val="0"/>
                <w:kern w:val="0"/>
                <w:u w:val="single"/>
              </w:rPr>
              <w:t xml:space="preserve"> a</w:t>
            </w:r>
            <w:r w:rsidR="00EF03D6">
              <w:rPr>
                <w:rFonts w:ascii="Times New Roman" w:hAnsi="Times New Roman"/>
                <w:snapToGrid w:val="0"/>
                <w:kern w:val="0"/>
              </w:rPr>
              <w:t xml:space="preserve">nd should be a PDF </w:t>
            </w:r>
            <w:proofErr w:type="gramStart"/>
            <w:r w:rsidR="00EF03D6">
              <w:rPr>
                <w:rFonts w:ascii="Times New Roman" w:hAnsi="Times New Roman"/>
                <w:snapToGrid w:val="0"/>
                <w:kern w:val="0"/>
              </w:rPr>
              <w:t>file</w:t>
            </w:r>
            <w:r w:rsidR="00EA0001">
              <w:rPr>
                <w:rFonts w:ascii="Times New Roman" w:hAnsi="Times New Roman"/>
                <w:snapToGrid w:val="0"/>
                <w:kern w:val="0"/>
              </w:rPr>
              <w:t>.</w:t>
            </w:r>
            <w:r w:rsidR="00A17E0D" w:rsidRPr="007337A5">
              <w:rPr>
                <w:rFonts w:ascii="Times New Roman" w:hAnsi="Times New Roman"/>
                <w:color w:val="FF0000"/>
                <w:sz w:val="20"/>
              </w:rPr>
              <w:t>*</w:t>
            </w:r>
            <w:proofErr w:type="gramEnd"/>
          </w:p>
        </w:tc>
      </w:tr>
      <w:tr w:rsidR="00C34B93" w:rsidRPr="00C34B93" w14:paraId="1D00AF16" w14:textId="77777777" w:rsidTr="004D240F">
        <w:trPr>
          <w:gridAfter w:val="2"/>
          <w:wAfter w:w="41" w:type="dxa"/>
          <w:trHeight w:hRule="exact" w:val="578"/>
        </w:trPr>
        <w:tc>
          <w:tcPr>
            <w:tcW w:w="10084" w:type="dxa"/>
            <w:gridSpan w:val="34"/>
            <w:tcBorders>
              <w:bottom w:val="dotted" w:sz="4" w:space="0" w:color="auto"/>
            </w:tcBorders>
            <w:shd w:val="clear" w:color="auto" w:fill="FDE9D9"/>
            <w:vAlign w:val="center"/>
          </w:tcPr>
          <w:p w14:paraId="32EF2F91" w14:textId="6CE20ED3" w:rsidR="00B31D1C" w:rsidRPr="00C34B93" w:rsidRDefault="00B31D1C" w:rsidP="005C433E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Higher Education (</w:t>
            </w:r>
            <w:r w:rsidRPr="00C34B93">
              <w:rPr>
                <w:rFonts w:ascii="Times New Roman" w:hAnsi="Times New Roman" w:hint="eastAsia"/>
                <w:sz w:val="20"/>
              </w:rPr>
              <w:t>S</w:t>
            </w:r>
            <w:r w:rsidRPr="00C34B93">
              <w:rPr>
                <w:rFonts w:ascii="Times New Roman" w:hAnsi="Times New Roman"/>
                <w:sz w:val="20"/>
              </w:rPr>
              <w:t>tart from the latest one</w:t>
            </w:r>
            <w:r w:rsidR="008D6D6D" w:rsidRPr="00C34B93">
              <w:rPr>
                <w:rFonts w:ascii="Times New Roman" w:hAnsi="Times New Roman" w:hint="eastAsia"/>
                <w:sz w:val="20"/>
              </w:rPr>
              <w:t>. I</w:t>
            </w:r>
            <w:r w:rsidR="00E57676" w:rsidRPr="00C34B93">
              <w:rPr>
                <w:rFonts w:ascii="Times New Roman" w:hAnsi="Times New Roman" w:hint="eastAsia"/>
                <w:sz w:val="20"/>
              </w:rPr>
              <w:t>nclud</w:t>
            </w:r>
            <w:r w:rsidR="008D6D6D" w:rsidRPr="00C34B93">
              <w:rPr>
                <w:rFonts w:ascii="Times New Roman" w:hAnsi="Times New Roman" w:hint="eastAsia"/>
                <w:sz w:val="20"/>
              </w:rPr>
              <w:t>e</w:t>
            </w:r>
            <w:r w:rsidR="00E57676" w:rsidRPr="00C34B93">
              <w:rPr>
                <w:rFonts w:ascii="Times New Roman" w:hAnsi="Times New Roman" w:hint="eastAsia"/>
                <w:sz w:val="20"/>
              </w:rPr>
              <w:t xml:space="preserve"> </w:t>
            </w:r>
            <w:r w:rsidR="00AF58B5" w:rsidRPr="00C34B93">
              <w:rPr>
                <w:rFonts w:ascii="Times New Roman" w:hAnsi="Times New Roman" w:hint="eastAsia"/>
                <w:sz w:val="20"/>
              </w:rPr>
              <w:t>your</w:t>
            </w:r>
            <w:r w:rsidR="00E57676" w:rsidRPr="00C34B93">
              <w:rPr>
                <w:rFonts w:ascii="Times New Roman" w:hAnsi="Times New Roman" w:hint="eastAsia"/>
                <w:sz w:val="20"/>
              </w:rPr>
              <w:t xml:space="preserve"> current status</w:t>
            </w:r>
            <w:r w:rsidR="007D325F" w:rsidRPr="00C34B93">
              <w:rPr>
                <w:rFonts w:ascii="Times New Roman" w:hAnsi="Times New Roman" w:hint="eastAsia"/>
                <w:sz w:val="20"/>
              </w:rPr>
              <w:t xml:space="preserve"> if you are a doctoral student</w:t>
            </w:r>
            <w:r w:rsidR="00E57676" w:rsidRPr="00C34B93">
              <w:rPr>
                <w:rFonts w:ascii="Times New Roman" w:hAnsi="Times New Roman" w:hint="eastAsia"/>
                <w:sz w:val="20"/>
              </w:rPr>
              <w:t>.</w:t>
            </w:r>
            <w:r w:rsidR="00292FD6">
              <w:rPr>
                <w:rFonts w:ascii="Times New Roman" w:hAnsi="Times New Roman" w:hint="eastAsia"/>
                <w:sz w:val="20"/>
              </w:rPr>
              <w:t xml:space="preserve"> </w:t>
            </w:r>
            <w:r w:rsidR="00292FD6" w:rsidRPr="00CC17EE">
              <w:rPr>
                <w:rFonts w:ascii="Times New Roman" w:hAnsi="Times New Roman"/>
                <w:b/>
                <w:sz w:val="20"/>
                <w:u w:val="single"/>
              </w:rPr>
              <w:t>List all higher educational background</w:t>
            </w:r>
            <w:r w:rsidR="00EA0001">
              <w:rPr>
                <w:rFonts w:ascii="Times New Roman" w:hAnsi="Times New Roman"/>
                <w:b/>
                <w:sz w:val="20"/>
                <w:u w:val="single"/>
              </w:rPr>
              <w:t>s</w:t>
            </w:r>
            <w:r w:rsidR="00292FD6" w:rsidRPr="00CC17EE">
              <w:rPr>
                <w:rFonts w:ascii="Times New Roman" w:hAnsi="Times New Roman"/>
                <w:b/>
                <w:sz w:val="20"/>
                <w:u w:val="single"/>
              </w:rPr>
              <w:t xml:space="preserve"> including undergraduate and master</w:t>
            </w:r>
            <w:r w:rsidR="00EA0001">
              <w:rPr>
                <w:rFonts w:ascii="Times New Roman" w:hAnsi="Times New Roman"/>
                <w:b/>
                <w:sz w:val="20"/>
                <w:u w:val="single"/>
              </w:rPr>
              <w:t>’</w:t>
            </w:r>
            <w:r w:rsidR="00292FD6" w:rsidRPr="00CC17EE">
              <w:rPr>
                <w:rFonts w:ascii="Times New Roman" w:hAnsi="Times New Roman"/>
                <w:b/>
                <w:sz w:val="20"/>
                <w:u w:val="single"/>
              </w:rPr>
              <w:t>s degrees.</w:t>
            </w:r>
            <w:r w:rsidRPr="00C34B93">
              <w:rPr>
                <w:rFonts w:ascii="Times New Roman" w:hAnsi="Times New Roman"/>
                <w:sz w:val="20"/>
              </w:rPr>
              <w:t>)</w:t>
            </w:r>
          </w:p>
        </w:tc>
      </w:tr>
      <w:tr w:rsidR="00C34B93" w:rsidRPr="00C34B93" w14:paraId="71DEE077" w14:textId="77777777" w:rsidTr="004D240F">
        <w:trPr>
          <w:gridAfter w:val="2"/>
          <w:wAfter w:w="41" w:type="dxa"/>
          <w:trHeight w:hRule="exact" w:val="578"/>
        </w:trPr>
        <w:tc>
          <w:tcPr>
            <w:tcW w:w="3037" w:type="dxa"/>
            <w:gridSpan w:val="6"/>
            <w:tcBorders>
              <w:top w:val="dotted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3E499790" w14:textId="7EA2DC37" w:rsidR="00B31D1C" w:rsidRPr="00C34B93" w:rsidRDefault="00B31D1C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lastRenderedPageBreak/>
              <w:t>Name of University</w:t>
            </w:r>
            <w:r w:rsidR="007337A5" w:rsidRPr="007337A5">
              <w:rPr>
                <w:rFonts w:ascii="Times New Roman" w:hAnsi="Times New Roman" w:hint="eastAsia"/>
                <w:color w:val="FF0000"/>
                <w:sz w:val="20"/>
              </w:rPr>
              <w:t xml:space="preserve"> *</w:t>
            </w:r>
          </w:p>
        </w:tc>
        <w:tc>
          <w:tcPr>
            <w:tcW w:w="1573" w:type="dxa"/>
            <w:gridSpan w:val="6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56EA8C8E" w14:textId="78052F0B" w:rsidR="00B31D1C" w:rsidRPr="00C34B93" w:rsidRDefault="00B31D1C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Location</w:t>
            </w:r>
            <w:r w:rsidR="007337A5" w:rsidRPr="007337A5">
              <w:rPr>
                <w:rFonts w:ascii="Times New Roman" w:hAnsi="Times New Roman" w:hint="eastAsia"/>
                <w:color w:val="FF0000"/>
                <w:sz w:val="20"/>
              </w:rPr>
              <w:t xml:space="preserve"> *</w:t>
            </w:r>
          </w:p>
          <w:p w14:paraId="28484E79" w14:textId="68E45E57" w:rsidR="00930B4B" w:rsidRPr="00C34B93" w:rsidRDefault="00930B4B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>(</w:t>
            </w:r>
            <w:proofErr w:type="gramStart"/>
            <w:r w:rsidR="00EA0001">
              <w:rPr>
                <w:rFonts w:ascii="Times New Roman" w:hAnsi="Times New Roman"/>
                <w:sz w:val="20"/>
              </w:rPr>
              <w:t>c</w:t>
            </w:r>
            <w:r w:rsidRPr="00C34B93">
              <w:rPr>
                <w:rFonts w:ascii="Times New Roman" w:hAnsi="Times New Roman" w:hint="eastAsia"/>
                <w:sz w:val="20"/>
              </w:rPr>
              <w:t>ountry</w:t>
            </w:r>
            <w:proofErr w:type="gramEnd"/>
            <w:r w:rsidRPr="00C34B93">
              <w:rPr>
                <w:rFonts w:ascii="Times New Roman" w:hAnsi="Times New Roman" w:hint="eastAsia"/>
                <w:sz w:val="20"/>
              </w:rPr>
              <w:t xml:space="preserve">, </w:t>
            </w:r>
            <w:r w:rsidR="00EA0001">
              <w:rPr>
                <w:rFonts w:ascii="Times New Roman" w:hAnsi="Times New Roman"/>
                <w:sz w:val="20"/>
              </w:rPr>
              <w:t>c</w:t>
            </w:r>
            <w:r w:rsidRPr="00C34B93">
              <w:rPr>
                <w:rFonts w:ascii="Times New Roman" w:hAnsi="Times New Roman" w:hint="eastAsia"/>
                <w:sz w:val="20"/>
              </w:rPr>
              <w:t>ity)</w:t>
            </w:r>
          </w:p>
        </w:tc>
        <w:tc>
          <w:tcPr>
            <w:tcW w:w="1573" w:type="dxa"/>
            <w:gridSpan w:val="9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78F745A8" w14:textId="64DAA922" w:rsidR="00B31D1C" w:rsidRPr="00C34B93" w:rsidRDefault="00B31D1C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Degree</w:t>
            </w:r>
            <w:r w:rsidR="007337A5" w:rsidRPr="007337A5">
              <w:rPr>
                <w:rFonts w:ascii="Times New Roman" w:hAnsi="Times New Roman" w:hint="eastAsia"/>
                <w:color w:val="FF0000"/>
                <w:sz w:val="20"/>
              </w:rPr>
              <w:t xml:space="preserve"> *</w:t>
            </w:r>
          </w:p>
        </w:tc>
        <w:tc>
          <w:tcPr>
            <w:tcW w:w="1354" w:type="dxa"/>
            <w:gridSpan w:val="7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413825BB" w14:textId="3093FF90" w:rsidR="00B31D1C" w:rsidRPr="00C34B93" w:rsidRDefault="00B31D1C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Field</w:t>
            </w:r>
            <w:r w:rsidR="007337A5" w:rsidRPr="007337A5">
              <w:rPr>
                <w:rFonts w:ascii="Times New Roman" w:hAnsi="Times New Roman" w:hint="eastAsia"/>
                <w:color w:val="FF0000"/>
                <w:sz w:val="20"/>
              </w:rPr>
              <w:t xml:space="preserve"> *</w:t>
            </w:r>
          </w:p>
        </w:tc>
        <w:tc>
          <w:tcPr>
            <w:tcW w:w="2547" w:type="dxa"/>
            <w:gridSpan w:val="6"/>
            <w:tcBorders>
              <w:top w:val="dotted" w:sz="4" w:space="0" w:color="auto"/>
              <w:left w:val="dotted" w:sz="4" w:space="0" w:color="auto"/>
            </w:tcBorders>
            <w:shd w:val="clear" w:color="auto" w:fill="F2F2F2"/>
            <w:vAlign w:val="center"/>
          </w:tcPr>
          <w:p w14:paraId="220C5FC3" w14:textId="1C7CEAD0" w:rsidR="003164E3" w:rsidRPr="00C34B93" w:rsidRDefault="003164E3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From–To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  <w:p w14:paraId="4FC273BC" w14:textId="1C043009" w:rsidR="00B31D1C" w:rsidRPr="00C34B93" w:rsidRDefault="00B31D1C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(</w:t>
            </w:r>
            <w:proofErr w:type="gramStart"/>
            <w:r w:rsidR="00EA0001">
              <w:rPr>
                <w:rFonts w:ascii="Times New Roman" w:hAnsi="Times New Roman"/>
                <w:sz w:val="20"/>
              </w:rPr>
              <w:t>m</w:t>
            </w:r>
            <w:r w:rsidRPr="00C34B93">
              <w:rPr>
                <w:rFonts w:ascii="Times New Roman" w:hAnsi="Times New Roman"/>
                <w:sz w:val="20"/>
              </w:rPr>
              <w:t>onth</w:t>
            </w:r>
            <w:proofErr w:type="gramEnd"/>
            <w:r w:rsidRPr="00C34B93">
              <w:rPr>
                <w:rFonts w:ascii="Times New Roman" w:hAnsi="Times New Roman"/>
                <w:sz w:val="20"/>
              </w:rPr>
              <w:t xml:space="preserve"> </w:t>
            </w:r>
            <w:r w:rsidR="00EA0001">
              <w:rPr>
                <w:rFonts w:ascii="Times New Roman" w:hAnsi="Times New Roman"/>
                <w:sz w:val="20"/>
              </w:rPr>
              <w:t>y</w:t>
            </w:r>
            <w:r w:rsidRPr="00C34B93">
              <w:rPr>
                <w:rFonts w:ascii="Times New Roman" w:hAnsi="Times New Roman"/>
                <w:sz w:val="20"/>
              </w:rPr>
              <w:t>ear)</w:t>
            </w:r>
          </w:p>
        </w:tc>
      </w:tr>
      <w:tr w:rsidR="00C34B93" w:rsidRPr="00C34B93" w14:paraId="535A2883" w14:textId="77777777" w:rsidTr="004D240F">
        <w:trPr>
          <w:gridAfter w:val="2"/>
          <w:wAfter w:w="41" w:type="dxa"/>
          <w:trHeight w:hRule="exact" w:val="2342"/>
        </w:trPr>
        <w:tc>
          <w:tcPr>
            <w:tcW w:w="3037" w:type="dxa"/>
            <w:gridSpan w:val="6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0E562806" w14:textId="77777777" w:rsidR="003D0B25" w:rsidRPr="00C34B93" w:rsidRDefault="003D0B25" w:rsidP="005C533D">
            <w:p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573" w:type="dxa"/>
            <w:gridSpan w:val="6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1A4A2C26" w14:textId="77777777" w:rsidR="003D0B25" w:rsidRPr="00C34B93" w:rsidRDefault="003D0B25" w:rsidP="005C533D">
            <w:p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573" w:type="dxa"/>
            <w:gridSpan w:val="9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2A8C6999" w14:textId="77777777" w:rsidR="003D0B25" w:rsidRPr="00C34B93" w:rsidRDefault="003D0B25" w:rsidP="005C533D">
            <w:p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354" w:type="dxa"/>
            <w:gridSpan w:val="7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67BBEA79" w14:textId="77777777" w:rsidR="003D0B25" w:rsidRPr="00C34B93" w:rsidRDefault="003D0B25" w:rsidP="005C533D">
            <w:p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2547" w:type="dxa"/>
            <w:gridSpan w:val="6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</w:tcPr>
          <w:p w14:paraId="2F1F0045" w14:textId="77777777" w:rsidR="003D0B25" w:rsidRPr="00C34B93" w:rsidRDefault="003D0B25" w:rsidP="005C533D">
            <w:pPr>
              <w:jc w:val="left"/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2409E747" w14:textId="77777777" w:rsidTr="004D240F">
        <w:trPr>
          <w:gridAfter w:val="2"/>
          <w:wAfter w:w="41" w:type="dxa"/>
          <w:trHeight w:val="322"/>
        </w:trPr>
        <w:tc>
          <w:tcPr>
            <w:tcW w:w="10084" w:type="dxa"/>
            <w:gridSpan w:val="34"/>
            <w:tcBorders>
              <w:bottom w:val="dotted" w:sz="4" w:space="0" w:color="auto"/>
            </w:tcBorders>
            <w:shd w:val="clear" w:color="auto" w:fill="FDE9D9"/>
            <w:vAlign w:val="center"/>
          </w:tcPr>
          <w:p w14:paraId="44D11470" w14:textId="270D715B" w:rsidR="00B31D1C" w:rsidRPr="00C34B93" w:rsidRDefault="00E466ED" w:rsidP="00D80B06">
            <w:pPr>
              <w:pStyle w:val="a6"/>
              <w:tabs>
                <w:tab w:val="clear" w:pos="4252"/>
                <w:tab w:val="clear" w:pos="8504"/>
              </w:tabs>
              <w:snapToGrid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 xml:space="preserve">Previous </w:t>
            </w:r>
            <w:r w:rsidR="0006127B" w:rsidRPr="00C34B93">
              <w:rPr>
                <w:rFonts w:ascii="Times New Roman" w:hAnsi="Times New Roman"/>
                <w:sz w:val="20"/>
              </w:rPr>
              <w:t>A</w:t>
            </w:r>
            <w:r w:rsidR="00A4297B" w:rsidRPr="00C34B93">
              <w:rPr>
                <w:rFonts w:ascii="Times New Roman" w:hAnsi="Times New Roman"/>
                <w:sz w:val="20"/>
              </w:rPr>
              <w:t>ppointment</w:t>
            </w:r>
            <w:r w:rsidR="00A20E7F" w:rsidRPr="00C34B93">
              <w:rPr>
                <w:rFonts w:ascii="Times New Roman" w:hAnsi="Times New Roman"/>
                <w:sz w:val="20"/>
              </w:rPr>
              <w:t>s</w:t>
            </w:r>
            <w:r w:rsidR="00B31D1C" w:rsidRPr="00C34B93">
              <w:rPr>
                <w:rFonts w:ascii="Times New Roman" w:hAnsi="Times New Roman" w:hint="eastAsia"/>
                <w:sz w:val="20"/>
              </w:rPr>
              <w:t xml:space="preserve"> </w:t>
            </w:r>
            <w:r w:rsidR="00B31D1C" w:rsidRPr="00C34B93">
              <w:rPr>
                <w:rFonts w:ascii="Times New Roman" w:hAnsi="Times New Roman"/>
                <w:sz w:val="20"/>
              </w:rPr>
              <w:t>(</w:t>
            </w:r>
            <w:r w:rsidR="00B31D1C" w:rsidRPr="00C34B93">
              <w:rPr>
                <w:rFonts w:ascii="Times New Roman" w:hAnsi="Times New Roman" w:hint="eastAsia"/>
                <w:sz w:val="20"/>
              </w:rPr>
              <w:t>S</w:t>
            </w:r>
            <w:r w:rsidR="00B31D1C" w:rsidRPr="00C34B93">
              <w:rPr>
                <w:rFonts w:ascii="Times New Roman" w:hAnsi="Times New Roman"/>
                <w:sz w:val="20"/>
              </w:rPr>
              <w:t>tart from the latest one</w:t>
            </w:r>
            <w:r w:rsidR="008D6D6D" w:rsidRPr="00C34B93">
              <w:rPr>
                <w:rFonts w:ascii="Times New Roman" w:hAnsi="Times New Roman" w:hint="eastAsia"/>
                <w:sz w:val="20"/>
              </w:rPr>
              <w:t>. I</w:t>
            </w:r>
            <w:r w:rsidR="00E57676" w:rsidRPr="00C34B93">
              <w:rPr>
                <w:rFonts w:ascii="Times New Roman" w:hAnsi="Times New Roman" w:hint="eastAsia"/>
                <w:sz w:val="20"/>
              </w:rPr>
              <w:t>nclud</w:t>
            </w:r>
            <w:r w:rsidR="008D6D6D" w:rsidRPr="00C34B93">
              <w:rPr>
                <w:rFonts w:ascii="Times New Roman" w:hAnsi="Times New Roman" w:hint="eastAsia"/>
                <w:sz w:val="20"/>
              </w:rPr>
              <w:t>e</w:t>
            </w:r>
            <w:r w:rsidR="00E57676" w:rsidRPr="00C34B93">
              <w:rPr>
                <w:rFonts w:ascii="Times New Roman" w:hAnsi="Times New Roman" w:hint="eastAsia"/>
                <w:sz w:val="20"/>
              </w:rPr>
              <w:t xml:space="preserve"> </w:t>
            </w:r>
            <w:r w:rsidR="00AF58B5" w:rsidRPr="00C34B93">
              <w:rPr>
                <w:rFonts w:ascii="Times New Roman" w:hAnsi="Times New Roman" w:hint="eastAsia"/>
                <w:sz w:val="20"/>
              </w:rPr>
              <w:t>your</w:t>
            </w:r>
            <w:r w:rsidR="00E57676" w:rsidRPr="00C34B93">
              <w:rPr>
                <w:rFonts w:ascii="Times New Roman" w:hAnsi="Times New Roman" w:hint="eastAsia"/>
                <w:sz w:val="20"/>
              </w:rPr>
              <w:t xml:space="preserve"> current </w:t>
            </w:r>
            <w:r w:rsidR="00F54FA4" w:rsidRPr="00C34B93">
              <w:rPr>
                <w:rFonts w:ascii="Times New Roman" w:hAnsi="Times New Roman" w:hint="eastAsia"/>
                <w:sz w:val="20"/>
              </w:rPr>
              <w:t>appointment</w:t>
            </w:r>
            <w:r w:rsidR="00E57676" w:rsidRPr="00C34B93">
              <w:rPr>
                <w:rFonts w:ascii="Times New Roman" w:hAnsi="Times New Roman" w:hint="eastAsia"/>
                <w:sz w:val="20"/>
              </w:rPr>
              <w:t>.</w:t>
            </w:r>
            <w:r w:rsidR="00B31D1C" w:rsidRPr="00C34B93">
              <w:rPr>
                <w:rFonts w:ascii="Times New Roman" w:hAnsi="Times New Roman"/>
                <w:sz w:val="20"/>
              </w:rPr>
              <w:t>)</w:t>
            </w:r>
          </w:p>
        </w:tc>
      </w:tr>
      <w:tr w:rsidR="00C34B93" w:rsidRPr="00C34B93" w14:paraId="630ABCF9" w14:textId="77777777" w:rsidTr="004D240F">
        <w:trPr>
          <w:gridAfter w:val="2"/>
          <w:wAfter w:w="41" w:type="dxa"/>
          <w:cantSplit/>
          <w:trHeight w:val="218"/>
        </w:trPr>
        <w:tc>
          <w:tcPr>
            <w:tcW w:w="3357" w:type="dxa"/>
            <w:gridSpan w:val="7"/>
            <w:tcBorders>
              <w:top w:val="dotted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2AFA596C" w14:textId="77777777" w:rsidR="00B31D1C" w:rsidRPr="00C34B93" w:rsidRDefault="00B31D1C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Name of Institution</w:t>
            </w:r>
          </w:p>
        </w:tc>
        <w:tc>
          <w:tcPr>
            <w:tcW w:w="2098" w:type="dxa"/>
            <w:gridSpan w:val="10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37FCF289" w14:textId="77777777" w:rsidR="00B31D1C" w:rsidRPr="00C34B93" w:rsidRDefault="00B31D1C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Location</w:t>
            </w:r>
          </w:p>
          <w:p w14:paraId="61455AC6" w14:textId="67B3897B" w:rsidR="00930B4B" w:rsidRPr="00C34B93" w:rsidRDefault="00930B4B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>(</w:t>
            </w:r>
            <w:proofErr w:type="gramStart"/>
            <w:r w:rsidR="00EA0001">
              <w:rPr>
                <w:rFonts w:ascii="Times New Roman" w:hAnsi="Times New Roman"/>
                <w:sz w:val="20"/>
              </w:rPr>
              <w:t>c</w:t>
            </w:r>
            <w:r w:rsidRPr="00C34B93">
              <w:rPr>
                <w:rFonts w:ascii="Times New Roman" w:hAnsi="Times New Roman" w:hint="eastAsia"/>
                <w:sz w:val="20"/>
              </w:rPr>
              <w:t>ountry</w:t>
            </w:r>
            <w:proofErr w:type="gramEnd"/>
            <w:r w:rsidRPr="00C34B93">
              <w:rPr>
                <w:rFonts w:ascii="Times New Roman" w:hAnsi="Times New Roman" w:hint="eastAsia"/>
                <w:sz w:val="20"/>
              </w:rPr>
              <w:t xml:space="preserve">, </w:t>
            </w:r>
            <w:r w:rsidR="00EA0001">
              <w:rPr>
                <w:rFonts w:ascii="Times New Roman" w:hAnsi="Times New Roman"/>
                <w:sz w:val="20"/>
              </w:rPr>
              <w:t>c</w:t>
            </w:r>
            <w:r w:rsidRPr="00C34B93">
              <w:rPr>
                <w:rFonts w:ascii="Times New Roman" w:hAnsi="Times New Roman" w:hint="eastAsia"/>
                <w:sz w:val="20"/>
              </w:rPr>
              <w:t>ity)</w:t>
            </w:r>
          </w:p>
        </w:tc>
        <w:tc>
          <w:tcPr>
            <w:tcW w:w="2082" w:type="dxa"/>
            <w:gridSpan w:val="11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3CB85644" w14:textId="77777777" w:rsidR="00B31D1C" w:rsidRPr="00C34B93" w:rsidRDefault="00B31D1C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Position</w:t>
            </w:r>
          </w:p>
        </w:tc>
        <w:tc>
          <w:tcPr>
            <w:tcW w:w="2547" w:type="dxa"/>
            <w:gridSpan w:val="6"/>
            <w:tcBorders>
              <w:top w:val="dotted" w:sz="4" w:space="0" w:color="auto"/>
              <w:left w:val="dotted" w:sz="4" w:space="0" w:color="auto"/>
            </w:tcBorders>
            <w:shd w:val="clear" w:color="auto" w:fill="F2F2F2"/>
          </w:tcPr>
          <w:p w14:paraId="06D23D9B" w14:textId="520DC4DD" w:rsidR="0012354B" w:rsidRPr="00C34B93" w:rsidRDefault="00B31D1C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From–To</w:t>
            </w:r>
          </w:p>
          <w:p w14:paraId="4A92210D" w14:textId="6DAE2712" w:rsidR="00B31D1C" w:rsidRPr="00C34B93" w:rsidRDefault="0012354B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>(</w:t>
            </w:r>
            <w:proofErr w:type="gramStart"/>
            <w:r w:rsidR="00EA0001">
              <w:rPr>
                <w:rFonts w:ascii="Times New Roman" w:hAnsi="Times New Roman"/>
                <w:sz w:val="20"/>
              </w:rPr>
              <w:t>m</w:t>
            </w:r>
            <w:r w:rsidRPr="00C34B93">
              <w:rPr>
                <w:rFonts w:ascii="Times New Roman" w:hAnsi="Times New Roman" w:hint="eastAsia"/>
                <w:sz w:val="20"/>
              </w:rPr>
              <w:t>onth</w:t>
            </w:r>
            <w:proofErr w:type="gramEnd"/>
            <w:r w:rsidRPr="00C34B93">
              <w:rPr>
                <w:rFonts w:ascii="Times New Roman" w:hAnsi="Times New Roman" w:hint="eastAsia"/>
                <w:sz w:val="20"/>
              </w:rPr>
              <w:t xml:space="preserve"> </w:t>
            </w:r>
            <w:r w:rsidR="00EA0001">
              <w:rPr>
                <w:rFonts w:ascii="Times New Roman" w:hAnsi="Times New Roman"/>
                <w:sz w:val="20"/>
              </w:rPr>
              <w:t>y</w:t>
            </w:r>
            <w:r w:rsidRPr="00C34B93">
              <w:rPr>
                <w:rFonts w:ascii="Times New Roman" w:hAnsi="Times New Roman" w:hint="eastAsia"/>
                <w:sz w:val="20"/>
              </w:rPr>
              <w:t>ear)</w:t>
            </w:r>
          </w:p>
        </w:tc>
      </w:tr>
      <w:tr w:rsidR="00C34B93" w:rsidRPr="00C34B93" w14:paraId="0722670A" w14:textId="77777777" w:rsidTr="004D240F">
        <w:trPr>
          <w:gridAfter w:val="2"/>
          <w:wAfter w:w="41" w:type="dxa"/>
          <w:cantSplit/>
          <w:trHeight w:hRule="exact" w:val="2799"/>
        </w:trPr>
        <w:tc>
          <w:tcPr>
            <w:tcW w:w="3357" w:type="dxa"/>
            <w:gridSpan w:val="7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2E0080B6" w14:textId="77777777" w:rsidR="003D0B25" w:rsidRPr="00C34B93" w:rsidRDefault="003D0B25" w:rsidP="005C533D">
            <w:p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2098" w:type="dxa"/>
            <w:gridSpan w:val="10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6456A14E" w14:textId="77777777" w:rsidR="003D0B25" w:rsidRPr="00C34B93" w:rsidRDefault="003D0B25" w:rsidP="005C533D">
            <w:p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2082" w:type="dxa"/>
            <w:gridSpan w:val="11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6A770958" w14:textId="77777777" w:rsidR="003D0B25" w:rsidRPr="00C34B93" w:rsidRDefault="003D0B25" w:rsidP="005C533D">
            <w:pPr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2547" w:type="dxa"/>
            <w:gridSpan w:val="6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</w:tcPr>
          <w:p w14:paraId="73AE7744" w14:textId="77777777" w:rsidR="003D0B25" w:rsidRPr="00C34B93" w:rsidRDefault="003D0B25" w:rsidP="005C533D">
            <w:pPr>
              <w:jc w:val="left"/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63C26AE0" w14:textId="77777777" w:rsidTr="004D240F">
        <w:trPr>
          <w:gridAfter w:val="2"/>
          <w:wAfter w:w="41" w:type="dxa"/>
          <w:trHeight w:val="274"/>
        </w:trPr>
        <w:tc>
          <w:tcPr>
            <w:tcW w:w="10084" w:type="dxa"/>
            <w:gridSpan w:val="34"/>
            <w:tcBorders>
              <w:bottom w:val="single" w:sz="4" w:space="0" w:color="auto"/>
            </w:tcBorders>
            <w:shd w:val="clear" w:color="auto" w:fill="FDE9D9"/>
          </w:tcPr>
          <w:p w14:paraId="4DD79D82" w14:textId="79238DD0" w:rsidR="009A706D" w:rsidRPr="00C34B93" w:rsidRDefault="00B31D1C" w:rsidP="005C533D">
            <w:pPr>
              <w:pStyle w:val="a6"/>
              <w:tabs>
                <w:tab w:val="clear" w:pos="4252"/>
                <w:tab w:val="clear" w:pos="8504"/>
              </w:tabs>
              <w:snapToGrid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Awards</w:t>
            </w:r>
            <w:r w:rsidR="00A83DFC" w:rsidRPr="00C34B93">
              <w:rPr>
                <w:rFonts w:ascii="Times New Roman" w:hAnsi="Times New Roman"/>
                <w:sz w:val="20"/>
              </w:rPr>
              <w:t xml:space="preserve"> (</w:t>
            </w:r>
            <w:r w:rsidR="00EA0001">
              <w:rPr>
                <w:rFonts w:ascii="Times New Roman" w:hAnsi="Times New Roman"/>
                <w:sz w:val="20"/>
              </w:rPr>
              <w:t>t</w:t>
            </w:r>
            <w:r w:rsidR="00EA0001" w:rsidRPr="00C34B93">
              <w:rPr>
                <w:rFonts w:ascii="Times New Roman" w:hAnsi="Times New Roman" w:hint="eastAsia"/>
                <w:sz w:val="20"/>
              </w:rPr>
              <w:t>itle</w:t>
            </w:r>
            <w:r w:rsidR="00A83DFC" w:rsidRPr="00C34B93">
              <w:rPr>
                <w:rFonts w:ascii="Times New Roman" w:hAnsi="Times New Roman"/>
                <w:sz w:val="20"/>
              </w:rPr>
              <w:t xml:space="preserve">, </w:t>
            </w:r>
            <w:r w:rsidR="00EA0001">
              <w:rPr>
                <w:rFonts w:ascii="Times New Roman" w:hAnsi="Times New Roman"/>
                <w:sz w:val="20"/>
              </w:rPr>
              <w:t>o</w:t>
            </w:r>
            <w:r w:rsidR="00EA0001" w:rsidRPr="00C34B93">
              <w:rPr>
                <w:rFonts w:ascii="Times New Roman" w:hAnsi="Times New Roman" w:hint="eastAsia"/>
                <w:sz w:val="20"/>
              </w:rPr>
              <w:t>rganization</w:t>
            </w:r>
            <w:r w:rsidR="00A83DFC" w:rsidRPr="00C34B93">
              <w:rPr>
                <w:rFonts w:ascii="Times New Roman" w:hAnsi="Times New Roman" w:hint="eastAsia"/>
                <w:sz w:val="20"/>
              </w:rPr>
              <w:t xml:space="preserve">, </w:t>
            </w:r>
            <w:r w:rsidR="00EA0001">
              <w:rPr>
                <w:rFonts w:ascii="Times New Roman" w:hAnsi="Times New Roman"/>
                <w:sz w:val="20"/>
              </w:rPr>
              <w:t>y</w:t>
            </w:r>
            <w:r w:rsidR="00EA0001" w:rsidRPr="00C34B93">
              <w:rPr>
                <w:rFonts w:ascii="Times New Roman" w:hAnsi="Times New Roman" w:hint="eastAsia"/>
                <w:sz w:val="20"/>
              </w:rPr>
              <w:t>ear</w:t>
            </w:r>
            <w:r w:rsidR="00A83DFC" w:rsidRPr="00C34B93">
              <w:rPr>
                <w:rFonts w:ascii="Times New Roman" w:hAnsi="Times New Roman"/>
                <w:sz w:val="20"/>
              </w:rPr>
              <w:t>)</w:t>
            </w:r>
          </w:p>
        </w:tc>
      </w:tr>
      <w:tr w:rsidR="00C34B93" w:rsidRPr="00C34B93" w14:paraId="559AB086" w14:textId="77777777" w:rsidTr="004D240F">
        <w:trPr>
          <w:gridAfter w:val="2"/>
          <w:wAfter w:w="41" w:type="dxa"/>
          <w:trHeight w:val="4045"/>
        </w:trPr>
        <w:tc>
          <w:tcPr>
            <w:tcW w:w="10084" w:type="dxa"/>
            <w:gridSpan w:val="34"/>
            <w:tcBorders>
              <w:top w:val="single" w:sz="4" w:space="0" w:color="auto"/>
            </w:tcBorders>
            <w:shd w:val="clear" w:color="auto" w:fill="FFFFFF"/>
          </w:tcPr>
          <w:p w14:paraId="348B0DBC" w14:textId="77777777" w:rsidR="00A83DFC" w:rsidRPr="005E6C41" w:rsidRDefault="00A83DFC" w:rsidP="005C533D">
            <w:pPr>
              <w:pStyle w:val="a6"/>
              <w:tabs>
                <w:tab w:val="clear" w:pos="4252"/>
                <w:tab w:val="clear" w:pos="8504"/>
              </w:tabs>
              <w:snapToGrid/>
              <w:jc w:val="left"/>
              <w:rPr>
                <w:rFonts w:ascii="Times New Roman" w:hAnsi="Times New Roman"/>
                <w:sz w:val="20"/>
              </w:rPr>
            </w:pPr>
          </w:p>
        </w:tc>
      </w:tr>
      <w:tr w:rsidR="008A0457" w:rsidRPr="00C34B93" w14:paraId="65448017" w14:textId="77777777" w:rsidTr="004D240F">
        <w:trPr>
          <w:trHeight w:val="290"/>
        </w:trPr>
        <w:tc>
          <w:tcPr>
            <w:tcW w:w="10125" w:type="dxa"/>
            <w:gridSpan w:val="36"/>
            <w:tcBorders>
              <w:top w:val="single" w:sz="4" w:space="0" w:color="auto"/>
            </w:tcBorders>
            <w:shd w:val="clear" w:color="auto" w:fill="FFFFFF"/>
          </w:tcPr>
          <w:p w14:paraId="2C8ED60F" w14:textId="0CAB3D16" w:rsidR="00863775" w:rsidRPr="007D0EB2" w:rsidRDefault="00863775" w:rsidP="005C533D">
            <w:pPr>
              <w:pStyle w:val="a6"/>
              <w:tabs>
                <w:tab w:val="clear" w:pos="4252"/>
                <w:tab w:val="clear" w:pos="8504"/>
              </w:tabs>
              <w:snapToGrid/>
              <w:jc w:val="left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Attach</w:t>
            </w:r>
            <w:r w:rsidRPr="002B444A">
              <w:rPr>
                <w:rFonts w:ascii="Times New Roman" w:hAnsi="Times New Roman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 xml:space="preserve">copies of </w:t>
            </w:r>
            <w:r w:rsidRPr="002B444A">
              <w:rPr>
                <w:rFonts w:ascii="Times New Roman" w:hAnsi="Times New Roman"/>
                <w:sz w:val="20"/>
              </w:rPr>
              <w:t>certificate</w:t>
            </w:r>
            <w:r>
              <w:rPr>
                <w:rFonts w:ascii="Times New Roman" w:hAnsi="Times New Roman"/>
                <w:sz w:val="20"/>
              </w:rPr>
              <w:t>s</w:t>
            </w:r>
            <w:r w:rsidRPr="002B444A">
              <w:rPr>
                <w:rFonts w:ascii="Times New Roman" w:hAnsi="Times New Roman"/>
                <w:sz w:val="20"/>
              </w:rPr>
              <w:t>, newspaper article</w:t>
            </w:r>
            <w:r>
              <w:rPr>
                <w:rFonts w:ascii="Times New Roman" w:hAnsi="Times New Roman"/>
                <w:sz w:val="20"/>
              </w:rPr>
              <w:t>s</w:t>
            </w:r>
            <w:r w:rsidRPr="002B444A">
              <w:rPr>
                <w:rFonts w:ascii="Times New Roman" w:hAnsi="Times New Roman"/>
                <w:sz w:val="20"/>
              </w:rPr>
              <w:t>, etc.</w:t>
            </w:r>
            <w:r w:rsidR="004A7AD5">
              <w:rPr>
                <w:rFonts w:ascii="Times New Roman" w:hAnsi="Times New Roman" w:hint="eastAsia"/>
                <w:sz w:val="20"/>
              </w:rPr>
              <w:t xml:space="preserve"> </w:t>
            </w:r>
            <w:r w:rsidR="007F159C">
              <w:rPr>
                <w:rFonts w:ascii="Times New Roman" w:hAnsi="Times New Roman"/>
                <w:sz w:val="20"/>
              </w:rPr>
              <w:t xml:space="preserve">If </w:t>
            </w:r>
            <w:r w:rsidR="007D0EB2" w:rsidRPr="007D0EB2">
              <w:rPr>
                <w:rFonts w:ascii="Times New Roman" w:hAnsi="Times New Roman"/>
                <w:sz w:val="20"/>
              </w:rPr>
              <w:t xml:space="preserve">you </w:t>
            </w:r>
            <w:r w:rsidR="00EA0001">
              <w:rPr>
                <w:rFonts w:ascii="Times New Roman" w:hAnsi="Times New Roman"/>
                <w:sz w:val="20"/>
              </w:rPr>
              <w:t>wish</w:t>
            </w:r>
            <w:r w:rsidR="00EA0001" w:rsidRPr="007D0EB2">
              <w:rPr>
                <w:rFonts w:ascii="Times New Roman" w:hAnsi="Times New Roman"/>
                <w:sz w:val="20"/>
              </w:rPr>
              <w:t xml:space="preserve"> </w:t>
            </w:r>
            <w:r w:rsidR="007D0EB2" w:rsidRPr="007D0EB2">
              <w:rPr>
                <w:rFonts w:ascii="Times New Roman" w:hAnsi="Times New Roman"/>
                <w:sz w:val="20"/>
              </w:rPr>
              <w:t>to upload</w:t>
            </w:r>
            <w:r w:rsidR="00E5124D">
              <w:rPr>
                <w:rFonts w:ascii="Times New Roman" w:hAnsi="Times New Roman"/>
                <w:sz w:val="20"/>
              </w:rPr>
              <w:t xml:space="preserve"> </w:t>
            </w:r>
            <w:r w:rsidR="00EA0001">
              <w:rPr>
                <w:rFonts w:ascii="Times New Roman" w:hAnsi="Times New Roman"/>
                <w:sz w:val="20"/>
              </w:rPr>
              <w:t xml:space="preserve">multiple </w:t>
            </w:r>
            <w:r w:rsidR="00E5124D">
              <w:rPr>
                <w:rFonts w:ascii="Times New Roman" w:hAnsi="Times New Roman"/>
                <w:sz w:val="20"/>
              </w:rPr>
              <w:t>files</w:t>
            </w:r>
            <w:r w:rsidR="007D0EB2" w:rsidRPr="007D0EB2">
              <w:rPr>
                <w:rFonts w:ascii="Times New Roman" w:hAnsi="Times New Roman"/>
                <w:sz w:val="20"/>
              </w:rPr>
              <w:t xml:space="preserve">, </w:t>
            </w:r>
            <w:r w:rsidR="00EA0001">
              <w:rPr>
                <w:rFonts w:ascii="Times New Roman" w:hAnsi="Times New Roman"/>
                <w:sz w:val="20"/>
              </w:rPr>
              <w:t xml:space="preserve">you must first </w:t>
            </w:r>
            <w:r w:rsidR="007D0EB2" w:rsidRPr="007D0EB2">
              <w:rPr>
                <w:rFonts w:ascii="Times New Roman" w:hAnsi="Times New Roman"/>
                <w:sz w:val="20"/>
              </w:rPr>
              <w:t>compress the</w:t>
            </w:r>
            <w:r w:rsidR="004E39EB">
              <w:rPr>
                <w:rFonts w:ascii="Times New Roman" w:hAnsi="Times New Roman"/>
                <w:sz w:val="20"/>
              </w:rPr>
              <w:t xml:space="preserve">m </w:t>
            </w:r>
            <w:r w:rsidR="007D0EB2" w:rsidRPr="007D0EB2">
              <w:rPr>
                <w:rFonts w:ascii="Times New Roman" w:hAnsi="Times New Roman"/>
                <w:sz w:val="20"/>
              </w:rPr>
              <w:t>into a .zip file before uploading.</w:t>
            </w:r>
          </w:p>
        </w:tc>
      </w:tr>
      <w:tr w:rsidR="00C34B93" w:rsidRPr="00C34B93" w14:paraId="77ED6251" w14:textId="77777777" w:rsidTr="004D240F">
        <w:trPr>
          <w:gridAfter w:val="2"/>
          <w:wAfter w:w="41" w:type="dxa"/>
          <w:trHeight w:val="293"/>
        </w:trPr>
        <w:tc>
          <w:tcPr>
            <w:tcW w:w="10084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14:paraId="2A72EC9B" w14:textId="1E929909" w:rsidR="00405755" w:rsidRPr="00EA0001" w:rsidRDefault="00BA6A56" w:rsidP="007F12B5">
            <w:pPr>
              <w:pStyle w:val="a6"/>
              <w:rPr>
                <w:rFonts w:ascii="Times New Roman" w:hAnsi="Times New Roman"/>
                <w:sz w:val="20"/>
              </w:rPr>
            </w:pPr>
            <w:r w:rsidRPr="00EA0001">
              <w:rPr>
                <w:rFonts w:ascii="Times New Roman" w:hAnsi="Times New Roman"/>
                <w:sz w:val="20"/>
              </w:rPr>
              <w:t>Language Ability</w:t>
            </w:r>
          </w:p>
          <w:p w14:paraId="15EBCDAE" w14:textId="3E88FA67" w:rsidR="00FA2146" w:rsidRPr="00EA0001" w:rsidRDefault="00405755" w:rsidP="00220725">
            <w:pPr>
              <w:pStyle w:val="a6"/>
              <w:rPr>
                <w:rFonts w:ascii="Times New Roman" w:hAnsi="Times New Roman"/>
                <w:sz w:val="20"/>
              </w:rPr>
            </w:pPr>
            <w:r w:rsidRPr="00EA0001">
              <w:rPr>
                <w:rFonts w:ascii="Times New Roman" w:hAnsi="Times New Roman"/>
                <w:sz w:val="20"/>
              </w:rPr>
              <w:t xml:space="preserve">Assess your proficiency in reading, </w:t>
            </w:r>
            <w:r w:rsidR="00FA2146" w:rsidRPr="00EA0001">
              <w:rPr>
                <w:rFonts w:ascii="Times New Roman" w:hAnsi="Times New Roman"/>
                <w:sz w:val="20"/>
              </w:rPr>
              <w:t xml:space="preserve">writing, </w:t>
            </w:r>
            <w:r w:rsidR="00EA0001" w:rsidRPr="00EA0001">
              <w:rPr>
                <w:rFonts w:ascii="Times New Roman" w:hAnsi="Times New Roman"/>
                <w:sz w:val="20"/>
              </w:rPr>
              <w:t>l</w:t>
            </w:r>
            <w:r w:rsidR="00ED19BF" w:rsidRPr="00EA0001">
              <w:rPr>
                <w:rFonts w:ascii="Times New Roman" w:hAnsi="Times New Roman"/>
                <w:sz w:val="20"/>
              </w:rPr>
              <w:t>isten</w:t>
            </w:r>
            <w:r w:rsidR="00453389" w:rsidRPr="00EA0001">
              <w:rPr>
                <w:rFonts w:ascii="Times New Roman" w:hAnsi="Times New Roman"/>
                <w:sz w:val="20"/>
              </w:rPr>
              <w:t>ing</w:t>
            </w:r>
            <w:r w:rsidR="00EA0001" w:rsidRPr="00EA0001">
              <w:rPr>
                <w:rFonts w:ascii="Times New Roman" w:hAnsi="Times New Roman"/>
                <w:sz w:val="20"/>
              </w:rPr>
              <w:t>,</w:t>
            </w:r>
            <w:r w:rsidR="00453389" w:rsidRPr="00EA0001">
              <w:rPr>
                <w:rFonts w:ascii="Times New Roman" w:hAnsi="Times New Roman"/>
                <w:sz w:val="20"/>
              </w:rPr>
              <w:t xml:space="preserve"> </w:t>
            </w:r>
            <w:r w:rsidR="00FA2146" w:rsidRPr="00EA0001">
              <w:rPr>
                <w:rFonts w:ascii="Times New Roman" w:hAnsi="Times New Roman"/>
                <w:sz w:val="20"/>
              </w:rPr>
              <w:t xml:space="preserve">and speaking </w:t>
            </w:r>
            <w:r w:rsidR="002B43D7" w:rsidRPr="00EA0001">
              <w:rPr>
                <w:rFonts w:ascii="Times New Roman" w:hAnsi="Times New Roman"/>
                <w:sz w:val="20"/>
              </w:rPr>
              <w:t xml:space="preserve">Japanese, English, and other languages </w:t>
            </w:r>
            <w:r w:rsidR="00FA2146" w:rsidRPr="00EA0001">
              <w:rPr>
                <w:rFonts w:ascii="Times New Roman" w:hAnsi="Times New Roman"/>
                <w:sz w:val="20"/>
              </w:rPr>
              <w:t xml:space="preserve">on a </w:t>
            </w:r>
            <w:r w:rsidR="00EA0001">
              <w:rPr>
                <w:rFonts w:ascii="Times New Roman" w:hAnsi="Times New Roman"/>
                <w:sz w:val="20"/>
              </w:rPr>
              <w:t xml:space="preserve">6-point </w:t>
            </w:r>
            <w:r w:rsidR="00FA2146" w:rsidRPr="00EA0001">
              <w:rPr>
                <w:rFonts w:ascii="Times New Roman" w:hAnsi="Times New Roman"/>
                <w:sz w:val="20"/>
              </w:rPr>
              <w:t>scal</w:t>
            </w:r>
            <w:r w:rsidR="00EA0001">
              <w:rPr>
                <w:rFonts w:ascii="Times New Roman" w:hAnsi="Times New Roman"/>
                <w:sz w:val="20"/>
              </w:rPr>
              <w:t>e</w:t>
            </w:r>
            <w:r w:rsidR="00FA2146" w:rsidRPr="00EA0001">
              <w:rPr>
                <w:rFonts w:ascii="Times New Roman" w:hAnsi="Times New Roman"/>
                <w:sz w:val="20"/>
              </w:rPr>
              <w:t>.</w:t>
            </w:r>
          </w:p>
          <w:p w14:paraId="123E37BF" w14:textId="7744C95C" w:rsidR="00BA6A56" w:rsidRPr="00EA0001" w:rsidRDefault="00A26A5B" w:rsidP="00B06D68">
            <w:pPr>
              <w:pStyle w:val="a6"/>
              <w:rPr>
                <w:rFonts w:ascii="Times New Roman" w:hAnsi="Times New Roman"/>
                <w:sz w:val="20"/>
              </w:rPr>
            </w:pPr>
            <w:r w:rsidRPr="00EA0001">
              <w:rPr>
                <w:rFonts w:ascii="Times New Roman" w:hAnsi="Times New Roman"/>
                <w:sz w:val="20"/>
              </w:rPr>
              <w:t>(</w:t>
            </w:r>
            <w:r w:rsidR="00044652" w:rsidRPr="00F36CEA">
              <w:rPr>
                <w:rFonts w:ascii="Times New Roman" w:hAnsi="Times New Roman"/>
                <w:sz w:val="20"/>
              </w:rPr>
              <w:t>6: Native or Equivalent</w:t>
            </w:r>
            <w:r w:rsidR="00F36CEA">
              <w:rPr>
                <w:rFonts w:ascii="Times New Roman" w:hAnsi="Times New Roman"/>
                <w:sz w:val="22"/>
              </w:rPr>
              <w:t xml:space="preserve">, </w:t>
            </w:r>
            <w:r w:rsidR="00BA6A56" w:rsidRPr="00EA0001">
              <w:rPr>
                <w:rFonts w:ascii="Times New Roman" w:hAnsi="Times New Roman"/>
                <w:sz w:val="20"/>
              </w:rPr>
              <w:t xml:space="preserve">5: </w:t>
            </w:r>
            <w:r w:rsidR="00405755" w:rsidRPr="00EA0001">
              <w:rPr>
                <w:rFonts w:ascii="Times New Roman" w:hAnsi="Times New Roman"/>
                <w:sz w:val="20"/>
              </w:rPr>
              <w:t>Advanced</w:t>
            </w:r>
            <w:r w:rsidR="00F36CEA">
              <w:rPr>
                <w:rFonts w:ascii="Times New Roman" w:hAnsi="Times New Roman"/>
                <w:sz w:val="20"/>
              </w:rPr>
              <w:t xml:space="preserve">, </w:t>
            </w:r>
            <w:r w:rsidR="00853A8A" w:rsidRPr="00EA0001">
              <w:rPr>
                <w:rFonts w:ascii="Times New Roman" w:hAnsi="Times New Roman"/>
                <w:sz w:val="20"/>
              </w:rPr>
              <w:t>4:</w:t>
            </w:r>
            <w:r w:rsidR="00405755" w:rsidRPr="00EA0001">
              <w:rPr>
                <w:rFonts w:ascii="Times New Roman" w:hAnsi="Times New Roman"/>
                <w:sz w:val="20"/>
              </w:rPr>
              <w:t xml:space="preserve"> Upper Intermediate</w:t>
            </w:r>
            <w:r w:rsidR="00F36CEA">
              <w:rPr>
                <w:rFonts w:ascii="Times New Roman" w:hAnsi="Times New Roman"/>
                <w:sz w:val="20"/>
              </w:rPr>
              <w:t xml:space="preserve">, </w:t>
            </w:r>
            <w:r w:rsidR="00853A8A" w:rsidRPr="00EA0001">
              <w:rPr>
                <w:rFonts w:ascii="Times New Roman" w:hAnsi="Times New Roman"/>
                <w:sz w:val="20"/>
              </w:rPr>
              <w:t xml:space="preserve">3: </w:t>
            </w:r>
            <w:r w:rsidR="00405755" w:rsidRPr="00EA0001">
              <w:rPr>
                <w:rFonts w:ascii="Times New Roman" w:hAnsi="Times New Roman"/>
                <w:sz w:val="20"/>
              </w:rPr>
              <w:t>Intermediate</w:t>
            </w:r>
            <w:r w:rsidR="00F36CEA">
              <w:rPr>
                <w:rFonts w:ascii="Times New Roman" w:hAnsi="Times New Roman"/>
                <w:sz w:val="20"/>
              </w:rPr>
              <w:t xml:space="preserve">, </w:t>
            </w:r>
            <w:r w:rsidR="00853A8A" w:rsidRPr="00EA0001">
              <w:rPr>
                <w:rFonts w:ascii="Times New Roman" w:hAnsi="Times New Roman"/>
                <w:sz w:val="20"/>
              </w:rPr>
              <w:t>2:</w:t>
            </w:r>
            <w:r w:rsidR="00B66DF0" w:rsidRPr="00EA0001">
              <w:rPr>
                <w:rFonts w:ascii="Times New Roman" w:hAnsi="Times New Roman"/>
                <w:sz w:val="20"/>
              </w:rPr>
              <w:t xml:space="preserve"> </w:t>
            </w:r>
            <w:r w:rsidR="00405755" w:rsidRPr="00EA0001">
              <w:rPr>
                <w:rFonts w:ascii="Times New Roman" w:hAnsi="Times New Roman"/>
                <w:sz w:val="20"/>
              </w:rPr>
              <w:t>Elementary</w:t>
            </w:r>
            <w:r w:rsidR="00F36CEA">
              <w:rPr>
                <w:rFonts w:ascii="Times New Roman" w:hAnsi="Times New Roman"/>
                <w:sz w:val="20"/>
              </w:rPr>
              <w:t xml:space="preserve">, </w:t>
            </w:r>
            <w:r w:rsidR="00BA6A56" w:rsidRPr="00EA0001">
              <w:rPr>
                <w:rFonts w:ascii="Times New Roman" w:hAnsi="Times New Roman"/>
                <w:sz w:val="20"/>
              </w:rPr>
              <w:t xml:space="preserve">1: </w:t>
            </w:r>
            <w:r w:rsidR="00405755" w:rsidRPr="00EA0001">
              <w:rPr>
                <w:rFonts w:ascii="Times New Roman" w:hAnsi="Times New Roman"/>
                <w:sz w:val="20"/>
              </w:rPr>
              <w:t>Beginner/None</w:t>
            </w:r>
            <w:r w:rsidRPr="00EA0001">
              <w:rPr>
                <w:rFonts w:ascii="Times New Roman" w:hAnsi="Times New Roman"/>
                <w:sz w:val="20"/>
              </w:rPr>
              <w:t>)</w:t>
            </w:r>
          </w:p>
        </w:tc>
      </w:tr>
      <w:tr w:rsidR="00C34B93" w:rsidRPr="00C34B93" w14:paraId="08D5F45E" w14:textId="77777777" w:rsidTr="004D240F">
        <w:trPr>
          <w:gridAfter w:val="2"/>
          <w:wAfter w:w="41" w:type="dxa"/>
        </w:trPr>
        <w:tc>
          <w:tcPr>
            <w:tcW w:w="2083" w:type="dxa"/>
            <w:gridSpan w:val="3"/>
            <w:tcBorders>
              <w:left w:val="single" w:sz="4" w:space="0" w:color="auto"/>
              <w:bottom w:val="single" w:sz="4" w:space="0" w:color="auto"/>
              <w:tl2br w:val="single" w:sz="4" w:space="0" w:color="auto"/>
            </w:tcBorders>
            <w:shd w:val="clear" w:color="auto" w:fill="F2F2F2"/>
          </w:tcPr>
          <w:p w14:paraId="68E1A5A6" w14:textId="77777777" w:rsidR="00BA6A56" w:rsidRPr="00C34B93" w:rsidRDefault="00BA6A56" w:rsidP="006E57C5">
            <w:pPr>
              <w:rPr>
                <w:rFonts w:ascii="Times New Roman" w:hAnsi="Times New Roman"/>
              </w:rPr>
            </w:pPr>
          </w:p>
        </w:tc>
        <w:tc>
          <w:tcPr>
            <w:tcW w:w="1898" w:type="dxa"/>
            <w:gridSpan w:val="8"/>
            <w:shd w:val="clear" w:color="auto" w:fill="F2F2F2"/>
          </w:tcPr>
          <w:p w14:paraId="339CC49F" w14:textId="24EDBA3F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Reading</w:t>
            </w:r>
          </w:p>
        </w:tc>
        <w:tc>
          <w:tcPr>
            <w:tcW w:w="1992" w:type="dxa"/>
            <w:gridSpan w:val="8"/>
            <w:shd w:val="clear" w:color="auto" w:fill="F2F2F2"/>
          </w:tcPr>
          <w:p w14:paraId="202FD025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Writing</w:t>
            </w:r>
          </w:p>
        </w:tc>
        <w:tc>
          <w:tcPr>
            <w:tcW w:w="1992" w:type="dxa"/>
            <w:gridSpan w:val="10"/>
            <w:shd w:val="clear" w:color="auto" w:fill="F2F2F2"/>
          </w:tcPr>
          <w:p w14:paraId="6550E0C0" w14:textId="77777777" w:rsidR="00BA6A56" w:rsidRPr="00C34B93" w:rsidRDefault="00937782" w:rsidP="007F12B5">
            <w:pPr>
              <w:jc w:val="center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Listening</w:t>
            </w:r>
          </w:p>
        </w:tc>
        <w:tc>
          <w:tcPr>
            <w:tcW w:w="2119" w:type="dxa"/>
            <w:gridSpan w:val="5"/>
            <w:shd w:val="clear" w:color="auto" w:fill="F2F2F2"/>
          </w:tcPr>
          <w:p w14:paraId="6ACB0043" w14:textId="4F0EC50C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Speaking</w:t>
            </w:r>
          </w:p>
        </w:tc>
      </w:tr>
      <w:tr w:rsidR="00C34B93" w:rsidRPr="00C34B93" w14:paraId="27EA1515" w14:textId="77777777" w:rsidTr="004D240F">
        <w:trPr>
          <w:gridAfter w:val="2"/>
          <w:wAfter w:w="41" w:type="dxa"/>
          <w:trHeight w:hRule="exact" w:val="500"/>
        </w:trPr>
        <w:tc>
          <w:tcPr>
            <w:tcW w:w="2083" w:type="dxa"/>
            <w:gridSpan w:val="3"/>
            <w:tcBorders>
              <w:left w:val="single" w:sz="4" w:space="0" w:color="auto"/>
            </w:tcBorders>
            <w:shd w:val="clear" w:color="auto" w:fill="EAF1DD"/>
            <w:vAlign w:val="center"/>
          </w:tcPr>
          <w:p w14:paraId="130C6E87" w14:textId="04AA461D" w:rsidR="00BA6A56" w:rsidRPr="00C34B93" w:rsidRDefault="00BA6A56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Japanese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>*</w:t>
            </w:r>
          </w:p>
        </w:tc>
        <w:tc>
          <w:tcPr>
            <w:tcW w:w="1898" w:type="dxa"/>
            <w:gridSpan w:val="8"/>
            <w:vAlign w:val="center"/>
          </w:tcPr>
          <w:p w14:paraId="5EF8E33E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992" w:type="dxa"/>
            <w:gridSpan w:val="8"/>
            <w:vAlign w:val="center"/>
          </w:tcPr>
          <w:p w14:paraId="0D32B631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992" w:type="dxa"/>
            <w:gridSpan w:val="10"/>
            <w:vAlign w:val="center"/>
          </w:tcPr>
          <w:p w14:paraId="6D842228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119" w:type="dxa"/>
            <w:gridSpan w:val="5"/>
            <w:vAlign w:val="center"/>
          </w:tcPr>
          <w:p w14:paraId="011F46C1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6F5E66AD" w14:textId="77777777" w:rsidTr="004D240F">
        <w:trPr>
          <w:gridAfter w:val="2"/>
          <w:wAfter w:w="41" w:type="dxa"/>
          <w:trHeight w:hRule="exact" w:val="500"/>
        </w:trPr>
        <w:tc>
          <w:tcPr>
            <w:tcW w:w="2083" w:type="dxa"/>
            <w:gridSpan w:val="3"/>
            <w:tcBorders>
              <w:left w:val="single" w:sz="4" w:space="0" w:color="auto"/>
            </w:tcBorders>
            <w:shd w:val="clear" w:color="auto" w:fill="EAF1DD"/>
            <w:vAlign w:val="center"/>
          </w:tcPr>
          <w:p w14:paraId="5A379E98" w14:textId="13507777" w:rsidR="00BA6A56" w:rsidRPr="00C34B93" w:rsidRDefault="00BA6A56" w:rsidP="005C533D">
            <w:pPr>
              <w:jc w:val="left"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English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>*</w:t>
            </w:r>
          </w:p>
        </w:tc>
        <w:tc>
          <w:tcPr>
            <w:tcW w:w="1898" w:type="dxa"/>
            <w:gridSpan w:val="8"/>
            <w:vAlign w:val="center"/>
          </w:tcPr>
          <w:p w14:paraId="22CC1C01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992" w:type="dxa"/>
            <w:gridSpan w:val="8"/>
            <w:vAlign w:val="center"/>
          </w:tcPr>
          <w:p w14:paraId="0B5B0804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992" w:type="dxa"/>
            <w:gridSpan w:val="10"/>
            <w:vAlign w:val="center"/>
          </w:tcPr>
          <w:p w14:paraId="3E4F3707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119" w:type="dxa"/>
            <w:gridSpan w:val="5"/>
            <w:vAlign w:val="center"/>
          </w:tcPr>
          <w:p w14:paraId="7FFEDC82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2474FA97" w14:textId="77777777" w:rsidTr="004D240F">
        <w:trPr>
          <w:gridAfter w:val="2"/>
          <w:wAfter w:w="41" w:type="dxa"/>
          <w:trHeight w:hRule="exact" w:val="500"/>
        </w:trPr>
        <w:tc>
          <w:tcPr>
            <w:tcW w:w="2083" w:type="dxa"/>
            <w:gridSpan w:val="3"/>
            <w:tcBorders>
              <w:left w:val="single" w:sz="4" w:space="0" w:color="auto"/>
            </w:tcBorders>
          </w:tcPr>
          <w:p w14:paraId="1395FA01" w14:textId="44CD430C" w:rsidR="00BA6A56" w:rsidRPr="00C34B93" w:rsidRDefault="00047CC7" w:rsidP="006E57C5">
            <w:pPr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 xml:space="preserve"> </w:t>
            </w:r>
          </w:p>
        </w:tc>
        <w:tc>
          <w:tcPr>
            <w:tcW w:w="1898" w:type="dxa"/>
            <w:gridSpan w:val="8"/>
            <w:vAlign w:val="center"/>
          </w:tcPr>
          <w:p w14:paraId="7BA4B547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992" w:type="dxa"/>
            <w:gridSpan w:val="8"/>
            <w:vAlign w:val="center"/>
          </w:tcPr>
          <w:p w14:paraId="78CB587B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992" w:type="dxa"/>
            <w:gridSpan w:val="10"/>
            <w:vAlign w:val="center"/>
          </w:tcPr>
          <w:p w14:paraId="2C0E51E8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119" w:type="dxa"/>
            <w:gridSpan w:val="5"/>
            <w:vAlign w:val="center"/>
          </w:tcPr>
          <w:p w14:paraId="3C69086C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314856B8" w14:textId="77777777" w:rsidTr="004D240F">
        <w:trPr>
          <w:gridAfter w:val="2"/>
          <w:wAfter w:w="41" w:type="dxa"/>
          <w:trHeight w:hRule="exact" w:val="500"/>
        </w:trPr>
        <w:tc>
          <w:tcPr>
            <w:tcW w:w="2083" w:type="dxa"/>
            <w:gridSpan w:val="3"/>
            <w:tcBorders>
              <w:left w:val="single" w:sz="4" w:space="0" w:color="auto"/>
            </w:tcBorders>
          </w:tcPr>
          <w:p w14:paraId="36BE4727" w14:textId="77777777" w:rsidR="00BA6A56" w:rsidRPr="00C34B93" w:rsidRDefault="00BA6A56" w:rsidP="006E57C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898" w:type="dxa"/>
            <w:gridSpan w:val="8"/>
            <w:vAlign w:val="center"/>
          </w:tcPr>
          <w:p w14:paraId="3CBC63E8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992" w:type="dxa"/>
            <w:gridSpan w:val="8"/>
            <w:vAlign w:val="center"/>
          </w:tcPr>
          <w:p w14:paraId="225192BA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992" w:type="dxa"/>
            <w:gridSpan w:val="10"/>
            <w:vAlign w:val="center"/>
          </w:tcPr>
          <w:p w14:paraId="2E769C13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119" w:type="dxa"/>
            <w:gridSpan w:val="5"/>
            <w:vAlign w:val="center"/>
          </w:tcPr>
          <w:p w14:paraId="174E48B7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0B99FDAE" w14:textId="77777777" w:rsidTr="004D240F">
        <w:trPr>
          <w:gridAfter w:val="2"/>
          <w:wAfter w:w="41" w:type="dxa"/>
          <w:trHeight w:hRule="exact" w:val="500"/>
        </w:trPr>
        <w:tc>
          <w:tcPr>
            <w:tcW w:w="2083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14:paraId="3F339A33" w14:textId="77777777" w:rsidR="00BA6A56" w:rsidRPr="00C34B93" w:rsidRDefault="00BA6A56" w:rsidP="006E57C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1898" w:type="dxa"/>
            <w:gridSpan w:val="8"/>
            <w:tcBorders>
              <w:bottom w:val="single" w:sz="4" w:space="0" w:color="auto"/>
            </w:tcBorders>
            <w:vAlign w:val="center"/>
          </w:tcPr>
          <w:p w14:paraId="39AF69B3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992" w:type="dxa"/>
            <w:gridSpan w:val="8"/>
            <w:tcBorders>
              <w:bottom w:val="single" w:sz="4" w:space="0" w:color="auto"/>
            </w:tcBorders>
            <w:vAlign w:val="center"/>
          </w:tcPr>
          <w:p w14:paraId="1976C355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992" w:type="dxa"/>
            <w:gridSpan w:val="10"/>
            <w:tcBorders>
              <w:bottom w:val="single" w:sz="4" w:space="0" w:color="auto"/>
            </w:tcBorders>
            <w:vAlign w:val="center"/>
          </w:tcPr>
          <w:p w14:paraId="7C305C68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119" w:type="dxa"/>
            <w:gridSpan w:val="5"/>
            <w:tcBorders>
              <w:bottom w:val="single" w:sz="4" w:space="0" w:color="auto"/>
            </w:tcBorders>
            <w:vAlign w:val="center"/>
          </w:tcPr>
          <w:p w14:paraId="6655FB63" w14:textId="77777777" w:rsidR="00BA6A56" w:rsidRPr="00C34B93" w:rsidRDefault="00BA6A56" w:rsidP="006E57C5">
            <w:pPr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4626FD92" w14:textId="77777777" w:rsidTr="004D240F">
        <w:trPr>
          <w:gridAfter w:val="2"/>
          <w:wAfter w:w="41" w:type="dxa"/>
          <w:trHeight w:val="278"/>
        </w:trPr>
        <w:tc>
          <w:tcPr>
            <w:tcW w:w="10084" w:type="dxa"/>
            <w:gridSpan w:val="34"/>
            <w:tcBorders>
              <w:left w:val="single" w:sz="4" w:space="0" w:color="auto"/>
              <w:bottom w:val="dotted" w:sz="4" w:space="0" w:color="auto"/>
            </w:tcBorders>
            <w:shd w:val="clear" w:color="auto" w:fill="FDE9D9"/>
          </w:tcPr>
          <w:p w14:paraId="2DA5A13A" w14:textId="1103DB29" w:rsidR="00BA6A56" w:rsidRPr="00C34B93" w:rsidRDefault="009018DD" w:rsidP="00221111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Past</w:t>
            </w:r>
            <w:r w:rsidRPr="00C34B93">
              <w:rPr>
                <w:rFonts w:ascii="Times New Roman" w:hAnsi="Times New Roman" w:hint="eastAsia"/>
                <w:sz w:val="20"/>
              </w:rPr>
              <w:t>/</w:t>
            </w:r>
            <w:r w:rsidR="0051499F" w:rsidRPr="00C34B93">
              <w:rPr>
                <w:rFonts w:ascii="Times New Roman" w:hAnsi="Times New Roman" w:hint="eastAsia"/>
                <w:sz w:val="20"/>
              </w:rPr>
              <w:t xml:space="preserve">Present </w:t>
            </w:r>
            <w:r w:rsidR="00EA0001">
              <w:rPr>
                <w:rFonts w:ascii="Times New Roman" w:hAnsi="Times New Roman"/>
                <w:sz w:val="20"/>
              </w:rPr>
              <w:t>s</w:t>
            </w:r>
            <w:r w:rsidR="00BA6A56" w:rsidRPr="00C34B93">
              <w:rPr>
                <w:rFonts w:ascii="Times New Roman" w:hAnsi="Times New Roman"/>
                <w:sz w:val="20"/>
              </w:rPr>
              <w:t>tay(s) in Japan</w:t>
            </w:r>
            <w:r w:rsidR="00BF36F9" w:rsidRPr="00C34B93">
              <w:rPr>
                <w:rFonts w:ascii="Times New Roman" w:hAnsi="Times New Roman" w:hint="eastAsia"/>
                <w:sz w:val="20"/>
              </w:rPr>
              <w:t xml:space="preserve"> </w:t>
            </w:r>
            <w:r w:rsidR="00221111" w:rsidRPr="00C34B93">
              <w:rPr>
                <w:rFonts w:ascii="Times New Roman" w:hAnsi="Times New Roman"/>
                <w:sz w:val="20"/>
              </w:rPr>
              <w:t>for</w:t>
            </w:r>
            <w:r w:rsidR="00CE682E" w:rsidRPr="00C34B93">
              <w:rPr>
                <w:rFonts w:ascii="Times New Roman" w:hAnsi="Times New Roman" w:hint="eastAsia"/>
                <w:sz w:val="20"/>
              </w:rPr>
              <w:t xml:space="preserve"> 3</w:t>
            </w:r>
            <w:r w:rsidR="00707184" w:rsidRPr="00C34B93">
              <w:rPr>
                <w:rFonts w:ascii="Times New Roman" w:hAnsi="Times New Roman" w:hint="eastAsia"/>
                <w:sz w:val="20"/>
              </w:rPr>
              <w:t xml:space="preserve"> month</w:t>
            </w:r>
            <w:r w:rsidR="00CE682E" w:rsidRPr="00C34B93">
              <w:rPr>
                <w:rFonts w:ascii="Times New Roman" w:hAnsi="Times New Roman" w:hint="eastAsia"/>
                <w:sz w:val="20"/>
              </w:rPr>
              <w:t>s</w:t>
            </w:r>
            <w:r w:rsidR="00606B12">
              <w:rPr>
                <w:rFonts w:ascii="Times New Roman" w:hAnsi="Times New Roman"/>
                <w:sz w:val="20"/>
              </w:rPr>
              <w:t xml:space="preserve"> or longer</w:t>
            </w:r>
            <w:r w:rsidR="00CA46AE">
              <w:rPr>
                <w:rFonts w:ascii="Times New Roman" w:hAnsi="Times New Roman"/>
                <w:sz w:val="20"/>
              </w:rPr>
              <w:t xml:space="preserve"> (If your nationality is Japan</w:t>
            </w:r>
            <w:r w:rsidR="00B95758">
              <w:rPr>
                <w:rFonts w:ascii="Times New Roman" w:hAnsi="Times New Roman"/>
                <w:sz w:val="20"/>
              </w:rPr>
              <w:t>ese</w:t>
            </w:r>
            <w:r w:rsidR="00FD1016">
              <w:rPr>
                <w:rFonts w:ascii="Times New Roman" w:hAnsi="Times New Roman"/>
                <w:sz w:val="20"/>
              </w:rPr>
              <w:t xml:space="preserve">, you </w:t>
            </w:r>
            <w:r w:rsidR="006A6087">
              <w:rPr>
                <w:rFonts w:ascii="Times New Roman" w:hAnsi="Times New Roman"/>
                <w:sz w:val="20"/>
              </w:rPr>
              <w:t xml:space="preserve">do </w:t>
            </w:r>
            <w:r w:rsidR="00FD1016">
              <w:rPr>
                <w:rFonts w:ascii="Times New Roman" w:hAnsi="Times New Roman"/>
                <w:sz w:val="20"/>
              </w:rPr>
              <w:t xml:space="preserve">NOT have to fill </w:t>
            </w:r>
            <w:r w:rsidR="00A652FF">
              <w:rPr>
                <w:rFonts w:ascii="Times New Roman" w:hAnsi="Times New Roman"/>
                <w:sz w:val="20"/>
              </w:rPr>
              <w:t>in</w:t>
            </w:r>
            <w:r w:rsidR="006A6087">
              <w:rPr>
                <w:rFonts w:ascii="Times New Roman" w:hAnsi="Times New Roman"/>
                <w:sz w:val="20"/>
              </w:rPr>
              <w:t xml:space="preserve"> the blanks</w:t>
            </w:r>
            <w:r w:rsidR="00A652FF">
              <w:rPr>
                <w:rFonts w:ascii="Times New Roman" w:hAnsi="Times New Roman"/>
                <w:sz w:val="20"/>
              </w:rPr>
              <w:t>.)</w:t>
            </w:r>
          </w:p>
        </w:tc>
      </w:tr>
      <w:tr w:rsidR="00C34B93" w:rsidRPr="00C34B93" w14:paraId="7B8B529F" w14:textId="77777777" w:rsidTr="004D240F">
        <w:trPr>
          <w:gridAfter w:val="2"/>
          <w:wAfter w:w="41" w:type="dxa"/>
          <w:cantSplit/>
          <w:trHeight w:val="295"/>
        </w:trPr>
        <w:tc>
          <w:tcPr>
            <w:tcW w:w="3357" w:type="dxa"/>
            <w:gridSpan w:val="7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60DA9929" w14:textId="77777777" w:rsidR="00BA6A56" w:rsidRPr="00C34B93" w:rsidRDefault="00A7677C" w:rsidP="00D54F77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>City</w:t>
            </w:r>
          </w:p>
        </w:tc>
        <w:tc>
          <w:tcPr>
            <w:tcW w:w="2623" w:type="dxa"/>
            <w:gridSpan w:val="13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F2F2F2"/>
            <w:vAlign w:val="center"/>
          </w:tcPr>
          <w:p w14:paraId="3D32B2E7" w14:textId="5BFB7FF2" w:rsidR="000A38B6" w:rsidRPr="00C34B93" w:rsidRDefault="000A38B6" w:rsidP="005C533D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From</w:t>
            </w:r>
            <w:r w:rsidR="00EA0001">
              <w:rPr>
                <w:rFonts w:ascii="Times New Roman" w:hAnsi="Times New Roman"/>
                <w:sz w:val="20"/>
              </w:rPr>
              <w:t>–</w:t>
            </w:r>
            <w:r w:rsidRPr="00C34B93">
              <w:rPr>
                <w:rFonts w:ascii="Times New Roman" w:hAnsi="Times New Roman"/>
                <w:sz w:val="20"/>
              </w:rPr>
              <w:t>To</w:t>
            </w:r>
          </w:p>
          <w:p w14:paraId="5D062F2B" w14:textId="5A684EC3" w:rsidR="00BA6A56" w:rsidRPr="00C34B93" w:rsidRDefault="000A38B6" w:rsidP="005C533D">
            <w:pPr>
              <w:widowControl/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>(</w:t>
            </w:r>
            <w:proofErr w:type="gramStart"/>
            <w:r w:rsidR="00EA0001">
              <w:rPr>
                <w:rFonts w:ascii="Times New Roman" w:hAnsi="Times New Roman"/>
                <w:sz w:val="20"/>
              </w:rPr>
              <w:t>m</w:t>
            </w:r>
            <w:r w:rsidRPr="00C34B93">
              <w:rPr>
                <w:rFonts w:ascii="Times New Roman" w:hAnsi="Times New Roman" w:hint="eastAsia"/>
                <w:sz w:val="20"/>
              </w:rPr>
              <w:t>onth</w:t>
            </w:r>
            <w:proofErr w:type="gramEnd"/>
            <w:r w:rsidR="00EA0001">
              <w:rPr>
                <w:rFonts w:ascii="Times New Roman" w:hAnsi="Times New Roman"/>
                <w:sz w:val="20"/>
              </w:rPr>
              <w:t xml:space="preserve"> y</w:t>
            </w:r>
            <w:r w:rsidRPr="00C34B93">
              <w:rPr>
                <w:rFonts w:ascii="Times New Roman" w:hAnsi="Times New Roman" w:hint="eastAsia"/>
                <w:sz w:val="20"/>
              </w:rPr>
              <w:t>ear)</w:t>
            </w:r>
          </w:p>
        </w:tc>
        <w:tc>
          <w:tcPr>
            <w:tcW w:w="4104" w:type="dxa"/>
            <w:gridSpan w:val="14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514C6A00" w14:textId="6EA28599" w:rsidR="00BA6A56" w:rsidRPr="00C34B93" w:rsidRDefault="00BA6A56" w:rsidP="00D54F77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Purpose</w:t>
            </w:r>
            <w:r w:rsidR="00B2669C" w:rsidRPr="00C34B93">
              <w:rPr>
                <w:rFonts w:ascii="Times New Roman" w:hAnsi="Times New Roman" w:hint="eastAsia"/>
                <w:sz w:val="20"/>
              </w:rPr>
              <w:t xml:space="preserve"> of </w:t>
            </w:r>
            <w:r w:rsidR="00EA0001">
              <w:rPr>
                <w:rFonts w:ascii="Times New Roman" w:hAnsi="Times New Roman"/>
                <w:sz w:val="20"/>
              </w:rPr>
              <w:t>S</w:t>
            </w:r>
            <w:r w:rsidR="00B2669C" w:rsidRPr="00C34B93">
              <w:rPr>
                <w:rFonts w:ascii="Times New Roman" w:hAnsi="Times New Roman" w:hint="eastAsia"/>
                <w:sz w:val="20"/>
              </w:rPr>
              <w:t>tay</w:t>
            </w:r>
          </w:p>
        </w:tc>
      </w:tr>
      <w:tr w:rsidR="00C34B93" w:rsidRPr="00C34B93" w14:paraId="136FC8EB" w14:textId="77777777" w:rsidTr="004D240F">
        <w:trPr>
          <w:gridAfter w:val="2"/>
          <w:wAfter w:w="41" w:type="dxa"/>
          <w:cantSplit/>
          <w:trHeight w:hRule="exact" w:val="1204"/>
        </w:trPr>
        <w:tc>
          <w:tcPr>
            <w:tcW w:w="3357" w:type="dxa"/>
            <w:gridSpan w:val="7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</w:tcPr>
          <w:p w14:paraId="2AED88B0" w14:textId="77777777" w:rsidR="001538C3" w:rsidRPr="00C34B93" w:rsidRDefault="001538C3" w:rsidP="006E57C5">
            <w:pPr>
              <w:rPr>
                <w:rFonts w:ascii="Times New Roman" w:hAnsi="Times New Roman"/>
                <w:sz w:val="20"/>
              </w:rPr>
            </w:pPr>
          </w:p>
        </w:tc>
        <w:tc>
          <w:tcPr>
            <w:tcW w:w="2623" w:type="dxa"/>
            <w:gridSpan w:val="13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</w:tcPr>
          <w:p w14:paraId="75A18334" w14:textId="77777777" w:rsidR="001C28CE" w:rsidRPr="00C34B93" w:rsidRDefault="001C28CE" w:rsidP="006E57C5">
            <w:pPr>
              <w:widowControl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4104" w:type="dxa"/>
            <w:gridSpan w:val="14"/>
            <w:tcBorders>
              <w:top w:val="single" w:sz="4" w:space="0" w:color="auto"/>
              <w:left w:val="dotted" w:sz="4" w:space="0" w:color="auto"/>
            </w:tcBorders>
          </w:tcPr>
          <w:p w14:paraId="503355BB" w14:textId="77777777" w:rsidR="00B679CD" w:rsidRPr="00C34B93" w:rsidRDefault="00B679CD" w:rsidP="006E57C5">
            <w:pPr>
              <w:rPr>
                <w:rFonts w:ascii="Times New Roman" w:hAnsi="Times New Roman"/>
                <w:sz w:val="20"/>
              </w:rPr>
            </w:pPr>
          </w:p>
          <w:p w14:paraId="5C6CB9E1" w14:textId="77777777" w:rsidR="00B679CD" w:rsidRPr="00C34B93" w:rsidRDefault="00B679CD">
            <w:pPr>
              <w:rPr>
                <w:rFonts w:ascii="Times New Roman" w:hAnsi="Times New Roman"/>
                <w:sz w:val="20"/>
              </w:rPr>
            </w:pPr>
          </w:p>
          <w:p w14:paraId="5223C980" w14:textId="77777777" w:rsidR="00B679CD" w:rsidRPr="00C34B93" w:rsidRDefault="00B679CD">
            <w:pPr>
              <w:rPr>
                <w:rFonts w:ascii="Times New Roman" w:hAnsi="Times New Roman"/>
                <w:sz w:val="20"/>
              </w:rPr>
            </w:pPr>
          </w:p>
          <w:p w14:paraId="41F60865" w14:textId="77777777" w:rsidR="00B679CD" w:rsidRPr="00C34B93" w:rsidRDefault="00B679CD">
            <w:pPr>
              <w:rPr>
                <w:rFonts w:ascii="Times New Roman" w:hAnsi="Times New Roman"/>
                <w:sz w:val="20"/>
              </w:rPr>
            </w:pPr>
          </w:p>
          <w:p w14:paraId="16ACDCD1" w14:textId="77777777" w:rsidR="00B679CD" w:rsidRPr="00C34B93" w:rsidRDefault="00B679CD">
            <w:pPr>
              <w:rPr>
                <w:rFonts w:ascii="Times New Roman" w:hAnsi="Times New Roman"/>
                <w:sz w:val="20"/>
              </w:rPr>
            </w:pPr>
          </w:p>
          <w:p w14:paraId="009FF467" w14:textId="77777777" w:rsidR="001C28CE" w:rsidRPr="00C34B93" w:rsidRDefault="001C28CE" w:rsidP="00507FC9">
            <w:pPr>
              <w:jc w:val="right"/>
              <w:rPr>
                <w:rFonts w:ascii="Times New Roman" w:hAnsi="Times New Roman"/>
                <w:sz w:val="20"/>
              </w:rPr>
            </w:pPr>
          </w:p>
        </w:tc>
      </w:tr>
      <w:tr w:rsidR="00C34B93" w:rsidRPr="00C34B93" w14:paraId="1DB6FE3A" w14:textId="77777777" w:rsidTr="004D240F">
        <w:trPr>
          <w:gridAfter w:val="2"/>
          <w:wAfter w:w="41" w:type="dxa"/>
          <w:trHeight w:val="280"/>
        </w:trPr>
        <w:tc>
          <w:tcPr>
            <w:tcW w:w="10084" w:type="dxa"/>
            <w:gridSpan w:val="34"/>
            <w:shd w:val="clear" w:color="auto" w:fill="FDE9D9"/>
          </w:tcPr>
          <w:p w14:paraId="333B8FF0" w14:textId="6BEC3AF6" w:rsidR="00D27B4F" w:rsidRPr="00C34B93" w:rsidRDefault="00D27B4F" w:rsidP="00D27B4F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>Research Achievements and Results</w:t>
            </w:r>
            <w:r w:rsidR="007337A5" w:rsidRPr="007337A5">
              <w:rPr>
                <w:rFonts w:ascii="Times New Roman" w:hAnsi="Times New Roman"/>
                <w:color w:val="FF0000"/>
                <w:sz w:val="20"/>
              </w:rPr>
              <w:t>*</w:t>
            </w:r>
          </w:p>
          <w:p w14:paraId="427BAD5F" w14:textId="499C2557" w:rsidR="00AB0B70" w:rsidRPr="00C34B93" w:rsidRDefault="00B614E7" w:rsidP="00D27B4F">
            <w:r w:rsidRPr="00C34B93">
              <w:rPr>
                <w:rFonts w:ascii="Times New Roman" w:hAnsi="Times New Roman" w:hint="eastAsia"/>
                <w:sz w:val="20"/>
              </w:rPr>
              <w:t>(</w:t>
            </w:r>
            <w:r w:rsidRPr="00C34B93">
              <w:rPr>
                <w:rFonts w:ascii="Times New Roman" w:hAnsi="Times New Roman"/>
                <w:sz w:val="20"/>
              </w:rPr>
              <w:t xml:space="preserve">Write concisely </w:t>
            </w:r>
            <w:r w:rsidR="00EA0001">
              <w:rPr>
                <w:rFonts w:ascii="Times New Roman" w:hAnsi="Times New Roman"/>
                <w:sz w:val="20"/>
              </w:rPr>
              <w:t xml:space="preserve">and </w:t>
            </w:r>
            <w:r w:rsidRPr="00C34B93">
              <w:rPr>
                <w:rFonts w:ascii="Times New Roman" w:hAnsi="Times New Roman"/>
                <w:sz w:val="20"/>
              </w:rPr>
              <w:t xml:space="preserve">in a way that </w:t>
            </w:r>
            <w:r w:rsidR="00EA0001">
              <w:rPr>
                <w:rFonts w:ascii="Times New Roman" w:hAnsi="Times New Roman"/>
                <w:sz w:val="20"/>
              </w:rPr>
              <w:t>is</w:t>
            </w:r>
            <w:r w:rsidRPr="00C34B93">
              <w:rPr>
                <w:rFonts w:ascii="Times New Roman" w:hAnsi="Times New Roman"/>
                <w:sz w:val="20"/>
              </w:rPr>
              <w:t xml:space="preserve"> easily understood by </w:t>
            </w:r>
            <w:r w:rsidR="00EA0001">
              <w:rPr>
                <w:rFonts w:ascii="Times New Roman" w:hAnsi="Times New Roman"/>
                <w:sz w:val="20"/>
              </w:rPr>
              <w:t>those who are unfamiliar</w:t>
            </w:r>
            <w:r w:rsidR="00EA0001" w:rsidRPr="00C34B93">
              <w:rPr>
                <w:rFonts w:ascii="Times New Roman" w:hAnsi="Times New Roman"/>
                <w:sz w:val="20"/>
              </w:rPr>
              <w:t xml:space="preserve"> </w:t>
            </w:r>
            <w:r w:rsidR="00EA0001">
              <w:rPr>
                <w:rFonts w:ascii="Times New Roman" w:hAnsi="Times New Roman"/>
                <w:sz w:val="20"/>
              </w:rPr>
              <w:t>with</w:t>
            </w:r>
            <w:r w:rsidR="00EA0001" w:rsidRPr="00C34B93">
              <w:rPr>
                <w:rFonts w:ascii="Times New Roman" w:hAnsi="Times New Roman"/>
                <w:sz w:val="20"/>
              </w:rPr>
              <w:t xml:space="preserve"> </w:t>
            </w:r>
            <w:r w:rsidRPr="00C34B93">
              <w:rPr>
                <w:rFonts w:ascii="Times New Roman" w:hAnsi="Times New Roman"/>
                <w:sz w:val="20"/>
              </w:rPr>
              <w:t>your field of specialization.)</w:t>
            </w:r>
          </w:p>
        </w:tc>
      </w:tr>
      <w:tr w:rsidR="00C34B93" w:rsidRPr="00C34B93" w14:paraId="10E997E7" w14:textId="77777777" w:rsidTr="004D240F">
        <w:trPr>
          <w:gridAfter w:val="2"/>
          <w:wAfter w:w="41" w:type="dxa"/>
          <w:trHeight w:hRule="exact" w:val="8792"/>
        </w:trPr>
        <w:tc>
          <w:tcPr>
            <w:tcW w:w="10084" w:type="dxa"/>
            <w:gridSpan w:val="34"/>
            <w:shd w:val="clear" w:color="auto" w:fill="auto"/>
          </w:tcPr>
          <w:p w14:paraId="1043B7A9" w14:textId="77777777" w:rsidR="00D27B4F" w:rsidRPr="00C34B93" w:rsidRDefault="00D27B4F" w:rsidP="00D27B4F"/>
        </w:tc>
      </w:tr>
    </w:tbl>
    <w:p w14:paraId="6C7533A9" w14:textId="77777777" w:rsidR="00A22C94" w:rsidRPr="00C34B93" w:rsidRDefault="00A22C94" w:rsidP="005C533D">
      <w:pPr>
        <w:pStyle w:val="a4"/>
        <w:rPr>
          <w:szCs w:val="18"/>
        </w:rPr>
      </w:pPr>
      <w:r w:rsidRPr="00C34B93">
        <w:rPr>
          <w:rFonts w:ascii="ＭＳ ゴシック" w:eastAsia="ＭＳ ゴシック" w:hAnsi="ＭＳ ゴシック"/>
        </w:rPr>
        <w:br w:type="page"/>
      </w:r>
      <w:r w:rsidR="005D3B1F" w:rsidRPr="00C34B93">
        <w:rPr>
          <w:szCs w:val="18"/>
        </w:rPr>
        <w:lastRenderedPageBreak/>
        <w:t xml:space="preserve"> </w:t>
      </w:r>
    </w:p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0081"/>
      </w:tblGrid>
      <w:tr w:rsidR="00C34B93" w:rsidRPr="005A3762" w14:paraId="793234D6" w14:textId="77777777" w:rsidTr="005C533D">
        <w:trPr>
          <w:trHeight w:val="404"/>
        </w:trPr>
        <w:tc>
          <w:tcPr>
            <w:tcW w:w="10081" w:type="dxa"/>
            <w:shd w:val="clear" w:color="auto" w:fill="FDE9D9"/>
          </w:tcPr>
          <w:p w14:paraId="674BC3D1" w14:textId="2794B14B" w:rsidR="00A22C94" w:rsidRPr="00C34B93" w:rsidRDefault="00A22C94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List of</w:t>
            </w:r>
            <w:r w:rsidRPr="00C34B93">
              <w:rPr>
                <w:rFonts w:ascii="Times New Roman" w:hAnsi="Times New Roman" w:hint="eastAsia"/>
                <w:sz w:val="20"/>
              </w:rPr>
              <w:t xml:space="preserve"> </w:t>
            </w:r>
            <w:r w:rsidRPr="00C34B93">
              <w:rPr>
                <w:rFonts w:ascii="Times New Roman" w:hAnsi="Times New Roman"/>
                <w:sz w:val="20"/>
              </w:rPr>
              <w:t>Major Publications</w:t>
            </w:r>
            <w:r w:rsidR="00994DDC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  <w:p w14:paraId="60A418A4" w14:textId="6E0BD172" w:rsidR="00924F38" w:rsidRPr="00C34B93" w:rsidRDefault="003D0B25" w:rsidP="0097617F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 w:hint="eastAsia"/>
                <w:sz w:val="20"/>
              </w:rPr>
              <w:t xml:space="preserve">Authors (all), title, </w:t>
            </w:r>
            <w:r w:rsidR="00EA0001">
              <w:rPr>
                <w:rFonts w:ascii="Times New Roman" w:hAnsi="Times New Roman"/>
                <w:sz w:val="20"/>
              </w:rPr>
              <w:t>j</w:t>
            </w:r>
            <w:r w:rsidRPr="00C34B93">
              <w:rPr>
                <w:rFonts w:ascii="Times New Roman" w:hAnsi="Times New Roman" w:hint="eastAsia"/>
                <w:sz w:val="20"/>
              </w:rPr>
              <w:t xml:space="preserve">ournal, </w:t>
            </w:r>
            <w:r w:rsidR="00EA0001">
              <w:rPr>
                <w:rFonts w:ascii="Times New Roman" w:hAnsi="Times New Roman"/>
                <w:sz w:val="20"/>
              </w:rPr>
              <w:t>v</w:t>
            </w:r>
            <w:r w:rsidRPr="00C34B93">
              <w:rPr>
                <w:rFonts w:ascii="Times New Roman" w:hAnsi="Times New Roman" w:hint="eastAsia"/>
                <w:sz w:val="20"/>
              </w:rPr>
              <w:t>ol.</w:t>
            </w:r>
            <w:r w:rsidR="00B614E7" w:rsidRPr="00C34B93">
              <w:rPr>
                <w:rFonts w:ascii="Times New Roman" w:hAnsi="Times New Roman"/>
                <w:sz w:val="20"/>
              </w:rPr>
              <w:t xml:space="preserve">, </w:t>
            </w:r>
            <w:r w:rsidR="00EA0001">
              <w:rPr>
                <w:rFonts w:ascii="Times New Roman" w:hAnsi="Times New Roman"/>
                <w:sz w:val="20"/>
              </w:rPr>
              <w:t>n</w:t>
            </w:r>
            <w:r w:rsidRPr="00C34B93">
              <w:rPr>
                <w:rFonts w:ascii="Times New Roman" w:hAnsi="Times New Roman" w:hint="eastAsia"/>
                <w:sz w:val="20"/>
              </w:rPr>
              <w:t>o</w:t>
            </w:r>
            <w:r w:rsidR="00EA0001">
              <w:rPr>
                <w:rFonts w:ascii="Times New Roman" w:hAnsi="Times New Roman"/>
                <w:sz w:val="20"/>
              </w:rPr>
              <w:t>.</w:t>
            </w:r>
            <w:r w:rsidRPr="00C34B93">
              <w:rPr>
                <w:rFonts w:ascii="Times New Roman" w:hAnsi="Times New Roman" w:hint="eastAsia"/>
                <w:sz w:val="20"/>
              </w:rPr>
              <w:t>,</w:t>
            </w:r>
            <w:r w:rsidR="00B614E7" w:rsidRPr="00C34B93">
              <w:rPr>
                <w:rFonts w:ascii="Times New Roman" w:hAnsi="Times New Roman"/>
                <w:sz w:val="20"/>
              </w:rPr>
              <w:t xml:space="preserve"> </w:t>
            </w:r>
            <w:r w:rsidRPr="00C34B93">
              <w:rPr>
                <w:rFonts w:ascii="Times New Roman" w:hAnsi="Times New Roman" w:hint="eastAsia"/>
                <w:sz w:val="20"/>
              </w:rPr>
              <w:t xml:space="preserve">pp.  </w:t>
            </w:r>
            <w:r w:rsidR="00EA0001" w:rsidRPr="00EA0001">
              <w:rPr>
                <w:rFonts w:ascii="Times New Roman" w:hAnsi="Times New Roman"/>
                <w:sz w:val="20"/>
              </w:rPr>
              <w:t>–</w:t>
            </w:r>
            <w:r w:rsidR="00EA0001" w:rsidRPr="00C34B93">
              <w:rPr>
                <w:rFonts w:ascii="Times New Roman" w:hAnsi="Times New Roman" w:hint="eastAsia"/>
                <w:sz w:val="20"/>
              </w:rPr>
              <w:t xml:space="preserve"> </w:t>
            </w:r>
            <w:proofErr w:type="gramStart"/>
            <w:r w:rsidR="00EA0001" w:rsidRPr="00C34B93">
              <w:rPr>
                <w:rFonts w:ascii="Times New Roman" w:hAnsi="Times New Roman" w:hint="eastAsia"/>
                <w:sz w:val="20"/>
              </w:rPr>
              <w:t xml:space="preserve">  </w:t>
            </w:r>
            <w:r w:rsidRPr="00C34B93">
              <w:rPr>
                <w:rFonts w:ascii="Times New Roman" w:hAnsi="Times New Roman" w:hint="eastAsia"/>
                <w:sz w:val="20"/>
              </w:rPr>
              <w:t>,</w:t>
            </w:r>
            <w:proofErr w:type="gramEnd"/>
            <w:r w:rsidRPr="00C34B93">
              <w:rPr>
                <w:rFonts w:ascii="Times New Roman" w:hAnsi="Times New Roman" w:hint="eastAsia"/>
                <w:sz w:val="20"/>
              </w:rPr>
              <w:t xml:space="preserve"> </w:t>
            </w:r>
            <w:r w:rsidR="00EA0001">
              <w:rPr>
                <w:rFonts w:ascii="Times New Roman" w:hAnsi="Times New Roman"/>
                <w:sz w:val="20"/>
              </w:rPr>
              <w:t>m</w:t>
            </w:r>
            <w:r w:rsidR="00EA0001" w:rsidRPr="00C34B93">
              <w:rPr>
                <w:rFonts w:ascii="Times New Roman" w:hAnsi="Times New Roman" w:hint="eastAsia"/>
                <w:sz w:val="20"/>
              </w:rPr>
              <w:t>onth</w:t>
            </w:r>
            <w:r w:rsidRPr="00C34B93">
              <w:rPr>
                <w:rFonts w:ascii="Times New Roman" w:hAnsi="Times New Roman" w:hint="eastAsia"/>
                <w:sz w:val="20"/>
              </w:rPr>
              <w:t xml:space="preserve">, </w:t>
            </w:r>
            <w:r w:rsidR="00EA0001">
              <w:rPr>
                <w:rFonts w:ascii="Times New Roman" w:hAnsi="Times New Roman"/>
                <w:sz w:val="20"/>
              </w:rPr>
              <w:t>y</w:t>
            </w:r>
            <w:r w:rsidRPr="00C34B93">
              <w:rPr>
                <w:rFonts w:ascii="Times New Roman" w:hAnsi="Times New Roman" w:hint="eastAsia"/>
                <w:sz w:val="20"/>
              </w:rPr>
              <w:t>ear</w:t>
            </w:r>
            <w:r w:rsidR="00F36CEA">
              <w:rPr>
                <w:rFonts w:ascii="Times New Roman" w:hAnsi="Times New Roman"/>
                <w:sz w:val="20"/>
              </w:rPr>
              <w:t>.</w:t>
            </w:r>
          </w:p>
          <w:p w14:paraId="1252451D" w14:textId="566F053D" w:rsidR="008C1161" w:rsidRPr="00C34B93" w:rsidRDefault="00924F38" w:rsidP="005260D8">
            <w:pPr>
              <w:rPr>
                <w:rFonts w:ascii="Times New Roman" w:hAnsi="Times New Roman"/>
                <w:sz w:val="20"/>
              </w:rPr>
            </w:pPr>
            <w:r w:rsidRPr="00C34B93">
              <w:rPr>
                <w:rFonts w:ascii="Times New Roman" w:hAnsi="Times New Roman"/>
                <w:sz w:val="20"/>
              </w:rPr>
              <w:t>(</w:t>
            </w:r>
            <w:r w:rsidR="00DC5D47" w:rsidRPr="00C34B93">
              <w:rPr>
                <w:rFonts w:ascii="Times New Roman" w:hAnsi="Times New Roman"/>
                <w:sz w:val="20"/>
              </w:rPr>
              <w:t>Th</w:t>
            </w:r>
            <w:r w:rsidR="00B614E7" w:rsidRPr="00C34B93">
              <w:rPr>
                <w:rFonts w:ascii="Times New Roman" w:hAnsi="Times New Roman"/>
                <w:sz w:val="20"/>
              </w:rPr>
              <w:t>is</w:t>
            </w:r>
            <w:r w:rsidR="00DC5D47" w:rsidRPr="00C34B93">
              <w:rPr>
                <w:rFonts w:ascii="Times New Roman" w:hAnsi="Times New Roman"/>
                <w:sz w:val="20"/>
              </w:rPr>
              <w:t xml:space="preserve"> list </w:t>
            </w:r>
            <w:r w:rsidR="005C433E" w:rsidRPr="00C34B93">
              <w:rPr>
                <w:rFonts w:ascii="Times New Roman" w:hAnsi="Times New Roman"/>
                <w:sz w:val="20"/>
              </w:rPr>
              <w:t xml:space="preserve">is to </w:t>
            </w:r>
            <w:r w:rsidR="00453389" w:rsidRPr="00C34B93">
              <w:rPr>
                <w:rFonts w:ascii="Times New Roman" w:hAnsi="Times New Roman"/>
                <w:sz w:val="20"/>
              </w:rPr>
              <w:t xml:space="preserve">only </w:t>
            </w:r>
            <w:r w:rsidR="00DC5D47" w:rsidRPr="00C34B93">
              <w:rPr>
                <w:rFonts w:ascii="Times New Roman" w:hAnsi="Times New Roman"/>
                <w:sz w:val="20"/>
              </w:rPr>
              <w:t>include</w:t>
            </w:r>
            <w:r w:rsidR="005C433E" w:rsidRPr="00C34B93">
              <w:rPr>
                <w:rFonts w:ascii="Times New Roman" w:hAnsi="Times New Roman"/>
                <w:sz w:val="20"/>
              </w:rPr>
              <w:t xml:space="preserve"> your</w:t>
            </w:r>
            <w:r w:rsidR="00DC5D47" w:rsidRPr="00C34B93">
              <w:rPr>
                <w:rFonts w:ascii="Times New Roman" w:hAnsi="Times New Roman"/>
                <w:sz w:val="20"/>
              </w:rPr>
              <w:t xml:space="preserve"> peer-reviewed </w:t>
            </w:r>
            <w:r w:rsidR="00B614E7" w:rsidRPr="00C34B93">
              <w:rPr>
                <w:rFonts w:ascii="Times New Roman" w:hAnsi="Times New Roman"/>
                <w:sz w:val="20"/>
              </w:rPr>
              <w:t xml:space="preserve">papers </w:t>
            </w:r>
            <w:r w:rsidR="00DC5D47" w:rsidRPr="00C34B93">
              <w:rPr>
                <w:rFonts w:ascii="Times New Roman" w:hAnsi="Times New Roman"/>
                <w:sz w:val="20"/>
              </w:rPr>
              <w:t xml:space="preserve">that have been </w:t>
            </w:r>
            <w:r w:rsidR="006A325D" w:rsidRPr="00C34B93">
              <w:rPr>
                <w:rFonts w:ascii="Times New Roman" w:hAnsi="Times New Roman"/>
                <w:sz w:val="20"/>
              </w:rPr>
              <w:t xml:space="preserve">printed or are </w:t>
            </w:r>
            <w:r w:rsidR="00DC5D47" w:rsidRPr="00C34B93">
              <w:rPr>
                <w:rFonts w:ascii="Times New Roman" w:hAnsi="Times New Roman"/>
                <w:sz w:val="20"/>
              </w:rPr>
              <w:t>accepted for publication.</w:t>
            </w:r>
            <w:r w:rsidR="001A1AE3" w:rsidRPr="00C34B93">
              <w:rPr>
                <w:rFonts w:ascii="Times New Roman" w:hAnsi="Times New Roman" w:hint="eastAsia"/>
                <w:sz w:val="20"/>
              </w:rPr>
              <w:t>)</w:t>
            </w:r>
          </w:p>
        </w:tc>
      </w:tr>
      <w:tr w:rsidR="00C34B93" w:rsidRPr="00C34B93" w14:paraId="2D4D1476" w14:textId="77777777" w:rsidTr="00470D90">
        <w:trPr>
          <w:trHeight w:hRule="exact" w:val="13642"/>
        </w:trPr>
        <w:tc>
          <w:tcPr>
            <w:tcW w:w="10081" w:type="dxa"/>
          </w:tcPr>
          <w:p w14:paraId="1621E4A4" w14:textId="049B179E" w:rsidR="00E4004F" w:rsidRPr="00C34B93" w:rsidRDefault="00E4004F" w:rsidP="00D54F77">
            <w:pPr>
              <w:rPr>
                <w:rFonts w:ascii="Times New Roman" w:hAnsi="Times New Roman"/>
                <w:sz w:val="20"/>
              </w:rPr>
            </w:pPr>
          </w:p>
        </w:tc>
      </w:tr>
    </w:tbl>
    <w:p w14:paraId="509A8D13" w14:textId="7CC9048D" w:rsidR="00A22C94" w:rsidRPr="00C34B93" w:rsidRDefault="00A22C94" w:rsidP="00DB7602">
      <w:pPr>
        <w:rPr>
          <w:rFonts w:ascii="Times New Roman" w:hAnsi="Times New Roman"/>
        </w:rPr>
      </w:pPr>
    </w:p>
    <w:p w14:paraId="17951B24" w14:textId="20C9457E" w:rsidR="00320E02" w:rsidRPr="00C34B93" w:rsidRDefault="00320E02">
      <w:pPr>
        <w:rPr>
          <w:rFonts w:ascii="ＭＳ ゴシック" w:eastAsia="ＭＳ ゴシック" w:hAnsi="ＭＳ ゴシック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6"/>
      </w:tblGrid>
      <w:tr w:rsidR="00547B95" w:rsidRPr="00C34B93" w14:paraId="3974C09C" w14:textId="77777777" w:rsidTr="004A36BE">
        <w:tc>
          <w:tcPr>
            <w:tcW w:w="10086" w:type="dxa"/>
            <w:shd w:val="clear" w:color="auto" w:fill="auto"/>
          </w:tcPr>
          <w:p w14:paraId="62AD000E" w14:textId="209983B7" w:rsidR="000E77A4" w:rsidRPr="00C34B93" w:rsidRDefault="00E51905" w:rsidP="00F23A15">
            <w:pPr>
              <w:rPr>
                <w:rFonts w:ascii="Times New Roman" w:eastAsia="ＭＳ ゴシック" w:hAnsi="Times New Roman"/>
              </w:rPr>
            </w:pPr>
            <w:r>
              <w:rPr>
                <w:rFonts w:ascii="Times New Roman" w:eastAsia="ＭＳ ゴシック" w:hAnsi="Times New Roman"/>
              </w:rPr>
              <w:t xml:space="preserve">Attach </w:t>
            </w:r>
            <w:r>
              <w:rPr>
                <w:rFonts w:ascii="Times New Roman" w:eastAsia="ＭＳ ゴシック" w:hAnsi="Times New Roman" w:hint="eastAsia"/>
              </w:rPr>
              <w:t>u</w:t>
            </w:r>
            <w:r w:rsidR="000E77A4" w:rsidRPr="000E77A4">
              <w:rPr>
                <w:rFonts w:ascii="Times New Roman" w:eastAsia="ＭＳ ゴシック" w:hAnsi="Times New Roman"/>
              </w:rPr>
              <w:t>p to five reprints/offprints of your major publications.</w:t>
            </w:r>
            <w:r w:rsidR="00586F71">
              <w:rPr>
                <w:rFonts w:ascii="Times New Roman" w:eastAsia="ＭＳ ゴシック" w:hAnsi="Times New Roman" w:hint="eastAsia"/>
              </w:rPr>
              <w:t xml:space="preserve"> </w:t>
            </w:r>
            <w:r w:rsidR="00586F71" w:rsidRPr="00586F71">
              <w:rPr>
                <w:rFonts w:ascii="Times New Roman" w:eastAsia="ＭＳ ゴシック" w:hAnsi="Times New Roman"/>
              </w:rPr>
              <w:t xml:space="preserve">If you </w:t>
            </w:r>
            <w:r w:rsidR="00EA0001" w:rsidRPr="00586F71">
              <w:rPr>
                <w:rFonts w:ascii="Times New Roman" w:eastAsia="ＭＳ ゴシック" w:hAnsi="Times New Roman"/>
              </w:rPr>
              <w:t>w</w:t>
            </w:r>
            <w:r w:rsidR="00EA0001">
              <w:rPr>
                <w:rFonts w:ascii="Times New Roman" w:eastAsia="ＭＳ ゴシック" w:hAnsi="Times New Roman"/>
              </w:rPr>
              <w:t xml:space="preserve">ish </w:t>
            </w:r>
            <w:r w:rsidR="00586F71" w:rsidRPr="00586F71">
              <w:rPr>
                <w:rFonts w:ascii="Times New Roman" w:eastAsia="ＭＳ ゴシック" w:hAnsi="Times New Roman"/>
              </w:rPr>
              <w:t>to upload</w:t>
            </w:r>
            <w:r w:rsidR="00564B33">
              <w:rPr>
                <w:rFonts w:ascii="Times New Roman" w:eastAsia="ＭＳ ゴシック" w:hAnsi="Times New Roman"/>
              </w:rPr>
              <w:t xml:space="preserve"> </w:t>
            </w:r>
            <w:r w:rsidR="00EA0001">
              <w:rPr>
                <w:rFonts w:ascii="Times New Roman" w:eastAsia="ＭＳ ゴシック" w:hAnsi="Times New Roman"/>
              </w:rPr>
              <w:t xml:space="preserve">multiple </w:t>
            </w:r>
            <w:r w:rsidR="00564B33">
              <w:rPr>
                <w:rFonts w:ascii="Times New Roman" w:eastAsia="ＭＳ ゴシック" w:hAnsi="Times New Roman"/>
              </w:rPr>
              <w:t>files</w:t>
            </w:r>
            <w:r w:rsidR="00586F71" w:rsidRPr="00586F71">
              <w:rPr>
                <w:rFonts w:ascii="Times New Roman" w:eastAsia="ＭＳ ゴシック" w:hAnsi="Times New Roman"/>
              </w:rPr>
              <w:t xml:space="preserve">, </w:t>
            </w:r>
            <w:r w:rsidR="00EA0001">
              <w:rPr>
                <w:rFonts w:ascii="Times New Roman" w:eastAsia="ＭＳ ゴシック" w:hAnsi="Times New Roman"/>
              </w:rPr>
              <w:t>en</w:t>
            </w:r>
            <w:r w:rsidR="00586F71" w:rsidRPr="00586F71">
              <w:rPr>
                <w:rFonts w:ascii="Times New Roman" w:eastAsia="ＭＳ ゴシック" w:hAnsi="Times New Roman"/>
              </w:rPr>
              <w:t>sure to compress them into a .zip file before uploading.</w:t>
            </w:r>
            <w:r w:rsidR="006A66F7" w:rsidRPr="007337A5">
              <w:rPr>
                <w:rFonts w:ascii="Times New Roman" w:hAnsi="Times New Roman"/>
                <w:color w:val="FF0000"/>
                <w:sz w:val="20"/>
              </w:rPr>
              <w:t xml:space="preserve"> *</w:t>
            </w:r>
          </w:p>
        </w:tc>
      </w:tr>
      <w:tr w:rsidR="00C34B93" w:rsidRPr="00C34B93" w14:paraId="60626BF1" w14:textId="77777777" w:rsidTr="00205125">
        <w:tc>
          <w:tcPr>
            <w:tcW w:w="10086" w:type="dxa"/>
            <w:shd w:val="clear" w:color="auto" w:fill="FDE9D9"/>
          </w:tcPr>
          <w:p w14:paraId="4E3EF5A4" w14:textId="3C5ED5C1" w:rsidR="00AC5DC2" w:rsidRPr="00C34B93" w:rsidRDefault="00195BD0" w:rsidP="00F23A15">
            <w:pPr>
              <w:rPr>
                <w:rFonts w:ascii="Times New Roman" w:eastAsia="ＭＳ ゴシック" w:hAnsi="Times New Roman"/>
              </w:rPr>
            </w:pPr>
            <w:r w:rsidRPr="00C34B93">
              <w:rPr>
                <w:rFonts w:ascii="Times New Roman" w:eastAsia="ＭＳ ゴシック" w:hAnsi="Times New Roman" w:hint="eastAsia"/>
              </w:rPr>
              <w:t>Your Academic</w:t>
            </w:r>
            <w:r w:rsidR="00260E14" w:rsidRPr="00C34B93">
              <w:rPr>
                <w:rFonts w:ascii="Times New Roman" w:eastAsia="ＭＳ ゴシック" w:hAnsi="Times New Roman" w:hint="eastAsia"/>
              </w:rPr>
              <w:t xml:space="preserve"> </w:t>
            </w:r>
            <w:r w:rsidR="00F23A15" w:rsidRPr="00C34B93">
              <w:rPr>
                <w:rFonts w:ascii="Times New Roman" w:eastAsia="ＭＳ ゴシック" w:hAnsi="Times New Roman" w:hint="eastAsia"/>
              </w:rPr>
              <w:t xml:space="preserve">Goals </w:t>
            </w:r>
            <w:r w:rsidR="00260E14" w:rsidRPr="00C34B93">
              <w:rPr>
                <w:rFonts w:ascii="Times New Roman" w:eastAsia="ＭＳ ゴシック" w:hAnsi="Times New Roman" w:hint="eastAsia"/>
              </w:rPr>
              <w:t xml:space="preserve">and </w:t>
            </w:r>
            <w:r w:rsidR="002D3CA2" w:rsidRPr="00C34B93">
              <w:rPr>
                <w:rFonts w:ascii="Times New Roman" w:eastAsia="ＭＳ ゴシック" w:hAnsi="Times New Roman" w:hint="eastAsia"/>
              </w:rPr>
              <w:t xml:space="preserve">Career </w:t>
            </w:r>
            <w:r w:rsidR="00F23A15" w:rsidRPr="00C34B93">
              <w:rPr>
                <w:rFonts w:ascii="Times New Roman" w:eastAsia="ＭＳ ゴシック" w:hAnsi="Times New Roman" w:hint="eastAsia"/>
              </w:rPr>
              <w:t xml:space="preserve">Prospects </w:t>
            </w:r>
            <w:r w:rsidR="002D3CA2" w:rsidRPr="00C34B93">
              <w:rPr>
                <w:rFonts w:ascii="Times New Roman" w:eastAsia="ＭＳ ゴシック" w:hAnsi="Times New Roman" w:hint="eastAsia"/>
              </w:rPr>
              <w:t>a</w:t>
            </w:r>
            <w:r w:rsidR="00260E14" w:rsidRPr="00C34B93">
              <w:rPr>
                <w:rFonts w:ascii="Times New Roman" w:eastAsia="ＭＳ ゴシック" w:hAnsi="Times New Roman" w:hint="eastAsia"/>
              </w:rPr>
              <w:t xml:space="preserve">fter </w:t>
            </w:r>
            <w:r w:rsidR="002D3CA2" w:rsidRPr="00C34B93">
              <w:rPr>
                <w:rFonts w:ascii="Times New Roman" w:eastAsia="ＭＳ ゴシック" w:hAnsi="Times New Roman" w:hint="eastAsia"/>
              </w:rPr>
              <w:t>t</w:t>
            </w:r>
            <w:r w:rsidR="00260E14" w:rsidRPr="00C34B93">
              <w:rPr>
                <w:rFonts w:ascii="Times New Roman" w:eastAsia="ＭＳ ゴシック" w:hAnsi="Times New Roman" w:hint="eastAsia"/>
              </w:rPr>
              <w:t>he Fellowship</w:t>
            </w:r>
            <w:r w:rsidR="006A66F7" w:rsidRPr="007337A5">
              <w:rPr>
                <w:rFonts w:ascii="Times New Roman" w:hAnsi="Times New Roman"/>
                <w:color w:val="FF0000"/>
                <w:sz w:val="20"/>
              </w:rPr>
              <w:t>*</w:t>
            </w:r>
          </w:p>
        </w:tc>
      </w:tr>
      <w:tr w:rsidR="00AC5DC2" w:rsidRPr="00C34B93" w14:paraId="7063977E" w14:textId="77777777" w:rsidTr="00205125">
        <w:trPr>
          <w:trHeight w:hRule="exact" w:val="5154"/>
        </w:trPr>
        <w:tc>
          <w:tcPr>
            <w:tcW w:w="10086" w:type="dxa"/>
            <w:shd w:val="clear" w:color="auto" w:fill="auto"/>
          </w:tcPr>
          <w:p w14:paraId="3AD3F4D0" w14:textId="77777777" w:rsidR="00B45BEB" w:rsidRPr="00985C81" w:rsidRDefault="00B45BEB">
            <w:pPr>
              <w:rPr>
                <w:rFonts w:ascii="ＭＳ 明朝" w:hAnsi="ＭＳ 明朝"/>
              </w:rPr>
            </w:pPr>
          </w:p>
        </w:tc>
      </w:tr>
    </w:tbl>
    <w:p w14:paraId="37B7A500" w14:textId="184C6263" w:rsidR="00A22C94" w:rsidRPr="00C34B93" w:rsidRDefault="00A22C94">
      <w:pPr>
        <w:rPr>
          <w:rFonts w:ascii="ＭＳ ゴシック" w:eastAsia="ＭＳ ゴシック" w:hAnsi="ＭＳ ゴシック"/>
        </w:rPr>
      </w:pPr>
    </w:p>
    <w:tbl>
      <w:tblPr>
        <w:tblStyle w:val="af3"/>
        <w:tblW w:w="10064" w:type="dxa"/>
        <w:tblInd w:w="137" w:type="dxa"/>
        <w:tblLook w:val="04A0" w:firstRow="1" w:lastRow="0" w:firstColumn="1" w:lastColumn="0" w:noHBand="0" w:noVBand="1"/>
      </w:tblPr>
      <w:tblGrid>
        <w:gridCol w:w="425"/>
        <w:gridCol w:w="9639"/>
      </w:tblGrid>
      <w:tr w:rsidR="00C34B93" w:rsidRPr="00C34B93" w14:paraId="6BBDADD1" w14:textId="77777777" w:rsidTr="00497EEC">
        <w:tc>
          <w:tcPr>
            <w:tcW w:w="10064" w:type="dxa"/>
            <w:gridSpan w:val="2"/>
            <w:shd w:val="clear" w:color="auto" w:fill="FBE4D5" w:themeFill="accent2" w:themeFillTint="33"/>
          </w:tcPr>
          <w:p w14:paraId="3D234A94" w14:textId="0E0A9ED4" w:rsidR="00793FD1" w:rsidRPr="00C34B93" w:rsidRDefault="00793FD1" w:rsidP="00D36916">
            <w:pPr>
              <w:rPr>
                <w:rFonts w:ascii="Times New Roman" w:eastAsia="ＭＳ ゴシック" w:hAnsi="Times New Roman"/>
                <w:sz w:val="20"/>
              </w:rPr>
            </w:pPr>
            <w:r w:rsidRPr="00C34B93">
              <w:rPr>
                <w:rFonts w:ascii="Times New Roman" w:eastAsia="ＭＳ ゴシック" w:hAnsi="Times New Roman" w:hint="eastAsia"/>
                <w:sz w:val="20"/>
              </w:rPr>
              <w:t xml:space="preserve">Required Conditions for </w:t>
            </w:r>
            <w:r w:rsidRPr="00C34B93">
              <w:rPr>
                <w:rFonts w:ascii="Times New Roman" w:eastAsia="ＭＳ ゴシック" w:hAnsi="Times New Roman"/>
                <w:sz w:val="20"/>
              </w:rPr>
              <w:t xml:space="preserve">Candidates under </w:t>
            </w:r>
            <w:r w:rsidRPr="00C34B93">
              <w:rPr>
                <w:rFonts w:ascii="Times New Roman" w:eastAsia="ＭＳ ゴシック" w:hAnsi="Times New Roman" w:hint="eastAsia"/>
                <w:sz w:val="20"/>
              </w:rPr>
              <w:t>this Fellowship</w:t>
            </w:r>
            <w:r w:rsidR="00D5033B">
              <w:rPr>
                <w:rFonts w:ascii="Times New Roman" w:eastAsia="ＭＳ ゴシック" w:hAnsi="Times New Roman"/>
                <w:sz w:val="20"/>
              </w:rPr>
              <w:t>:</w:t>
            </w:r>
          </w:p>
          <w:p w14:paraId="0454B3DA" w14:textId="7E1C154C" w:rsidR="00F07286" w:rsidRPr="00C34B93" w:rsidRDefault="00793FD1" w:rsidP="00D36916">
            <w:pPr>
              <w:rPr>
                <w:rFonts w:ascii="Times New Roman" w:eastAsia="ＭＳ ゴシック" w:hAnsi="Times New Roman"/>
                <w:sz w:val="20"/>
              </w:rPr>
            </w:pPr>
            <w:r w:rsidRPr="00C34B93">
              <w:rPr>
                <w:rFonts w:ascii="Times New Roman" w:eastAsia="ＭＳ ゴシック" w:hAnsi="Times New Roman" w:hint="eastAsia"/>
                <w:sz w:val="20"/>
              </w:rPr>
              <w:t>Please</w:t>
            </w:r>
            <w:r w:rsidR="00453389" w:rsidRPr="00C34B93">
              <w:rPr>
                <w:rFonts w:ascii="Times New Roman" w:eastAsia="ＭＳ ゴシック" w:hAnsi="Times New Roman"/>
                <w:sz w:val="20"/>
              </w:rPr>
              <w:t xml:space="preserve"> confirm that you meet all of the below-stated conditions. Check each box </w:t>
            </w:r>
            <w:r w:rsidR="00EA0001">
              <w:rPr>
                <w:rFonts w:ascii="Times New Roman" w:eastAsia="ＭＳ ゴシック" w:hAnsi="Times New Roman"/>
                <w:sz w:val="20"/>
              </w:rPr>
              <w:t xml:space="preserve">that corresponds to the condition that you </w:t>
            </w:r>
            <w:r w:rsidR="00453389" w:rsidRPr="00C34B93">
              <w:rPr>
                <w:rFonts w:ascii="Times New Roman" w:eastAsia="ＭＳ ゴシック" w:hAnsi="Times New Roman"/>
                <w:sz w:val="20"/>
              </w:rPr>
              <w:t>meet</w:t>
            </w:r>
            <w:r w:rsidR="00EA0001">
              <w:rPr>
                <w:rFonts w:ascii="Times New Roman" w:eastAsia="ＭＳ ゴシック" w:hAnsi="Times New Roman"/>
                <w:sz w:val="20"/>
              </w:rPr>
              <w:t>.</w:t>
            </w:r>
          </w:p>
          <w:p w14:paraId="0DF0D8E6" w14:textId="34AA4CE5" w:rsidR="00793FD1" w:rsidRPr="00C34B93" w:rsidRDefault="00793FD1" w:rsidP="00D36916">
            <w:r w:rsidRPr="00C34B93">
              <w:rPr>
                <w:rFonts w:ascii="Times New Roman" w:eastAsia="ＭＳ ゴシック" w:hAnsi="Times New Roman" w:hint="eastAsia"/>
                <w:b/>
                <w:sz w:val="20"/>
                <w:u w:val="single"/>
              </w:rPr>
              <w:t xml:space="preserve">You are not eligible to apply if you do not meet all the </w:t>
            </w:r>
            <w:r w:rsidRPr="00C34B93">
              <w:rPr>
                <w:rFonts w:ascii="Times New Roman" w:eastAsia="ＭＳ ゴシック" w:hAnsi="Times New Roman"/>
                <w:b/>
                <w:sz w:val="20"/>
                <w:u w:val="single"/>
              </w:rPr>
              <w:t>conditions</w:t>
            </w:r>
            <w:r w:rsidRPr="00C34B93">
              <w:rPr>
                <w:rFonts w:ascii="Times New Roman" w:eastAsia="ＭＳ ゴシック" w:hAnsi="Times New Roman" w:hint="eastAsia"/>
                <w:b/>
                <w:sz w:val="20"/>
                <w:u w:val="single"/>
              </w:rPr>
              <w:t>.</w:t>
            </w:r>
          </w:p>
        </w:tc>
      </w:tr>
      <w:tr w:rsidR="00C34B93" w:rsidRPr="00C34B93" w14:paraId="32CA87B2" w14:textId="77777777" w:rsidTr="00A60829">
        <w:tc>
          <w:tcPr>
            <w:tcW w:w="425" w:type="dxa"/>
            <w:tcBorders>
              <w:bottom w:val="single" w:sz="24" w:space="0" w:color="000000" w:themeColor="text1"/>
            </w:tcBorders>
          </w:tcPr>
          <w:p w14:paraId="66C228F4" w14:textId="77777777" w:rsidR="00793FD1" w:rsidRPr="00C34B93" w:rsidRDefault="00793FD1" w:rsidP="00D36916">
            <w:pPr>
              <w:jc w:val="center"/>
            </w:pPr>
            <w:r w:rsidRPr="00C34B93">
              <w:rPr>
                <w:rFonts w:ascii="Segoe UI Symbol" w:hAnsi="Segoe UI Symbol" w:cs="Segoe UI Symbol" w:hint="eastAsia"/>
              </w:rPr>
              <w:t>☑</w:t>
            </w:r>
          </w:p>
        </w:tc>
        <w:tc>
          <w:tcPr>
            <w:tcW w:w="9639" w:type="dxa"/>
          </w:tcPr>
          <w:p w14:paraId="41AA0690" w14:textId="77777777" w:rsidR="00793FD1" w:rsidRPr="00C34B93" w:rsidRDefault="00793FD1" w:rsidP="00D36916">
            <w:pPr>
              <w:jc w:val="center"/>
              <w:rPr>
                <w:rFonts w:ascii="Times New Roman" w:eastAsia="ＭＳ ゴシック" w:hAnsi="Times New Roman"/>
                <w:sz w:val="20"/>
              </w:rPr>
            </w:pPr>
            <w:r w:rsidRPr="00C34B93">
              <w:rPr>
                <w:rFonts w:ascii="Sarabun-Bold" w:eastAsia="Sarabun-Bold" w:hAnsiTheme="minorHAnsi" w:cs="Sarabun-Bold"/>
                <w:b/>
                <w:bCs/>
                <w:kern w:val="0"/>
                <w:sz w:val="22"/>
                <w:szCs w:val="22"/>
              </w:rPr>
              <w:t>Checklist of Application Requirements</w:t>
            </w:r>
          </w:p>
        </w:tc>
      </w:tr>
      <w:tr w:rsidR="00C34B93" w:rsidRPr="00C34B93" w14:paraId="58246922" w14:textId="77777777" w:rsidTr="000F22A2">
        <w:trPr>
          <w:trHeight w:val="443"/>
        </w:trPr>
        <w:tc>
          <w:tcPr>
            <w:tcW w:w="425" w:type="dxa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</w:tcPr>
          <w:p w14:paraId="4B6BCFE0" w14:textId="07DD1257" w:rsidR="00793FD1" w:rsidRPr="00C34B93" w:rsidRDefault="00793FD1" w:rsidP="00D36916"/>
        </w:tc>
        <w:tc>
          <w:tcPr>
            <w:tcW w:w="9639" w:type="dxa"/>
            <w:tcBorders>
              <w:left w:val="single" w:sz="24" w:space="0" w:color="000000" w:themeColor="text1"/>
            </w:tcBorders>
            <w:shd w:val="clear" w:color="auto" w:fill="E2EFD9" w:themeFill="accent6" w:themeFillTint="33"/>
          </w:tcPr>
          <w:p w14:paraId="6156C084" w14:textId="42620450" w:rsidR="00793FD1" w:rsidRPr="000F22A2" w:rsidRDefault="00FC246D" w:rsidP="00FC246D">
            <w:pPr>
              <w:jc w:val="left"/>
              <w:rPr>
                <w:rFonts w:ascii="Times New Roman" w:eastAsia="ＭＳ ゴシック" w:hAnsi="Times New Roman"/>
                <w:sz w:val="20"/>
              </w:rPr>
            </w:pPr>
            <w:r>
              <w:rPr>
                <w:rFonts w:ascii="Times New Roman" w:eastAsia="ＭＳ ゴシック" w:hAnsi="Times New Roman" w:hint="eastAsia"/>
                <w:sz w:val="20"/>
              </w:rPr>
              <w:t>1</w:t>
            </w:r>
            <w:r w:rsidRPr="00FC246D">
              <w:rPr>
                <w:rFonts w:ascii="Times New Roman" w:eastAsia="ＭＳ ゴシック" w:hAnsi="Times New Roman"/>
                <w:sz w:val="20"/>
              </w:rPr>
              <w:t xml:space="preserve">. I have </w:t>
            </w:r>
            <w:r>
              <w:rPr>
                <w:rFonts w:ascii="Times New Roman" w:eastAsia="ＭＳ ゴシック" w:hAnsi="Times New Roman"/>
                <w:sz w:val="20"/>
              </w:rPr>
              <w:t xml:space="preserve">developed </w:t>
            </w:r>
            <w:r w:rsidR="00EF79F8">
              <w:rPr>
                <w:rFonts w:ascii="Times New Roman" w:eastAsia="ＭＳ ゴシック" w:hAnsi="Times New Roman"/>
                <w:sz w:val="20"/>
              </w:rPr>
              <w:t>the Collaborative Research Plan</w:t>
            </w:r>
            <w:r w:rsidR="00EF630B">
              <w:rPr>
                <w:rFonts w:ascii="Times New Roman" w:hAnsi="Times New Roman"/>
                <w:snapToGrid w:val="0"/>
                <w:kern w:val="0"/>
                <w:szCs w:val="18"/>
              </w:rPr>
              <w:t xml:space="preserve"> (Form 3) </w:t>
            </w:r>
            <w:r w:rsidR="00EF79F8">
              <w:rPr>
                <w:rFonts w:ascii="Times New Roman" w:eastAsia="ＭＳ ゴシック" w:hAnsi="Times New Roman"/>
                <w:sz w:val="20"/>
              </w:rPr>
              <w:t xml:space="preserve">with </w:t>
            </w:r>
            <w:r w:rsidR="00FE079B">
              <w:rPr>
                <w:rFonts w:ascii="Times New Roman" w:eastAsia="ＭＳ ゴシック" w:hAnsi="Times New Roman"/>
                <w:sz w:val="20"/>
              </w:rPr>
              <w:t xml:space="preserve">my </w:t>
            </w:r>
            <w:r w:rsidR="00EF79F8">
              <w:rPr>
                <w:rFonts w:ascii="Times New Roman" w:eastAsia="ＭＳ ゴシック" w:hAnsi="Times New Roman"/>
                <w:sz w:val="20"/>
              </w:rPr>
              <w:t>host</w:t>
            </w:r>
            <w:r w:rsidR="00DB4C9A">
              <w:rPr>
                <w:rFonts w:ascii="Times New Roman" w:eastAsia="ＭＳ ゴシック" w:hAnsi="Times New Roman"/>
                <w:sz w:val="20"/>
              </w:rPr>
              <w:t xml:space="preserve"> researcher</w:t>
            </w:r>
            <w:r w:rsidR="00F47753">
              <w:rPr>
                <w:rFonts w:ascii="Times New Roman" w:eastAsia="ＭＳ ゴシック" w:hAnsi="Times New Roman"/>
                <w:sz w:val="20"/>
              </w:rPr>
              <w:t xml:space="preserve"> at Hiroshima University.</w:t>
            </w:r>
          </w:p>
        </w:tc>
      </w:tr>
      <w:tr w:rsidR="00C34B93" w:rsidRPr="00C34B93" w14:paraId="77928547" w14:textId="77777777" w:rsidTr="00DD2322">
        <w:trPr>
          <w:trHeight w:val="475"/>
        </w:trPr>
        <w:tc>
          <w:tcPr>
            <w:tcW w:w="425" w:type="dxa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</w:tcPr>
          <w:p w14:paraId="073E1436" w14:textId="77777777" w:rsidR="00793FD1" w:rsidRPr="00C34B93" w:rsidRDefault="00793FD1" w:rsidP="00D36916"/>
        </w:tc>
        <w:tc>
          <w:tcPr>
            <w:tcW w:w="9639" w:type="dxa"/>
            <w:tcBorders>
              <w:left w:val="single" w:sz="24" w:space="0" w:color="000000" w:themeColor="text1"/>
            </w:tcBorders>
            <w:shd w:val="clear" w:color="auto" w:fill="E2EFD9" w:themeFill="accent6" w:themeFillTint="33"/>
          </w:tcPr>
          <w:p w14:paraId="739A0A85" w14:textId="4275843C" w:rsidR="00793FD1" w:rsidRPr="00E3607F" w:rsidRDefault="00DE6C0A" w:rsidP="00D36916">
            <w:pPr>
              <w:jc w:val="left"/>
              <w:rPr>
                <w:rFonts w:ascii="Times New Roman" w:eastAsia="ＭＳ ゴシック" w:hAnsi="Times New Roman"/>
                <w:sz w:val="20"/>
              </w:rPr>
            </w:pPr>
            <w:r w:rsidRPr="00E3607F">
              <w:rPr>
                <w:rFonts w:ascii="Times New Roman" w:eastAsia="ＭＳ ゴシック" w:hAnsi="Times New Roman" w:hint="eastAsia"/>
                <w:sz w:val="20"/>
              </w:rPr>
              <w:t>2</w:t>
            </w:r>
            <w:r w:rsidR="00793FD1" w:rsidRPr="00E3607F">
              <w:rPr>
                <w:rFonts w:ascii="Times New Roman" w:eastAsia="ＭＳ ゴシック" w:hAnsi="Times New Roman"/>
                <w:sz w:val="20"/>
              </w:rPr>
              <w:t>. My research is not related to military affairs.</w:t>
            </w:r>
          </w:p>
        </w:tc>
      </w:tr>
      <w:tr w:rsidR="00C34B93" w:rsidRPr="00C34B93" w14:paraId="0623418C" w14:textId="77777777" w:rsidTr="003C7723">
        <w:tc>
          <w:tcPr>
            <w:tcW w:w="425" w:type="dxa"/>
            <w:tcBorders>
              <w:top w:val="single" w:sz="24" w:space="0" w:color="000000" w:themeColor="text1"/>
              <w:left w:val="single" w:sz="24" w:space="0" w:color="000000" w:themeColor="text1"/>
              <w:bottom w:val="single" w:sz="24" w:space="0" w:color="000000" w:themeColor="text1"/>
              <w:right w:val="single" w:sz="24" w:space="0" w:color="000000" w:themeColor="text1"/>
            </w:tcBorders>
          </w:tcPr>
          <w:p w14:paraId="4B0FE376" w14:textId="77777777" w:rsidR="00793FD1" w:rsidRPr="003C7723" w:rsidRDefault="00793FD1" w:rsidP="00D36916"/>
        </w:tc>
        <w:tc>
          <w:tcPr>
            <w:tcW w:w="9639" w:type="dxa"/>
            <w:tcBorders>
              <w:left w:val="single" w:sz="24" w:space="0" w:color="000000" w:themeColor="text1"/>
            </w:tcBorders>
            <w:shd w:val="clear" w:color="auto" w:fill="E2EFD9" w:themeFill="accent6" w:themeFillTint="33"/>
          </w:tcPr>
          <w:p w14:paraId="3B960AA5" w14:textId="1A9E67CF" w:rsidR="00793FD1" w:rsidRPr="003C7723" w:rsidRDefault="00DE6C0A" w:rsidP="00D36916">
            <w:pPr>
              <w:rPr>
                <w:rFonts w:ascii="Times New Roman" w:hAnsi="Times New Roman"/>
                <w:sz w:val="20"/>
              </w:rPr>
            </w:pPr>
            <w:r w:rsidRPr="00E3607F">
              <w:rPr>
                <w:rFonts w:ascii="Times New Roman" w:eastAsia="ＭＳ ゴシック" w:hAnsi="Times New Roman"/>
                <w:sz w:val="20"/>
              </w:rPr>
              <w:t>3</w:t>
            </w:r>
            <w:r w:rsidR="00793FD1" w:rsidRPr="00E3607F">
              <w:rPr>
                <w:rFonts w:ascii="Times New Roman" w:eastAsia="ＭＳ ゴシック" w:hAnsi="Times New Roman"/>
                <w:sz w:val="20"/>
              </w:rPr>
              <w:t>.</w:t>
            </w:r>
            <w:r w:rsidR="00793FD1" w:rsidRPr="003C7723">
              <w:rPr>
                <w:rFonts w:ascii="Times New Roman" w:hAnsi="Times New Roman"/>
                <w:b/>
                <w:bCs/>
                <w:sz w:val="20"/>
              </w:rPr>
              <w:t xml:space="preserve"> I have read the above conditions and I meet all of them. </w:t>
            </w:r>
            <w:r w:rsidR="00793FD1" w:rsidRPr="003C7723">
              <w:rPr>
                <w:rFonts w:ascii="Times New Roman" w:hAnsi="Times New Roman"/>
                <w:sz w:val="20"/>
              </w:rPr>
              <w:t>I certify that the information provided in this application is true and correct.</w:t>
            </w:r>
          </w:p>
        </w:tc>
      </w:tr>
    </w:tbl>
    <w:p w14:paraId="649A60FB" w14:textId="658878D3" w:rsidR="00A22C94" w:rsidRPr="00C34B93" w:rsidRDefault="00A22C94">
      <w:pPr>
        <w:rPr>
          <w:rFonts w:ascii="Times New Roman" w:hAnsi="Times New Roman"/>
          <w:sz w:val="20"/>
        </w:rPr>
      </w:pPr>
    </w:p>
    <w:p w14:paraId="3F901F2D" w14:textId="77777777" w:rsidR="00793FD1" w:rsidRPr="00C34B93" w:rsidRDefault="00793FD1">
      <w:pPr>
        <w:rPr>
          <w:rFonts w:ascii="Times New Roman" w:hAnsi="Times New Roman"/>
          <w:sz w:val="20"/>
        </w:rPr>
      </w:pPr>
    </w:p>
    <w:p w14:paraId="1252760B" w14:textId="04056E47" w:rsidR="00A22C94" w:rsidRPr="00C34B93" w:rsidRDefault="00A22C94">
      <w:pPr>
        <w:rPr>
          <w:rFonts w:ascii="Times New Roman" w:hAnsi="Times New Roman"/>
          <w:b/>
          <w:szCs w:val="18"/>
        </w:rPr>
      </w:pPr>
      <w:r w:rsidRPr="00C34B93">
        <w:rPr>
          <w:rFonts w:ascii="Times New Roman" w:hAnsi="Times New Roman"/>
          <w:b/>
          <w:szCs w:val="18"/>
        </w:rPr>
        <w:t>Notes</w:t>
      </w:r>
      <w:r w:rsidR="00453389" w:rsidRPr="00C34B93">
        <w:rPr>
          <w:rFonts w:ascii="Times New Roman" w:hAnsi="Times New Roman"/>
          <w:b/>
          <w:szCs w:val="18"/>
        </w:rPr>
        <w:t>:</w:t>
      </w:r>
    </w:p>
    <w:p w14:paraId="00874FD4" w14:textId="50EE7ACE" w:rsidR="00A22C94" w:rsidRPr="00A16BE2" w:rsidRDefault="00EA0001" w:rsidP="00A16BE2">
      <w:pPr>
        <w:pStyle w:val="af4"/>
        <w:numPr>
          <w:ilvl w:val="0"/>
          <w:numId w:val="54"/>
        </w:numPr>
        <w:ind w:leftChars="0"/>
        <w:jc w:val="left"/>
        <w:rPr>
          <w:rFonts w:ascii="Times New Roman" w:hAnsi="Times New Roman"/>
          <w:snapToGrid w:val="0"/>
          <w:kern w:val="0"/>
          <w:szCs w:val="18"/>
        </w:rPr>
      </w:pPr>
      <w:r w:rsidRPr="00EA0001">
        <w:rPr>
          <w:rFonts w:ascii="Times New Roman" w:hAnsi="Times New Roman"/>
          <w:snapToGrid w:val="0"/>
          <w:kern w:val="0"/>
          <w:szCs w:val="18"/>
        </w:rPr>
        <w:t>Please notify your proposed host researcher at Hiroshima University after completing this application and attaching the documents needed.</w:t>
      </w:r>
    </w:p>
    <w:p w14:paraId="58C83153" w14:textId="67EA214D" w:rsidR="006333E8" w:rsidRPr="00A16BE2" w:rsidRDefault="006A1473" w:rsidP="00A16BE2">
      <w:pPr>
        <w:pStyle w:val="af4"/>
        <w:numPr>
          <w:ilvl w:val="0"/>
          <w:numId w:val="54"/>
        </w:numPr>
        <w:ind w:leftChars="0"/>
        <w:jc w:val="left"/>
        <w:rPr>
          <w:rFonts w:ascii="Times New Roman" w:hAnsi="Times New Roman"/>
          <w:snapToGrid w:val="0"/>
          <w:kern w:val="0"/>
          <w:szCs w:val="18"/>
        </w:rPr>
      </w:pPr>
      <w:r>
        <w:rPr>
          <w:rFonts w:ascii="Times New Roman" w:hAnsi="Times New Roman"/>
          <w:snapToGrid w:val="0"/>
          <w:kern w:val="0"/>
          <w:szCs w:val="18"/>
        </w:rPr>
        <w:t xml:space="preserve">The </w:t>
      </w:r>
      <w:r w:rsidRPr="006A1473">
        <w:rPr>
          <w:rFonts w:ascii="Times New Roman" w:hAnsi="Times New Roman"/>
          <w:snapToGrid w:val="0"/>
          <w:kern w:val="0"/>
          <w:szCs w:val="18"/>
        </w:rPr>
        <w:t>Collaborative Research Plan</w:t>
      </w:r>
      <w:r w:rsidR="00E7594C">
        <w:rPr>
          <w:rFonts w:ascii="Times New Roman" w:hAnsi="Times New Roman"/>
          <w:snapToGrid w:val="0"/>
          <w:kern w:val="0"/>
          <w:szCs w:val="18"/>
        </w:rPr>
        <w:t xml:space="preserve"> (Form 3) </w:t>
      </w:r>
      <w:r w:rsidR="00EA0001">
        <w:rPr>
          <w:rFonts w:ascii="Times New Roman" w:hAnsi="Times New Roman"/>
          <w:snapToGrid w:val="0"/>
          <w:kern w:val="0"/>
          <w:szCs w:val="18"/>
        </w:rPr>
        <w:t xml:space="preserve">must </w:t>
      </w:r>
      <w:r w:rsidR="00E7594C">
        <w:rPr>
          <w:rFonts w:ascii="Times New Roman" w:hAnsi="Times New Roman"/>
          <w:snapToGrid w:val="0"/>
          <w:kern w:val="0"/>
          <w:szCs w:val="18"/>
        </w:rPr>
        <w:t xml:space="preserve">be submitted </w:t>
      </w:r>
      <w:r w:rsidR="00E7594C" w:rsidRPr="00E7594C">
        <w:rPr>
          <w:rFonts w:ascii="Times New Roman" w:hAnsi="Times New Roman"/>
          <w:snapToGrid w:val="0"/>
          <w:kern w:val="0"/>
          <w:szCs w:val="18"/>
        </w:rPr>
        <w:t>by the</w:t>
      </w:r>
      <w:r w:rsidR="00E16784">
        <w:rPr>
          <w:rFonts w:ascii="Times New Roman" w:hAnsi="Times New Roman"/>
          <w:snapToGrid w:val="0"/>
          <w:kern w:val="0"/>
          <w:szCs w:val="18"/>
        </w:rPr>
        <w:t xml:space="preserve"> </w:t>
      </w:r>
      <w:r w:rsidR="00E7594C">
        <w:rPr>
          <w:rFonts w:ascii="Times New Roman" w:hAnsi="Times New Roman"/>
          <w:snapToGrid w:val="0"/>
          <w:kern w:val="0"/>
          <w:szCs w:val="18"/>
        </w:rPr>
        <w:t>host researcher at Hiroshima University</w:t>
      </w:r>
      <w:r w:rsidR="006333E8">
        <w:rPr>
          <w:rFonts w:ascii="Times New Roman" w:hAnsi="Times New Roman"/>
          <w:snapToGrid w:val="0"/>
          <w:kern w:val="0"/>
          <w:szCs w:val="18"/>
        </w:rPr>
        <w:t>.</w:t>
      </w:r>
    </w:p>
    <w:p w14:paraId="539EDE58" w14:textId="2F357B89" w:rsidR="00A22C94" w:rsidRDefault="003235F0" w:rsidP="005C533D">
      <w:pPr>
        <w:rPr>
          <w:rFonts w:ascii="Times New Roman" w:hAnsi="Times New Roman"/>
        </w:rPr>
      </w:pPr>
      <w:r>
        <w:rPr>
          <w:rFonts w:ascii="Times New Roman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594E42" wp14:editId="1E3921DD">
                <wp:simplePos x="0" y="0"/>
                <wp:positionH relativeFrom="margin">
                  <wp:align>left</wp:align>
                </wp:positionH>
                <wp:positionV relativeFrom="paragraph">
                  <wp:posOffset>186055</wp:posOffset>
                </wp:positionV>
                <wp:extent cx="1091820" cy="545910"/>
                <wp:effectExtent l="0" t="0" r="13335" b="26035"/>
                <wp:wrapNone/>
                <wp:docPr id="3" name="四角形: 角を丸くする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1820" cy="54591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2C1C93" w14:textId="6591707D" w:rsidR="00BE5615" w:rsidRDefault="00503E2D" w:rsidP="00BE5615">
                            <w:pPr>
                              <w:jc w:val="center"/>
                              <w:rPr>
                                <w:rFonts w:ascii="ＭＳ ゴシック" w:eastAsia="ＭＳ ゴシック" w:hAnsi="ＭＳ ゴシック"/>
                                <w:b/>
                                <w:bCs/>
                                <w:sz w:val="21"/>
                                <w:szCs w:val="22"/>
                              </w:rPr>
                            </w:pPr>
                            <w:r>
                              <w:rPr>
                                <w:rFonts w:ascii="ＭＳ ゴシック" w:eastAsia="ＭＳ ゴシック" w:hAnsi="ＭＳ ゴシック" w:hint="eastAsia"/>
                                <w:b/>
                                <w:bCs/>
                                <w:sz w:val="21"/>
                                <w:szCs w:val="22"/>
                              </w:rPr>
                              <w:t>Submit</w:t>
                            </w:r>
                          </w:p>
                          <w:p w14:paraId="22D44045" w14:textId="7DE86EB9" w:rsidR="003235F0" w:rsidRDefault="003235F0" w:rsidP="00BE5615">
                            <w:pPr>
                              <w:jc w:val="center"/>
                              <w:rPr>
                                <w:rFonts w:ascii="ＭＳ ゴシック" w:eastAsia="ＭＳ ゴシック" w:hAnsi="ＭＳ ゴシック"/>
                                <w:b/>
                                <w:bCs/>
                                <w:sz w:val="21"/>
                                <w:szCs w:val="22"/>
                              </w:rPr>
                            </w:pPr>
                            <w:r>
                              <w:rPr>
                                <w:rFonts w:ascii="ＭＳ ゴシック" w:eastAsia="ＭＳ ゴシック" w:hAnsi="ＭＳ ゴシック" w:hint="eastAsia"/>
                                <w:b/>
                                <w:bCs/>
                                <w:sz w:val="21"/>
                                <w:szCs w:val="22"/>
                              </w:rPr>
                              <w:t>(送信ボタン)</w:t>
                            </w:r>
                          </w:p>
                          <w:p w14:paraId="1383FF83" w14:textId="77777777" w:rsidR="00503E2D" w:rsidRPr="004A36BE" w:rsidRDefault="00503E2D" w:rsidP="00503E2D">
                            <w:pPr>
                              <w:rPr>
                                <w:rFonts w:ascii="ＭＳ ゴシック" w:eastAsia="ＭＳ ゴシック" w:hAnsi="ＭＳ ゴシック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594E42" id="四角形: 角を丸くする 3" o:spid="_x0000_s1027" style="position:absolute;left:0;text-align:left;margin-left:0;margin-top:14.65pt;width:85.95pt;height:43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" fillcolor="white [3201]" strokecolor="#a5a5a5 [3206]" strokeweight="1pt">
                <v:stroke joinstyle="miter"/>
                <v:textbox>
                  <w:txbxContent>
                    <w:p w14:paraId="7D2C1C93" w14:textId="6591707D" w:rsidR="00BE5615" w:rsidRDefault="00503E2D" w:rsidP="00BE5615">
                      <w:pPr>
                        <w:jc w:val="center"/>
                        <w:rPr>
                          <w:rFonts w:ascii="ＭＳ ゴシック" w:eastAsia="ＭＳ ゴシック" w:hAnsi="ＭＳ ゴシック"/>
                          <w:b/>
                          <w:bCs/>
                          <w:sz w:val="21"/>
                          <w:szCs w:val="22"/>
                        </w:rPr>
                      </w:pPr>
                      <w:r>
                        <w:rPr>
                          <w:rFonts w:ascii="ＭＳ ゴシック" w:eastAsia="ＭＳ ゴシック" w:hAnsi="ＭＳ ゴシック" w:hint="eastAsia"/>
                          <w:b/>
                          <w:bCs/>
                          <w:sz w:val="21"/>
                          <w:szCs w:val="22"/>
                        </w:rPr>
                        <w:t>Submit</w:t>
                      </w:r>
                    </w:p>
                    <w:p w14:paraId="22D44045" w14:textId="7DE86EB9" w:rsidR="003235F0" w:rsidRDefault="003235F0" w:rsidP="00BE5615">
                      <w:pPr>
                        <w:jc w:val="center"/>
                        <w:rPr>
                          <w:rFonts w:ascii="ＭＳ ゴシック" w:eastAsia="ＭＳ ゴシック" w:hAnsi="ＭＳ ゴシック"/>
                          <w:b/>
                          <w:bCs/>
                          <w:sz w:val="21"/>
                          <w:szCs w:val="22"/>
                        </w:rPr>
                      </w:pPr>
                      <w:r>
                        <w:rPr>
                          <w:rFonts w:ascii="ＭＳ ゴシック" w:eastAsia="ＭＳ ゴシック" w:hAnsi="ＭＳ ゴシック" w:hint="eastAsia"/>
                          <w:b/>
                          <w:bCs/>
                          <w:sz w:val="21"/>
                          <w:szCs w:val="22"/>
                        </w:rPr>
                        <w:t>(送信ボタン)</w:t>
                      </w:r>
                    </w:p>
                    <w:p w14:paraId="1383FF83" w14:textId="77777777" w:rsidR="00503E2D" w:rsidRPr="004A36BE" w:rsidRDefault="00503E2D" w:rsidP="00503E2D">
                      <w:pPr>
                        <w:rPr>
                          <w:rFonts w:ascii="ＭＳ ゴシック" w:eastAsia="ＭＳ ゴシック" w:hAnsi="ＭＳ ゴシック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062CF3">
        <w:rPr>
          <w:rFonts w:ascii="Times New Roman" w:hAnsi="Times New Roman" w:hint="eastAsia"/>
        </w:rPr>
        <w:t xml:space="preserve">　</w:t>
      </w:r>
    </w:p>
    <w:p w14:paraId="3CF4B1BB" w14:textId="02A817AE" w:rsidR="00592707" w:rsidRPr="004C1473" w:rsidRDefault="00592707" w:rsidP="005C533D">
      <w:pPr>
        <w:rPr>
          <w:rFonts w:ascii="Times New Roman" w:hAnsi="Times New Roman"/>
        </w:rPr>
      </w:pPr>
    </w:p>
    <w:sectPr w:rsidR="00592707" w:rsidRPr="004C1473" w:rsidSect="00BA5424">
      <w:pgSz w:w="11906" w:h="16838" w:code="9"/>
      <w:pgMar w:top="567" w:right="851" w:bottom="340" w:left="851" w:header="283" w:footer="397" w:gutter="0"/>
      <w:pgNumType w:start="1"/>
      <w:cols w:space="425"/>
      <w:docGrid w:type="linesAndChars" w:linePitch="289" w:charSpace="-40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E2546" w14:textId="77777777" w:rsidR="00BD1825" w:rsidRDefault="00BD1825">
      <w:r>
        <w:separator/>
      </w:r>
    </w:p>
  </w:endnote>
  <w:endnote w:type="continuationSeparator" w:id="0">
    <w:p w14:paraId="60550792" w14:textId="77777777" w:rsidR="00BD1825" w:rsidRDefault="00BD1825">
      <w:r>
        <w:continuationSeparator/>
      </w:r>
    </w:p>
  </w:endnote>
  <w:endnote w:type="continuationNotice" w:id="1">
    <w:p w14:paraId="436936FA" w14:textId="77777777" w:rsidR="00BD1825" w:rsidRDefault="00BD18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arabun-Bold">
    <w:altName w:val="游ゴシック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EA77D" w14:textId="77777777" w:rsidR="00BD1825" w:rsidRDefault="00BD1825">
      <w:r>
        <w:separator/>
      </w:r>
    </w:p>
  </w:footnote>
  <w:footnote w:type="continuationSeparator" w:id="0">
    <w:p w14:paraId="35E688BD" w14:textId="77777777" w:rsidR="00BD1825" w:rsidRDefault="00BD1825">
      <w:r>
        <w:continuationSeparator/>
      </w:r>
    </w:p>
  </w:footnote>
  <w:footnote w:type="continuationNotice" w:id="1">
    <w:p w14:paraId="0EA76AF9" w14:textId="77777777" w:rsidR="00BD1825" w:rsidRDefault="00BD182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CCF"/>
    <w:multiLevelType w:val="hybridMultilevel"/>
    <w:tmpl w:val="C8B42CAE"/>
    <w:lvl w:ilvl="0" w:tplc="2C88E4AC">
      <w:start w:val="10"/>
      <w:numFmt w:val="decimal"/>
      <w:lvlText w:val="%1．"/>
      <w:lvlJc w:val="left"/>
      <w:pPr>
        <w:tabs>
          <w:tab w:val="num" w:pos="1936"/>
        </w:tabs>
        <w:ind w:left="1936" w:hanging="420"/>
      </w:pPr>
      <w:rPr>
        <w:rFonts w:hint="eastAsia"/>
      </w:rPr>
    </w:lvl>
    <w:lvl w:ilvl="1" w:tplc="5D4A42A8" w:tentative="1">
      <w:start w:val="1"/>
      <w:numFmt w:val="aiueoFullWidth"/>
      <w:lvlText w:val="(%2)"/>
      <w:lvlJc w:val="left"/>
      <w:pPr>
        <w:tabs>
          <w:tab w:val="num" w:pos="1505"/>
        </w:tabs>
        <w:ind w:left="1505" w:hanging="420"/>
      </w:pPr>
    </w:lvl>
    <w:lvl w:ilvl="2" w:tplc="87EC0AEE" w:tentative="1">
      <w:start w:val="1"/>
      <w:numFmt w:val="decimalEnclosedCircle"/>
      <w:lvlText w:val="%3"/>
      <w:lvlJc w:val="left"/>
      <w:pPr>
        <w:tabs>
          <w:tab w:val="num" w:pos="1925"/>
        </w:tabs>
        <w:ind w:left="1925" w:hanging="420"/>
      </w:pPr>
    </w:lvl>
    <w:lvl w:ilvl="3" w:tplc="AB349900" w:tentative="1">
      <w:start w:val="1"/>
      <w:numFmt w:val="decimal"/>
      <w:lvlText w:val="%4."/>
      <w:lvlJc w:val="left"/>
      <w:pPr>
        <w:tabs>
          <w:tab w:val="num" w:pos="2345"/>
        </w:tabs>
        <w:ind w:left="2345" w:hanging="420"/>
      </w:pPr>
    </w:lvl>
    <w:lvl w:ilvl="4" w:tplc="FC0CE090" w:tentative="1">
      <w:start w:val="1"/>
      <w:numFmt w:val="aiueoFullWidth"/>
      <w:lvlText w:val="(%5)"/>
      <w:lvlJc w:val="left"/>
      <w:pPr>
        <w:tabs>
          <w:tab w:val="num" w:pos="2765"/>
        </w:tabs>
        <w:ind w:left="2765" w:hanging="420"/>
      </w:pPr>
    </w:lvl>
    <w:lvl w:ilvl="5" w:tplc="9FCE1086" w:tentative="1">
      <w:start w:val="1"/>
      <w:numFmt w:val="decimalEnclosedCircle"/>
      <w:lvlText w:val="%6"/>
      <w:lvlJc w:val="left"/>
      <w:pPr>
        <w:tabs>
          <w:tab w:val="num" w:pos="3185"/>
        </w:tabs>
        <w:ind w:left="3185" w:hanging="420"/>
      </w:pPr>
    </w:lvl>
    <w:lvl w:ilvl="6" w:tplc="309C528C" w:tentative="1">
      <w:start w:val="1"/>
      <w:numFmt w:val="decimal"/>
      <w:lvlText w:val="%7."/>
      <w:lvlJc w:val="left"/>
      <w:pPr>
        <w:tabs>
          <w:tab w:val="num" w:pos="3605"/>
        </w:tabs>
        <w:ind w:left="3605" w:hanging="420"/>
      </w:pPr>
    </w:lvl>
    <w:lvl w:ilvl="7" w:tplc="15FE1394" w:tentative="1">
      <w:start w:val="1"/>
      <w:numFmt w:val="aiueoFullWidth"/>
      <w:lvlText w:val="(%8)"/>
      <w:lvlJc w:val="left"/>
      <w:pPr>
        <w:tabs>
          <w:tab w:val="num" w:pos="4025"/>
        </w:tabs>
        <w:ind w:left="4025" w:hanging="420"/>
      </w:pPr>
    </w:lvl>
    <w:lvl w:ilvl="8" w:tplc="61DA779C" w:tentative="1">
      <w:start w:val="1"/>
      <w:numFmt w:val="decimalEnclosedCircle"/>
      <w:lvlText w:val="%9"/>
      <w:lvlJc w:val="left"/>
      <w:pPr>
        <w:tabs>
          <w:tab w:val="num" w:pos="4445"/>
        </w:tabs>
        <w:ind w:left="4445" w:hanging="420"/>
      </w:pPr>
    </w:lvl>
  </w:abstractNum>
  <w:abstractNum w:abstractNumId="1" w15:restartNumberingAfterBreak="0">
    <w:nsid w:val="022A2D9D"/>
    <w:multiLevelType w:val="singleLevel"/>
    <w:tmpl w:val="28C2128A"/>
    <w:lvl w:ilvl="0">
      <w:start w:val="1"/>
      <w:numFmt w:val="decimalFullWidth"/>
      <w:lvlText w:val="%1．"/>
      <w:lvlJc w:val="left"/>
      <w:pPr>
        <w:tabs>
          <w:tab w:val="num" w:pos="390"/>
        </w:tabs>
        <w:ind w:left="390" w:hanging="390"/>
      </w:pPr>
      <w:rPr>
        <w:rFonts w:hint="eastAsia"/>
      </w:rPr>
    </w:lvl>
  </w:abstractNum>
  <w:abstractNum w:abstractNumId="2" w15:restartNumberingAfterBreak="0">
    <w:nsid w:val="025A7165"/>
    <w:multiLevelType w:val="hybridMultilevel"/>
    <w:tmpl w:val="EDC66B98"/>
    <w:lvl w:ilvl="0" w:tplc="883855C8">
      <w:start w:val="1"/>
      <w:numFmt w:val="decimalFullWidth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34C82CAE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8B58199E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30CA15D6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21867ECC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D3922536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D468483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42645128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F1202210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3B6083C"/>
    <w:multiLevelType w:val="hybridMultilevel"/>
    <w:tmpl w:val="9612A24A"/>
    <w:lvl w:ilvl="0" w:tplc="F702C0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5496492"/>
    <w:multiLevelType w:val="singleLevel"/>
    <w:tmpl w:val="FB0236A2"/>
    <w:lvl w:ilvl="0">
      <w:start w:val="1"/>
      <w:numFmt w:val="lowerLetter"/>
      <w:lvlText w:val="%1)"/>
      <w:lvlJc w:val="left"/>
      <w:pPr>
        <w:tabs>
          <w:tab w:val="num" w:pos="1065"/>
        </w:tabs>
        <w:ind w:left="1065" w:hanging="210"/>
      </w:pPr>
      <w:rPr>
        <w:rFonts w:hint="eastAsia"/>
      </w:rPr>
    </w:lvl>
  </w:abstractNum>
  <w:abstractNum w:abstractNumId="5" w15:restartNumberingAfterBreak="0">
    <w:nsid w:val="066E4AEB"/>
    <w:multiLevelType w:val="singleLevel"/>
    <w:tmpl w:val="96C21CE2"/>
    <w:lvl w:ilvl="0">
      <w:start w:val="8"/>
      <w:numFmt w:val="decimalFullWidth"/>
      <w:lvlText w:val="%1."/>
      <w:lvlJc w:val="left"/>
      <w:pPr>
        <w:tabs>
          <w:tab w:val="num" w:pos="1301"/>
        </w:tabs>
        <w:ind w:left="1301" w:hanging="450"/>
      </w:pPr>
      <w:rPr>
        <w:rFonts w:hint="eastAsia"/>
      </w:rPr>
    </w:lvl>
  </w:abstractNum>
  <w:abstractNum w:abstractNumId="6" w15:restartNumberingAfterBreak="0">
    <w:nsid w:val="07EA4EC5"/>
    <w:multiLevelType w:val="singleLevel"/>
    <w:tmpl w:val="2B56E27A"/>
    <w:lvl w:ilvl="0">
      <w:start w:val="1"/>
      <w:numFmt w:val="decimalFullWidth"/>
      <w:lvlText w:val="%1."/>
      <w:lvlJc w:val="left"/>
      <w:pPr>
        <w:tabs>
          <w:tab w:val="num" w:pos="390"/>
        </w:tabs>
        <w:ind w:left="390" w:hanging="390"/>
      </w:pPr>
      <w:rPr>
        <w:rFonts w:hint="eastAsia"/>
      </w:rPr>
    </w:lvl>
  </w:abstractNum>
  <w:abstractNum w:abstractNumId="7" w15:restartNumberingAfterBreak="0">
    <w:nsid w:val="0E655B29"/>
    <w:multiLevelType w:val="singleLevel"/>
    <w:tmpl w:val="12F80BE0"/>
    <w:lvl w:ilvl="0">
      <w:numFmt w:val="bullet"/>
      <w:lvlText w:val="・"/>
      <w:lvlJc w:val="left"/>
      <w:pPr>
        <w:tabs>
          <w:tab w:val="num" w:pos="1305"/>
        </w:tabs>
        <w:ind w:left="1305" w:hanging="150"/>
      </w:pPr>
      <w:rPr>
        <w:rFonts w:ascii="ＭＳ 明朝" w:eastAsia="ＭＳ 明朝" w:hAnsi="Century" w:hint="eastAsia"/>
      </w:rPr>
    </w:lvl>
  </w:abstractNum>
  <w:abstractNum w:abstractNumId="8" w15:restartNumberingAfterBreak="0">
    <w:nsid w:val="0E8D6D3F"/>
    <w:multiLevelType w:val="singleLevel"/>
    <w:tmpl w:val="9EC214AA"/>
    <w:lvl w:ilvl="0">
      <w:start w:val="1"/>
      <w:numFmt w:val="decimalFullWidth"/>
      <w:lvlText w:val="%1．"/>
      <w:lvlJc w:val="left"/>
      <w:pPr>
        <w:tabs>
          <w:tab w:val="num" w:pos="1256"/>
        </w:tabs>
        <w:ind w:left="1256" w:hanging="405"/>
      </w:pPr>
      <w:rPr>
        <w:rFonts w:hint="eastAsia"/>
      </w:rPr>
    </w:lvl>
  </w:abstractNum>
  <w:abstractNum w:abstractNumId="9" w15:restartNumberingAfterBreak="0">
    <w:nsid w:val="12142D07"/>
    <w:multiLevelType w:val="singleLevel"/>
    <w:tmpl w:val="8B629484"/>
    <w:lvl w:ilvl="0">
      <w:start w:val="6"/>
      <w:numFmt w:val="decimalFullWidth"/>
      <w:lvlText w:val="%1．"/>
      <w:lvlJc w:val="left"/>
      <w:pPr>
        <w:tabs>
          <w:tab w:val="num" w:pos="1346"/>
        </w:tabs>
        <w:ind w:left="1346" w:hanging="495"/>
      </w:pPr>
      <w:rPr>
        <w:rFonts w:hint="eastAsia"/>
      </w:rPr>
    </w:lvl>
  </w:abstractNum>
  <w:abstractNum w:abstractNumId="10" w15:restartNumberingAfterBreak="0">
    <w:nsid w:val="15941634"/>
    <w:multiLevelType w:val="singleLevel"/>
    <w:tmpl w:val="E88CD0A8"/>
    <w:lvl w:ilvl="0">
      <w:start w:val="8"/>
      <w:numFmt w:val="decimalFullWidth"/>
      <w:lvlText w:val="%1．"/>
      <w:lvlJc w:val="left"/>
      <w:pPr>
        <w:tabs>
          <w:tab w:val="num" w:pos="1211"/>
        </w:tabs>
        <w:ind w:left="1211" w:hanging="360"/>
      </w:pPr>
      <w:rPr>
        <w:rFonts w:hint="eastAsia"/>
      </w:rPr>
    </w:lvl>
  </w:abstractNum>
  <w:abstractNum w:abstractNumId="11" w15:restartNumberingAfterBreak="0">
    <w:nsid w:val="171A0370"/>
    <w:multiLevelType w:val="singleLevel"/>
    <w:tmpl w:val="269C9AE4"/>
    <w:lvl w:ilvl="0">
      <w:start w:val="5"/>
      <w:numFmt w:val="decimalFullWidth"/>
      <w:lvlText w:val="%1．"/>
      <w:lvlJc w:val="left"/>
      <w:pPr>
        <w:tabs>
          <w:tab w:val="num" w:pos="1346"/>
        </w:tabs>
        <w:ind w:left="1346" w:hanging="495"/>
      </w:pPr>
      <w:rPr>
        <w:rFonts w:hint="eastAsia"/>
      </w:rPr>
    </w:lvl>
  </w:abstractNum>
  <w:abstractNum w:abstractNumId="12" w15:restartNumberingAfterBreak="0">
    <w:nsid w:val="172651E9"/>
    <w:multiLevelType w:val="singleLevel"/>
    <w:tmpl w:val="447A5B54"/>
    <w:lvl w:ilvl="0">
      <w:start w:val="1"/>
      <w:numFmt w:val="decimalFullWidth"/>
      <w:lvlText w:val="%1．"/>
      <w:lvlJc w:val="left"/>
      <w:pPr>
        <w:tabs>
          <w:tab w:val="num" w:pos="1241"/>
        </w:tabs>
        <w:ind w:left="1241" w:hanging="390"/>
      </w:pPr>
      <w:rPr>
        <w:rFonts w:hint="eastAsia"/>
      </w:rPr>
    </w:lvl>
  </w:abstractNum>
  <w:abstractNum w:abstractNumId="13" w15:restartNumberingAfterBreak="0">
    <w:nsid w:val="17751815"/>
    <w:multiLevelType w:val="singleLevel"/>
    <w:tmpl w:val="1D6277C2"/>
    <w:lvl w:ilvl="0">
      <w:start w:val="1"/>
      <w:numFmt w:val="decimal"/>
      <w:lvlText w:val="(%1)"/>
      <w:lvlJc w:val="left"/>
      <w:pPr>
        <w:tabs>
          <w:tab w:val="num" w:pos="780"/>
        </w:tabs>
        <w:ind w:left="780" w:hanging="405"/>
      </w:pPr>
      <w:rPr>
        <w:rFonts w:hint="eastAsia"/>
      </w:rPr>
    </w:lvl>
  </w:abstractNum>
  <w:abstractNum w:abstractNumId="14" w15:restartNumberingAfterBreak="0">
    <w:nsid w:val="18A062C4"/>
    <w:multiLevelType w:val="hybridMultilevel"/>
    <w:tmpl w:val="875C4DCC"/>
    <w:lvl w:ilvl="0" w:tplc="4EF815F4">
      <w:start w:val="16"/>
      <w:numFmt w:val="bullet"/>
      <w:lvlText w:val="□"/>
      <w:lvlJc w:val="left"/>
      <w:pPr>
        <w:tabs>
          <w:tab w:val="num" w:pos="520"/>
        </w:tabs>
        <w:ind w:left="5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00"/>
        </w:tabs>
        <w:ind w:left="10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20"/>
        </w:tabs>
        <w:ind w:left="14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40"/>
        </w:tabs>
        <w:ind w:left="18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60"/>
        </w:tabs>
        <w:ind w:left="22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680"/>
        </w:tabs>
        <w:ind w:left="26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00"/>
        </w:tabs>
        <w:ind w:left="31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20"/>
        </w:tabs>
        <w:ind w:left="35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40"/>
        </w:tabs>
        <w:ind w:left="3940" w:hanging="420"/>
      </w:pPr>
      <w:rPr>
        <w:rFonts w:ascii="Wingdings" w:hAnsi="Wingdings" w:hint="default"/>
      </w:rPr>
    </w:lvl>
  </w:abstractNum>
  <w:abstractNum w:abstractNumId="15" w15:restartNumberingAfterBreak="0">
    <w:nsid w:val="201A3FBC"/>
    <w:multiLevelType w:val="singleLevel"/>
    <w:tmpl w:val="C1FA296E"/>
    <w:lvl w:ilvl="0">
      <w:start w:val="1"/>
      <w:numFmt w:val="decimalEnclosedCircle"/>
      <w:lvlText w:val="%1"/>
      <w:lvlJc w:val="left"/>
      <w:pPr>
        <w:tabs>
          <w:tab w:val="num" w:pos="750"/>
        </w:tabs>
        <w:ind w:left="750" w:hanging="360"/>
      </w:pPr>
      <w:rPr>
        <w:rFonts w:hint="eastAsia"/>
      </w:rPr>
    </w:lvl>
  </w:abstractNum>
  <w:abstractNum w:abstractNumId="16" w15:restartNumberingAfterBreak="0">
    <w:nsid w:val="205A5961"/>
    <w:multiLevelType w:val="singleLevel"/>
    <w:tmpl w:val="41303664"/>
    <w:lvl w:ilvl="0">
      <w:start w:val="2"/>
      <w:numFmt w:val="bullet"/>
      <w:lvlText w:val="◎"/>
      <w:lvlJc w:val="left"/>
      <w:pPr>
        <w:tabs>
          <w:tab w:val="num" w:pos="840"/>
        </w:tabs>
        <w:ind w:left="840" w:hanging="420"/>
      </w:pPr>
      <w:rPr>
        <w:rFonts w:ascii="ＭＳ 明朝" w:eastAsia="ＭＳ 明朝" w:hAnsi="Century" w:hint="eastAsia"/>
      </w:rPr>
    </w:lvl>
  </w:abstractNum>
  <w:abstractNum w:abstractNumId="17" w15:restartNumberingAfterBreak="0">
    <w:nsid w:val="26140574"/>
    <w:multiLevelType w:val="singleLevel"/>
    <w:tmpl w:val="BF50CFEC"/>
    <w:lvl w:ilvl="0">
      <w:start w:val="1"/>
      <w:numFmt w:val="decimalFullWidth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18" w15:restartNumberingAfterBreak="0">
    <w:nsid w:val="26C21F6C"/>
    <w:multiLevelType w:val="hybridMultilevel"/>
    <w:tmpl w:val="EF3686EC"/>
    <w:lvl w:ilvl="0" w:tplc="2822FA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275F2D64"/>
    <w:multiLevelType w:val="singleLevel"/>
    <w:tmpl w:val="24949CB4"/>
    <w:lvl w:ilvl="0">
      <w:start w:val="1"/>
      <w:numFmt w:val="decimalFullWidth"/>
      <w:lvlText w:val="%1．"/>
      <w:lvlJc w:val="left"/>
      <w:pPr>
        <w:tabs>
          <w:tab w:val="num" w:pos="1286"/>
        </w:tabs>
        <w:ind w:left="1286" w:hanging="435"/>
      </w:pPr>
      <w:rPr>
        <w:rFonts w:hint="eastAsia"/>
      </w:rPr>
    </w:lvl>
  </w:abstractNum>
  <w:abstractNum w:abstractNumId="20" w15:restartNumberingAfterBreak="0">
    <w:nsid w:val="281B4CB4"/>
    <w:multiLevelType w:val="singleLevel"/>
    <w:tmpl w:val="B220F32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1" w15:restartNumberingAfterBreak="0">
    <w:nsid w:val="2CF97F64"/>
    <w:multiLevelType w:val="singleLevel"/>
    <w:tmpl w:val="D98A0E6A"/>
    <w:lvl w:ilvl="0">
      <w:start w:val="6"/>
      <w:numFmt w:val="decimalFullWidth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2" w15:restartNumberingAfterBreak="0">
    <w:nsid w:val="333961A6"/>
    <w:multiLevelType w:val="singleLevel"/>
    <w:tmpl w:val="E346A222"/>
    <w:lvl w:ilvl="0">
      <w:start w:val="1"/>
      <w:numFmt w:val="decimalFullWidth"/>
      <w:lvlText w:val="%1．"/>
      <w:lvlJc w:val="left"/>
      <w:pPr>
        <w:tabs>
          <w:tab w:val="num" w:pos="1170"/>
        </w:tabs>
        <w:ind w:left="1170" w:hanging="360"/>
      </w:pPr>
      <w:rPr>
        <w:rFonts w:hint="eastAsia"/>
      </w:rPr>
    </w:lvl>
  </w:abstractNum>
  <w:abstractNum w:abstractNumId="23" w15:restartNumberingAfterBreak="0">
    <w:nsid w:val="3350411B"/>
    <w:multiLevelType w:val="hybridMultilevel"/>
    <w:tmpl w:val="14FA3982"/>
    <w:lvl w:ilvl="0" w:tplc="7DC8E0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347226B0"/>
    <w:multiLevelType w:val="singleLevel"/>
    <w:tmpl w:val="BA98E052"/>
    <w:lvl w:ilvl="0">
      <w:start w:val="6"/>
      <w:numFmt w:val="bullet"/>
      <w:lvlText w:val="・"/>
      <w:lvlJc w:val="left"/>
      <w:pPr>
        <w:tabs>
          <w:tab w:val="num" w:pos="540"/>
        </w:tabs>
        <w:ind w:left="540" w:hanging="180"/>
      </w:pPr>
      <w:rPr>
        <w:rFonts w:ascii="ＭＳ 明朝" w:eastAsia="ＭＳ 明朝" w:hAnsi="Century" w:hint="eastAsia"/>
      </w:rPr>
    </w:lvl>
  </w:abstractNum>
  <w:abstractNum w:abstractNumId="25" w15:restartNumberingAfterBreak="0">
    <w:nsid w:val="34723196"/>
    <w:multiLevelType w:val="singleLevel"/>
    <w:tmpl w:val="18C80820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  <w:sz w:val="18"/>
      </w:rPr>
    </w:lvl>
  </w:abstractNum>
  <w:abstractNum w:abstractNumId="26" w15:restartNumberingAfterBreak="0">
    <w:nsid w:val="380972DF"/>
    <w:multiLevelType w:val="singleLevel"/>
    <w:tmpl w:val="673C0684"/>
    <w:lvl w:ilvl="0">
      <w:start w:val="8"/>
      <w:numFmt w:val="decimalFullWidth"/>
      <w:lvlText w:val="%1．"/>
      <w:lvlJc w:val="left"/>
      <w:pPr>
        <w:tabs>
          <w:tab w:val="num" w:pos="1211"/>
        </w:tabs>
        <w:ind w:left="1211" w:hanging="360"/>
      </w:pPr>
      <w:rPr>
        <w:rFonts w:hint="eastAsia"/>
      </w:rPr>
    </w:lvl>
  </w:abstractNum>
  <w:abstractNum w:abstractNumId="27" w15:restartNumberingAfterBreak="0">
    <w:nsid w:val="38876516"/>
    <w:multiLevelType w:val="singleLevel"/>
    <w:tmpl w:val="87E27B50"/>
    <w:lvl w:ilvl="0">
      <w:start w:val="1"/>
      <w:numFmt w:val="decimalFullWidth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28" w15:restartNumberingAfterBreak="0">
    <w:nsid w:val="38B8260E"/>
    <w:multiLevelType w:val="singleLevel"/>
    <w:tmpl w:val="5562FA00"/>
    <w:lvl w:ilvl="0">
      <w:start w:val="1"/>
      <w:numFmt w:val="decimalFullWidth"/>
      <w:lvlText w:val="%1．"/>
      <w:lvlJc w:val="left"/>
      <w:pPr>
        <w:tabs>
          <w:tab w:val="num" w:pos="1185"/>
        </w:tabs>
        <w:ind w:left="1185" w:hanging="450"/>
      </w:pPr>
      <w:rPr>
        <w:rFonts w:hint="eastAsia"/>
      </w:rPr>
    </w:lvl>
  </w:abstractNum>
  <w:abstractNum w:abstractNumId="29" w15:restartNumberingAfterBreak="0">
    <w:nsid w:val="390E1B7F"/>
    <w:multiLevelType w:val="hybridMultilevel"/>
    <w:tmpl w:val="DBC2411E"/>
    <w:lvl w:ilvl="0" w:tplc="7A1AD7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3E7419BE"/>
    <w:multiLevelType w:val="singleLevel"/>
    <w:tmpl w:val="7DCC5E16"/>
    <w:lvl w:ilvl="0">
      <w:start w:val="1"/>
      <w:numFmt w:val="decimalFullWidth"/>
      <w:lvlText w:val="%1．"/>
      <w:lvlJc w:val="left"/>
      <w:pPr>
        <w:tabs>
          <w:tab w:val="num" w:pos="1260"/>
        </w:tabs>
        <w:ind w:left="1260" w:hanging="420"/>
      </w:pPr>
      <w:rPr>
        <w:rFonts w:hint="eastAsia"/>
      </w:rPr>
    </w:lvl>
  </w:abstractNum>
  <w:abstractNum w:abstractNumId="31" w15:restartNumberingAfterBreak="0">
    <w:nsid w:val="491C06CB"/>
    <w:multiLevelType w:val="singleLevel"/>
    <w:tmpl w:val="A33CD416"/>
    <w:lvl w:ilvl="0">
      <w:start w:val="1"/>
      <w:numFmt w:val="decimalFullWidth"/>
      <w:lvlText w:val="%1．"/>
      <w:lvlJc w:val="left"/>
      <w:pPr>
        <w:tabs>
          <w:tab w:val="num" w:pos="1260"/>
        </w:tabs>
        <w:ind w:left="1260" w:hanging="360"/>
      </w:pPr>
      <w:rPr>
        <w:rFonts w:hint="eastAsia"/>
      </w:rPr>
    </w:lvl>
  </w:abstractNum>
  <w:abstractNum w:abstractNumId="32" w15:restartNumberingAfterBreak="0">
    <w:nsid w:val="4C7B4B4D"/>
    <w:multiLevelType w:val="singleLevel"/>
    <w:tmpl w:val="1F78AE2C"/>
    <w:lvl w:ilvl="0">
      <w:start w:val="1"/>
      <w:numFmt w:val="decimal"/>
      <w:lvlText w:val="(%1)"/>
      <w:lvlJc w:val="left"/>
      <w:pPr>
        <w:tabs>
          <w:tab w:val="num" w:pos="645"/>
        </w:tabs>
        <w:ind w:left="645" w:hanging="435"/>
      </w:pPr>
      <w:rPr>
        <w:rFonts w:hint="eastAsia"/>
      </w:rPr>
    </w:lvl>
  </w:abstractNum>
  <w:abstractNum w:abstractNumId="33" w15:restartNumberingAfterBreak="0">
    <w:nsid w:val="50047ABE"/>
    <w:multiLevelType w:val="singleLevel"/>
    <w:tmpl w:val="567EBA0A"/>
    <w:lvl w:ilvl="0">
      <w:start w:val="1"/>
      <w:numFmt w:val="decimalFullWidth"/>
      <w:lvlText w:val="%1．"/>
      <w:lvlJc w:val="left"/>
      <w:pPr>
        <w:tabs>
          <w:tab w:val="num" w:pos="390"/>
        </w:tabs>
        <w:ind w:left="390" w:hanging="390"/>
      </w:pPr>
      <w:rPr>
        <w:rFonts w:hint="eastAsia"/>
      </w:rPr>
    </w:lvl>
  </w:abstractNum>
  <w:abstractNum w:abstractNumId="34" w15:restartNumberingAfterBreak="0">
    <w:nsid w:val="522D5BDA"/>
    <w:multiLevelType w:val="singleLevel"/>
    <w:tmpl w:val="13F4F340"/>
    <w:lvl w:ilvl="0">
      <w:start w:val="1"/>
      <w:numFmt w:val="decimalFullWidth"/>
      <w:lvlText w:val="%1．"/>
      <w:lvlJc w:val="left"/>
      <w:pPr>
        <w:tabs>
          <w:tab w:val="num" w:pos="1155"/>
        </w:tabs>
        <w:ind w:left="1155" w:hanging="420"/>
      </w:pPr>
      <w:rPr>
        <w:rFonts w:hint="eastAsia"/>
        <w:sz w:val="21"/>
      </w:rPr>
    </w:lvl>
  </w:abstractNum>
  <w:abstractNum w:abstractNumId="35" w15:restartNumberingAfterBreak="0">
    <w:nsid w:val="523C187C"/>
    <w:multiLevelType w:val="singleLevel"/>
    <w:tmpl w:val="28466AB2"/>
    <w:lvl w:ilvl="0">
      <w:start w:val="1"/>
      <w:numFmt w:val="decimalFullWidth"/>
      <w:lvlText w:val="%1．"/>
      <w:lvlJc w:val="left"/>
      <w:pPr>
        <w:tabs>
          <w:tab w:val="num" w:pos="1286"/>
        </w:tabs>
        <w:ind w:left="1286" w:hanging="435"/>
      </w:pPr>
      <w:rPr>
        <w:rFonts w:hint="eastAsia"/>
      </w:rPr>
    </w:lvl>
  </w:abstractNum>
  <w:abstractNum w:abstractNumId="36" w15:restartNumberingAfterBreak="0">
    <w:nsid w:val="535241E0"/>
    <w:multiLevelType w:val="singleLevel"/>
    <w:tmpl w:val="EAECDDD2"/>
    <w:lvl w:ilvl="0">
      <w:start w:val="2"/>
      <w:numFmt w:val="bullet"/>
      <w:lvlText w:val="・"/>
      <w:lvlJc w:val="left"/>
      <w:pPr>
        <w:tabs>
          <w:tab w:val="num" w:pos="1421"/>
        </w:tabs>
        <w:ind w:left="1421" w:hanging="165"/>
      </w:pPr>
      <w:rPr>
        <w:rFonts w:ascii="ＭＳ 明朝" w:eastAsia="ＭＳ 明朝" w:hAnsi="Century" w:hint="eastAsia"/>
      </w:rPr>
    </w:lvl>
  </w:abstractNum>
  <w:abstractNum w:abstractNumId="37" w15:restartNumberingAfterBreak="0">
    <w:nsid w:val="56182635"/>
    <w:multiLevelType w:val="singleLevel"/>
    <w:tmpl w:val="03B0EC28"/>
    <w:lvl w:ilvl="0">
      <w:start w:val="1"/>
      <w:numFmt w:val="decimalFullWidth"/>
      <w:lvlText w:val="%1．"/>
      <w:lvlJc w:val="left"/>
      <w:pPr>
        <w:tabs>
          <w:tab w:val="num" w:pos="390"/>
        </w:tabs>
        <w:ind w:left="390" w:hanging="390"/>
      </w:pPr>
      <w:rPr>
        <w:rFonts w:hint="eastAsia"/>
      </w:rPr>
    </w:lvl>
  </w:abstractNum>
  <w:abstractNum w:abstractNumId="38" w15:restartNumberingAfterBreak="0">
    <w:nsid w:val="5DA3035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39" w15:restartNumberingAfterBreak="0">
    <w:nsid w:val="5FBA235E"/>
    <w:multiLevelType w:val="singleLevel"/>
    <w:tmpl w:val="2E7A6A68"/>
    <w:lvl w:ilvl="0">
      <w:start w:val="1"/>
      <w:numFmt w:val="decimal"/>
      <w:lvlText w:val="(%1)"/>
      <w:lvlJc w:val="left"/>
      <w:pPr>
        <w:tabs>
          <w:tab w:val="num" w:pos="885"/>
        </w:tabs>
        <w:ind w:left="885" w:hanging="450"/>
      </w:pPr>
      <w:rPr>
        <w:rFonts w:hint="eastAsia"/>
      </w:rPr>
    </w:lvl>
  </w:abstractNum>
  <w:abstractNum w:abstractNumId="40" w15:restartNumberingAfterBreak="0">
    <w:nsid w:val="60CE0DEE"/>
    <w:multiLevelType w:val="singleLevel"/>
    <w:tmpl w:val="17521168"/>
    <w:lvl w:ilvl="0">
      <w:start w:val="1"/>
      <w:numFmt w:val="decimal"/>
      <w:lvlText w:val="(%1)"/>
      <w:lvlJc w:val="left"/>
      <w:pPr>
        <w:tabs>
          <w:tab w:val="num" w:pos="765"/>
        </w:tabs>
        <w:ind w:left="765" w:hanging="225"/>
      </w:pPr>
      <w:rPr>
        <w:rFonts w:hint="eastAsia"/>
      </w:rPr>
    </w:lvl>
  </w:abstractNum>
  <w:abstractNum w:abstractNumId="41" w15:restartNumberingAfterBreak="0">
    <w:nsid w:val="62871868"/>
    <w:multiLevelType w:val="hybridMultilevel"/>
    <w:tmpl w:val="70EC6CBA"/>
    <w:lvl w:ilvl="0" w:tplc="D43803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 w15:restartNumberingAfterBreak="0">
    <w:nsid w:val="668C4E60"/>
    <w:multiLevelType w:val="singleLevel"/>
    <w:tmpl w:val="D6FC21B4"/>
    <w:lvl w:ilvl="0">
      <w:start w:val="1"/>
      <w:numFmt w:val="decimalFullWidth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</w:abstractNum>
  <w:abstractNum w:abstractNumId="43" w15:restartNumberingAfterBreak="0">
    <w:nsid w:val="68902C11"/>
    <w:multiLevelType w:val="singleLevel"/>
    <w:tmpl w:val="78E6AD28"/>
    <w:lvl w:ilvl="0">
      <w:start w:val="1"/>
      <w:numFmt w:val="decimalFullWidth"/>
      <w:lvlText w:val="%1．"/>
      <w:lvlJc w:val="left"/>
      <w:pPr>
        <w:tabs>
          <w:tab w:val="num" w:pos="1005"/>
        </w:tabs>
        <w:ind w:left="1005" w:hanging="360"/>
      </w:pPr>
      <w:rPr>
        <w:rFonts w:hint="eastAsia"/>
      </w:rPr>
    </w:lvl>
  </w:abstractNum>
  <w:abstractNum w:abstractNumId="44" w15:restartNumberingAfterBreak="0">
    <w:nsid w:val="699C4A5F"/>
    <w:multiLevelType w:val="hybridMultilevel"/>
    <w:tmpl w:val="5E846E54"/>
    <w:lvl w:ilvl="0" w:tplc="630E9D26">
      <w:start w:val="3"/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699D6E38"/>
    <w:multiLevelType w:val="singleLevel"/>
    <w:tmpl w:val="6B66C3B0"/>
    <w:lvl w:ilvl="0">
      <w:start w:val="1"/>
      <w:numFmt w:val="decimalEnclosedCircle"/>
      <w:lvlText w:val="%1"/>
      <w:lvlJc w:val="left"/>
      <w:pPr>
        <w:tabs>
          <w:tab w:val="num" w:pos="1110"/>
        </w:tabs>
        <w:ind w:left="1110" w:hanging="360"/>
      </w:pPr>
      <w:rPr>
        <w:rFonts w:hint="eastAsia"/>
      </w:rPr>
    </w:lvl>
  </w:abstractNum>
  <w:abstractNum w:abstractNumId="46" w15:restartNumberingAfterBreak="0">
    <w:nsid w:val="6B0330D2"/>
    <w:multiLevelType w:val="singleLevel"/>
    <w:tmpl w:val="5610FEEC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270"/>
      </w:pPr>
      <w:rPr>
        <w:rFonts w:hint="eastAsia"/>
      </w:rPr>
    </w:lvl>
  </w:abstractNum>
  <w:abstractNum w:abstractNumId="47" w15:restartNumberingAfterBreak="0">
    <w:nsid w:val="6F612E5C"/>
    <w:multiLevelType w:val="singleLevel"/>
    <w:tmpl w:val="6C8A78DA"/>
    <w:lvl w:ilvl="0">
      <w:start w:val="11"/>
      <w:numFmt w:val="decimalFullWidth"/>
      <w:lvlText w:val="%1．"/>
      <w:lvlJc w:val="left"/>
      <w:pPr>
        <w:tabs>
          <w:tab w:val="num" w:pos="720"/>
        </w:tabs>
        <w:ind w:left="720" w:hanging="540"/>
      </w:pPr>
      <w:rPr>
        <w:rFonts w:hint="eastAsia"/>
      </w:rPr>
    </w:lvl>
  </w:abstractNum>
  <w:abstractNum w:abstractNumId="48" w15:restartNumberingAfterBreak="0">
    <w:nsid w:val="6FF15047"/>
    <w:multiLevelType w:val="hybridMultilevel"/>
    <w:tmpl w:val="363AA610"/>
    <w:lvl w:ilvl="0" w:tplc="82B00A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9" w15:restartNumberingAfterBreak="0">
    <w:nsid w:val="71BB67CA"/>
    <w:multiLevelType w:val="singleLevel"/>
    <w:tmpl w:val="D6564340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  <w:sz w:val="18"/>
      </w:rPr>
    </w:lvl>
  </w:abstractNum>
  <w:abstractNum w:abstractNumId="50" w15:restartNumberingAfterBreak="0">
    <w:nsid w:val="73C06C9B"/>
    <w:multiLevelType w:val="singleLevel"/>
    <w:tmpl w:val="8C60BC48"/>
    <w:lvl w:ilvl="0">
      <w:start w:val="11"/>
      <w:numFmt w:val="decimalFullWidth"/>
      <w:lvlText w:val="%1．"/>
      <w:lvlJc w:val="left"/>
      <w:pPr>
        <w:tabs>
          <w:tab w:val="num" w:pos="540"/>
        </w:tabs>
        <w:ind w:left="540" w:hanging="540"/>
      </w:pPr>
      <w:rPr>
        <w:rFonts w:hint="eastAsia"/>
      </w:rPr>
    </w:lvl>
  </w:abstractNum>
  <w:abstractNum w:abstractNumId="51" w15:restartNumberingAfterBreak="0">
    <w:nsid w:val="755511DC"/>
    <w:multiLevelType w:val="singleLevel"/>
    <w:tmpl w:val="94A61CDE"/>
    <w:lvl w:ilvl="0">
      <w:start w:val="11"/>
      <w:numFmt w:val="decimalFullWidth"/>
      <w:lvlText w:val="%1．"/>
      <w:lvlJc w:val="left"/>
      <w:pPr>
        <w:tabs>
          <w:tab w:val="num" w:pos="1380"/>
        </w:tabs>
        <w:ind w:left="1380" w:hanging="540"/>
      </w:pPr>
      <w:rPr>
        <w:rFonts w:hint="eastAsia"/>
      </w:rPr>
    </w:lvl>
  </w:abstractNum>
  <w:abstractNum w:abstractNumId="52" w15:restartNumberingAfterBreak="0">
    <w:nsid w:val="7B2A3D6A"/>
    <w:multiLevelType w:val="singleLevel"/>
    <w:tmpl w:val="7C7E674A"/>
    <w:lvl w:ilvl="0">
      <w:start w:val="11"/>
      <w:numFmt w:val="decimalFullWidth"/>
      <w:lvlText w:val="%1．"/>
      <w:lvlJc w:val="left"/>
      <w:pPr>
        <w:tabs>
          <w:tab w:val="num" w:pos="1440"/>
        </w:tabs>
        <w:ind w:left="1440" w:hanging="540"/>
      </w:pPr>
      <w:rPr>
        <w:rFonts w:hint="eastAsia"/>
      </w:rPr>
    </w:lvl>
  </w:abstractNum>
  <w:abstractNum w:abstractNumId="53" w15:restartNumberingAfterBreak="0">
    <w:nsid w:val="7ED20213"/>
    <w:multiLevelType w:val="singleLevel"/>
    <w:tmpl w:val="924CDA34"/>
    <w:lvl w:ilvl="0">
      <w:start w:val="1"/>
      <w:numFmt w:val="decimalEnclosedCircle"/>
      <w:lvlText w:val="%1"/>
      <w:lvlJc w:val="left"/>
      <w:pPr>
        <w:tabs>
          <w:tab w:val="num" w:pos="1421"/>
        </w:tabs>
        <w:ind w:left="1421" w:hanging="165"/>
      </w:pPr>
      <w:rPr>
        <w:rFonts w:hint="eastAsia"/>
      </w:rPr>
    </w:lvl>
  </w:abstractNum>
  <w:num w:numId="1" w16cid:durableId="1313407355">
    <w:abstractNumId w:val="30"/>
  </w:num>
  <w:num w:numId="2" w16cid:durableId="183441944">
    <w:abstractNumId w:val="52"/>
  </w:num>
  <w:num w:numId="3" w16cid:durableId="1413814714">
    <w:abstractNumId w:val="51"/>
  </w:num>
  <w:num w:numId="4" w16cid:durableId="745423097">
    <w:abstractNumId w:val="47"/>
  </w:num>
  <w:num w:numId="5" w16cid:durableId="1665476395">
    <w:abstractNumId w:val="50"/>
  </w:num>
  <w:num w:numId="6" w16cid:durableId="1223910982">
    <w:abstractNumId w:val="34"/>
  </w:num>
  <w:num w:numId="7" w16cid:durableId="1750302050">
    <w:abstractNumId w:val="28"/>
  </w:num>
  <w:num w:numId="8" w16cid:durableId="564797712">
    <w:abstractNumId w:val="31"/>
  </w:num>
  <w:num w:numId="9" w16cid:durableId="2000889790">
    <w:abstractNumId w:val="43"/>
  </w:num>
  <w:num w:numId="10" w16cid:durableId="2126732579">
    <w:abstractNumId w:val="22"/>
  </w:num>
  <w:num w:numId="11" w16cid:durableId="669216023">
    <w:abstractNumId w:val="9"/>
  </w:num>
  <w:num w:numId="12" w16cid:durableId="1776442961">
    <w:abstractNumId w:val="11"/>
  </w:num>
  <w:num w:numId="13" w16cid:durableId="1062296228">
    <w:abstractNumId w:val="10"/>
  </w:num>
  <w:num w:numId="14" w16cid:durableId="1578789081">
    <w:abstractNumId w:val="26"/>
  </w:num>
  <w:num w:numId="15" w16cid:durableId="1593125243">
    <w:abstractNumId w:val="12"/>
  </w:num>
  <w:num w:numId="16" w16cid:durableId="122356202">
    <w:abstractNumId w:val="8"/>
  </w:num>
  <w:num w:numId="17" w16cid:durableId="1543979961">
    <w:abstractNumId w:val="53"/>
  </w:num>
  <w:num w:numId="18" w16cid:durableId="725297636">
    <w:abstractNumId w:val="36"/>
  </w:num>
  <w:num w:numId="19" w16cid:durableId="1671978394">
    <w:abstractNumId w:val="19"/>
  </w:num>
  <w:num w:numId="20" w16cid:durableId="216163786">
    <w:abstractNumId w:val="35"/>
  </w:num>
  <w:num w:numId="21" w16cid:durableId="857696903">
    <w:abstractNumId w:val="38"/>
  </w:num>
  <w:num w:numId="22" w16cid:durableId="296642150">
    <w:abstractNumId w:val="5"/>
  </w:num>
  <w:num w:numId="23" w16cid:durableId="1895844495">
    <w:abstractNumId w:val="7"/>
  </w:num>
  <w:num w:numId="24" w16cid:durableId="1371105901">
    <w:abstractNumId w:val="27"/>
  </w:num>
  <w:num w:numId="25" w16cid:durableId="1132821132">
    <w:abstractNumId w:val="6"/>
  </w:num>
  <w:num w:numId="26" w16cid:durableId="58940789">
    <w:abstractNumId w:val="49"/>
  </w:num>
  <w:num w:numId="27" w16cid:durableId="753010698">
    <w:abstractNumId w:val="20"/>
  </w:num>
  <w:num w:numId="28" w16cid:durableId="1549410220">
    <w:abstractNumId w:val="25"/>
  </w:num>
  <w:num w:numId="29" w16cid:durableId="1699425631">
    <w:abstractNumId w:val="1"/>
  </w:num>
  <w:num w:numId="30" w16cid:durableId="268515235">
    <w:abstractNumId w:val="33"/>
  </w:num>
  <w:num w:numId="31" w16cid:durableId="1173493057">
    <w:abstractNumId w:val="37"/>
  </w:num>
  <w:num w:numId="32" w16cid:durableId="60711738">
    <w:abstractNumId w:val="42"/>
  </w:num>
  <w:num w:numId="33" w16cid:durableId="1122772451">
    <w:abstractNumId w:val="4"/>
  </w:num>
  <w:num w:numId="34" w16cid:durableId="1564176587">
    <w:abstractNumId w:val="24"/>
  </w:num>
  <w:num w:numId="35" w16cid:durableId="2132817237">
    <w:abstractNumId w:val="21"/>
  </w:num>
  <w:num w:numId="36" w16cid:durableId="2002809820">
    <w:abstractNumId w:val="17"/>
  </w:num>
  <w:num w:numId="37" w16cid:durableId="332730577">
    <w:abstractNumId w:val="13"/>
  </w:num>
  <w:num w:numId="38" w16cid:durableId="155269609">
    <w:abstractNumId w:val="15"/>
  </w:num>
  <w:num w:numId="39" w16cid:durableId="1599175206">
    <w:abstractNumId w:val="32"/>
  </w:num>
  <w:num w:numId="40" w16cid:durableId="1596671900">
    <w:abstractNumId w:val="40"/>
  </w:num>
  <w:num w:numId="41" w16cid:durableId="1263950727">
    <w:abstractNumId w:val="16"/>
  </w:num>
  <w:num w:numId="42" w16cid:durableId="879363580">
    <w:abstractNumId w:val="46"/>
  </w:num>
  <w:num w:numId="43" w16cid:durableId="1687437281">
    <w:abstractNumId w:val="39"/>
  </w:num>
  <w:num w:numId="44" w16cid:durableId="208034353">
    <w:abstractNumId w:val="45"/>
  </w:num>
  <w:num w:numId="45" w16cid:durableId="1958443226">
    <w:abstractNumId w:val="0"/>
  </w:num>
  <w:num w:numId="46" w16cid:durableId="847448527">
    <w:abstractNumId w:val="2"/>
  </w:num>
  <w:num w:numId="47" w16cid:durableId="2013100567">
    <w:abstractNumId w:val="14"/>
  </w:num>
  <w:num w:numId="48" w16cid:durableId="2132943131">
    <w:abstractNumId w:val="23"/>
  </w:num>
  <w:num w:numId="49" w16cid:durableId="1648897270">
    <w:abstractNumId w:val="29"/>
  </w:num>
  <w:num w:numId="50" w16cid:durableId="152451472">
    <w:abstractNumId w:val="48"/>
  </w:num>
  <w:num w:numId="51" w16cid:durableId="1599364557">
    <w:abstractNumId w:val="41"/>
  </w:num>
  <w:num w:numId="52" w16cid:durableId="1102192140">
    <w:abstractNumId w:val="3"/>
  </w:num>
  <w:num w:numId="53" w16cid:durableId="821392278">
    <w:abstractNumId w:val="18"/>
  </w:num>
  <w:num w:numId="54" w16cid:durableId="145050833">
    <w:abstractNumId w:val="44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81"/>
  <w:drawingGridVerticalSpacing w:val="289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jcyMTQ3MrcwNTVQ0lEKTi0uzszPAykwrAUARlzUYCwAAAA="/>
  </w:docVars>
  <w:rsids>
    <w:rsidRoot w:val="00A57DDA"/>
    <w:rsid w:val="00001281"/>
    <w:rsid w:val="000076F3"/>
    <w:rsid w:val="0001253A"/>
    <w:rsid w:val="00012880"/>
    <w:rsid w:val="000177DC"/>
    <w:rsid w:val="00021606"/>
    <w:rsid w:val="000229AE"/>
    <w:rsid w:val="0002375F"/>
    <w:rsid w:val="00023789"/>
    <w:rsid w:val="000244D1"/>
    <w:rsid w:val="00025E6F"/>
    <w:rsid w:val="00030B10"/>
    <w:rsid w:val="000341ED"/>
    <w:rsid w:val="000375D7"/>
    <w:rsid w:val="000411CA"/>
    <w:rsid w:val="00043ADE"/>
    <w:rsid w:val="00044652"/>
    <w:rsid w:val="000453FC"/>
    <w:rsid w:val="000467CB"/>
    <w:rsid w:val="00047CC7"/>
    <w:rsid w:val="00047E3C"/>
    <w:rsid w:val="000502D9"/>
    <w:rsid w:val="000522B7"/>
    <w:rsid w:val="000522EA"/>
    <w:rsid w:val="00052758"/>
    <w:rsid w:val="0006075A"/>
    <w:rsid w:val="0006127B"/>
    <w:rsid w:val="00062CF3"/>
    <w:rsid w:val="00065D4C"/>
    <w:rsid w:val="0006662D"/>
    <w:rsid w:val="000715BD"/>
    <w:rsid w:val="000719E2"/>
    <w:rsid w:val="000725A0"/>
    <w:rsid w:val="00073B97"/>
    <w:rsid w:val="0007476C"/>
    <w:rsid w:val="00075221"/>
    <w:rsid w:val="00075EAF"/>
    <w:rsid w:val="000769FB"/>
    <w:rsid w:val="00076A10"/>
    <w:rsid w:val="00076F27"/>
    <w:rsid w:val="00077349"/>
    <w:rsid w:val="00081C3C"/>
    <w:rsid w:val="00083E26"/>
    <w:rsid w:val="00083E87"/>
    <w:rsid w:val="00084949"/>
    <w:rsid w:val="00084DA4"/>
    <w:rsid w:val="00085401"/>
    <w:rsid w:val="00086C0A"/>
    <w:rsid w:val="00086D35"/>
    <w:rsid w:val="00090662"/>
    <w:rsid w:val="0009098A"/>
    <w:rsid w:val="0009247E"/>
    <w:rsid w:val="00094C50"/>
    <w:rsid w:val="00096556"/>
    <w:rsid w:val="000969BA"/>
    <w:rsid w:val="000A0D54"/>
    <w:rsid w:val="000A1D01"/>
    <w:rsid w:val="000A38B6"/>
    <w:rsid w:val="000A44DE"/>
    <w:rsid w:val="000A5FFE"/>
    <w:rsid w:val="000A6529"/>
    <w:rsid w:val="000B084D"/>
    <w:rsid w:val="000B2C76"/>
    <w:rsid w:val="000B4DB2"/>
    <w:rsid w:val="000B5879"/>
    <w:rsid w:val="000B59ED"/>
    <w:rsid w:val="000B59F8"/>
    <w:rsid w:val="000B7935"/>
    <w:rsid w:val="000B7DBF"/>
    <w:rsid w:val="000C0CA0"/>
    <w:rsid w:val="000C2086"/>
    <w:rsid w:val="000C4B2A"/>
    <w:rsid w:val="000D1032"/>
    <w:rsid w:val="000D28CF"/>
    <w:rsid w:val="000D35FD"/>
    <w:rsid w:val="000D425D"/>
    <w:rsid w:val="000D63AE"/>
    <w:rsid w:val="000D6BC8"/>
    <w:rsid w:val="000E01E1"/>
    <w:rsid w:val="000E071D"/>
    <w:rsid w:val="000E288F"/>
    <w:rsid w:val="000E3983"/>
    <w:rsid w:val="000E4C37"/>
    <w:rsid w:val="000E71EA"/>
    <w:rsid w:val="000E77A4"/>
    <w:rsid w:val="000E7B7F"/>
    <w:rsid w:val="000F071A"/>
    <w:rsid w:val="000F0FB3"/>
    <w:rsid w:val="000F12C5"/>
    <w:rsid w:val="000F22A2"/>
    <w:rsid w:val="000F79B2"/>
    <w:rsid w:val="00101F35"/>
    <w:rsid w:val="00102F9D"/>
    <w:rsid w:val="0010347D"/>
    <w:rsid w:val="00103948"/>
    <w:rsid w:val="00105CEC"/>
    <w:rsid w:val="0011166F"/>
    <w:rsid w:val="00111D26"/>
    <w:rsid w:val="00114721"/>
    <w:rsid w:val="0011558F"/>
    <w:rsid w:val="001156DF"/>
    <w:rsid w:val="00115BDD"/>
    <w:rsid w:val="001169FF"/>
    <w:rsid w:val="00116C89"/>
    <w:rsid w:val="00122A69"/>
    <w:rsid w:val="0012354B"/>
    <w:rsid w:val="001240F7"/>
    <w:rsid w:val="00127FFB"/>
    <w:rsid w:val="00130FF8"/>
    <w:rsid w:val="001315F7"/>
    <w:rsid w:val="00131B46"/>
    <w:rsid w:val="00136896"/>
    <w:rsid w:val="0013756F"/>
    <w:rsid w:val="00137766"/>
    <w:rsid w:val="001409A9"/>
    <w:rsid w:val="00142583"/>
    <w:rsid w:val="001433C1"/>
    <w:rsid w:val="00144748"/>
    <w:rsid w:val="00145B92"/>
    <w:rsid w:val="00146EF1"/>
    <w:rsid w:val="00146FFC"/>
    <w:rsid w:val="001502E6"/>
    <w:rsid w:val="00151A43"/>
    <w:rsid w:val="00152788"/>
    <w:rsid w:val="00152C0B"/>
    <w:rsid w:val="00153322"/>
    <w:rsid w:val="001538C3"/>
    <w:rsid w:val="00154E89"/>
    <w:rsid w:val="00156E24"/>
    <w:rsid w:val="00156E85"/>
    <w:rsid w:val="00157E8E"/>
    <w:rsid w:val="0016086E"/>
    <w:rsid w:val="00160D84"/>
    <w:rsid w:val="00162137"/>
    <w:rsid w:val="00166537"/>
    <w:rsid w:val="00166579"/>
    <w:rsid w:val="00166C8B"/>
    <w:rsid w:val="00166FE5"/>
    <w:rsid w:val="00167A26"/>
    <w:rsid w:val="00167C99"/>
    <w:rsid w:val="0017088E"/>
    <w:rsid w:val="00170B2B"/>
    <w:rsid w:val="0017230C"/>
    <w:rsid w:val="00172B1B"/>
    <w:rsid w:val="00175FED"/>
    <w:rsid w:val="001766EC"/>
    <w:rsid w:val="001767A1"/>
    <w:rsid w:val="001767D2"/>
    <w:rsid w:val="001777A7"/>
    <w:rsid w:val="001778AD"/>
    <w:rsid w:val="00181144"/>
    <w:rsid w:val="00182326"/>
    <w:rsid w:val="00182430"/>
    <w:rsid w:val="00184A4F"/>
    <w:rsid w:val="00184DB7"/>
    <w:rsid w:val="00185044"/>
    <w:rsid w:val="00185B6F"/>
    <w:rsid w:val="00192012"/>
    <w:rsid w:val="00192AA6"/>
    <w:rsid w:val="00192CD1"/>
    <w:rsid w:val="00195BD0"/>
    <w:rsid w:val="00195E88"/>
    <w:rsid w:val="00195F9A"/>
    <w:rsid w:val="001A08E6"/>
    <w:rsid w:val="001A1AE3"/>
    <w:rsid w:val="001A21EC"/>
    <w:rsid w:val="001A3058"/>
    <w:rsid w:val="001A3385"/>
    <w:rsid w:val="001A3468"/>
    <w:rsid w:val="001A355A"/>
    <w:rsid w:val="001A3D86"/>
    <w:rsid w:val="001B05C9"/>
    <w:rsid w:val="001B372B"/>
    <w:rsid w:val="001B490F"/>
    <w:rsid w:val="001B52D5"/>
    <w:rsid w:val="001B6A52"/>
    <w:rsid w:val="001B6BF9"/>
    <w:rsid w:val="001B70F8"/>
    <w:rsid w:val="001B7A3E"/>
    <w:rsid w:val="001C1846"/>
    <w:rsid w:val="001C204C"/>
    <w:rsid w:val="001C2088"/>
    <w:rsid w:val="001C28CE"/>
    <w:rsid w:val="001C3CA6"/>
    <w:rsid w:val="001C4A13"/>
    <w:rsid w:val="001C7B86"/>
    <w:rsid w:val="001C7D68"/>
    <w:rsid w:val="001D0569"/>
    <w:rsid w:val="001D17CE"/>
    <w:rsid w:val="001D2211"/>
    <w:rsid w:val="001D22D6"/>
    <w:rsid w:val="001D3CA4"/>
    <w:rsid w:val="001D4536"/>
    <w:rsid w:val="001D6A8E"/>
    <w:rsid w:val="001D6DEF"/>
    <w:rsid w:val="001E0575"/>
    <w:rsid w:val="001E1896"/>
    <w:rsid w:val="001E1A06"/>
    <w:rsid w:val="001E432E"/>
    <w:rsid w:val="001E6B67"/>
    <w:rsid w:val="001E7570"/>
    <w:rsid w:val="001E79FD"/>
    <w:rsid w:val="001F000C"/>
    <w:rsid w:val="001F0BDE"/>
    <w:rsid w:val="001F2254"/>
    <w:rsid w:val="001F352B"/>
    <w:rsid w:val="001F47FC"/>
    <w:rsid w:val="001F4B8F"/>
    <w:rsid w:val="001F4FB4"/>
    <w:rsid w:val="001F4FC3"/>
    <w:rsid w:val="001F5B9E"/>
    <w:rsid w:val="001F5BEA"/>
    <w:rsid w:val="001F7054"/>
    <w:rsid w:val="001F735C"/>
    <w:rsid w:val="00200142"/>
    <w:rsid w:val="0020067C"/>
    <w:rsid w:val="00200C5B"/>
    <w:rsid w:val="00200DF8"/>
    <w:rsid w:val="00205125"/>
    <w:rsid w:val="002055CA"/>
    <w:rsid w:val="00206008"/>
    <w:rsid w:val="002065CB"/>
    <w:rsid w:val="002079A7"/>
    <w:rsid w:val="00207D6D"/>
    <w:rsid w:val="00210454"/>
    <w:rsid w:val="00213F76"/>
    <w:rsid w:val="0021526D"/>
    <w:rsid w:val="00216038"/>
    <w:rsid w:val="00216B16"/>
    <w:rsid w:val="00217AF6"/>
    <w:rsid w:val="00220468"/>
    <w:rsid w:val="00220725"/>
    <w:rsid w:val="00220B64"/>
    <w:rsid w:val="00221111"/>
    <w:rsid w:val="002213C8"/>
    <w:rsid w:val="00221D37"/>
    <w:rsid w:val="00222076"/>
    <w:rsid w:val="00222933"/>
    <w:rsid w:val="00223686"/>
    <w:rsid w:val="00223B75"/>
    <w:rsid w:val="00226F9F"/>
    <w:rsid w:val="00230569"/>
    <w:rsid w:val="00230DD3"/>
    <w:rsid w:val="0023109F"/>
    <w:rsid w:val="00235183"/>
    <w:rsid w:val="00240786"/>
    <w:rsid w:val="002411E9"/>
    <w:rsid w:val="00241830"/>
    <w:rsid w:val="0024207C"/>
    <w:rsid w:val="0024298F"/>
    <w:rsid w:val="00244F8F"/>
    <w:rsid w:val="00247511"/>
    <w:rsid w:val="002508AB"/>
    <w:rsid w:val="0025262B"/>
    <w:rsid w:val="00253360"/>
    <w:rsid w:val="00256146"/>
    <w:rsid w:val="00260A52"/>
    <w:rsid w:val="00260E14"/>
    <w:rsid w:val="00260F8D"/>
    <w:rsid w:val="0026355B"/>
    <w:rsid w:val="00265194"/>
    <w:rsid w:val="002655F7"/>
    <w:rsid w:val="00266D12"/>
    <w:rsid w:val="002704D0"/>
    <w:rsid w:val="00271247"/>
    <w:rsid w:val="00273AC2"/>
    <w:rsid w:val="00274044"/>
    <w:rsid w:val="00274B85"/>
    <w:rsid w:val="0027787A"/>
    <w:rsid w:val="00280029"/>
    <w:rsid w:val="00280AA7"/>
    <w:rsid w:val="002819FA"/>
    <w:rsid w:val="00281FDD"/>
    <w:rsid w:val="00282F82"/>
    <w:rsid w:val="00284BB1"/>
    <w:rsid w:val="00284C0D"/>
    <w:rsid w:val="00286CB0"/>
    <w:rsid w:val="00287044"/>
    <w:rsid w:val="0028765E"/>
    <w:rsid w:val="00292066"/>
    <w:rsid w:val="0029248E"/>
    <w:rsid w:val="00292EFC"/>
    <w:rsid w:val="00292FD6"/>
    <w:rsid w:val="0029365F"/>
    <w:rsid w:val="002938E7"/>
    <w:rsid w:val="00293E33"/>
    <w:rsid w:val="002948FF"/>
    <w:rsid w:val="00297E04"/>
    <w:rsid w:val="002A0273"/>
    <w:rsid w:val="002A0D76"/>
    <w:rsid w:val="002A4BD3"/>
    <w:rsid w:val="002A5C9F"/>
    <w:rsid w:val="002A6516"/>
    <w:rsid w:val="002A7E25"/>
    <w:rsid w:val="002B0F5C"/>
    <w:rsid w:val="002B43D7"/>
    <w:rsid w:val="002B444A"/>
    <w:rsid w:val="002B5914"/>
    <w:rsid w:val="002C10CD"/>
    <w:rsid w:val="002C4566"/>
    <w:rsid w:val="002C5F3F"/>
    <w:rsid w:val="002C60C9"/>
    <w:rsid w:val="002C69C9"/>
    <w:rsid w:val="002D0EE0"/>
    <w:rsid w:val="002D121F"/>
    <w:rsid w:val="002D18BC"/>
    <w:rsid w:val="002D262A"/>
    <w:rsid w:val="002D3CA2"/>
    <w:rsid w:val="002D43EA"/>
    <w:rsid w:val="002D68CD"/>
    <w:rsid w:val="002D7756"/>
    <w:rsid w:val="002E148C"/>
    <w:rsid w:val="002E2AF2"/>
    <w:rsid w:val="002E6E54"/>
    <w:rsid w:val="002E7050"/>
    <w:rsid w:val="002F048D"/>
    <w:rsid w:val="002F348D"/>
    <w:rsid w:val="002F5D49"/>
    <w:rsid w:val="002F61EA"/>
    <w:rsid w:val="002F78E9"/>
    <w:rsid w:val="0030053F"/>
    <w:rsid w:val="0030221E"/>
    <w:rsid w:val="003031E0"/>
    <w:rsid w:val="003052B4"/>
    <w:rsid w:val="00307587"/>
    <w:rsid w:val="00307607"/>
    <w:rsid w:val="00307843"/>
    <w:rsid w:val="003144EC"/>
    <w:rsid w:val="003164E3"/>
    <w:rsid w:val="0032018C"/>
    <w:rsid w:val="003206FF"/>
    <w:rsid w:val="0032089B"/>
    <w:rsid w:val="00320E02"/>
    <w:rsid w:val="003211D6"/>
    <w:rsid w:val="00322C9E"/>
    <w:rsid w:val="003235F0"/>
    <w:rsid w:val="00327EEF"/>
    <w:rsid w:val="003335DF"/>
    <w:rsid w:val="003339F1"/>
    <w:rsid w:val="00333AC1"/>
    <w:rsid w:val="00334CCA"/>
    <w:rsid w:val="0033528A"/>
    <w:rsid w:val="00336BF6"/>
    <w:rsid w:val="003370D3"/>
    <w:rsid w:val="00337808"/>
    <w:rsid w:val="0034072C"/>
    <w:rsid w:val="003429E4"/>
    <w:rsid w:val="0034305F"/>
    <w:rsid w:val="00343971"/>
    <w:rsid w:val="003440B9"/>
    <w:rsid w:val="003457FF"/>
    <w:rsid w:val="003461E2"/>
    <w:rsid w:val="00346FD1"/>
    <w:rsid w:val="00347DE4"/>
    <w:rsid w:val="00356BC2"/>
    <w:rsid w:val="00361B3C"/>
    <w:rsid w:val="00362983"/>
    <w:rsid w:val="00366468"/>
    <w:rsid w:val="00366E59"/>
    <w:rsid w:val="00370478"/>
    <w:rsid w:val="003717B5"/>
    <w:rsid w:val="00371A38"/>
    <w:rsid w:val="003726FB"/>
    <w:rsid w:val="0037449C"/>
    <w:rsid w:val="00375D98"/>
    <w:rsid w:val="00376B09"/>
    <w:rsid w:val="00384E1E"/>
    <w:rsid w:val="003854FC"/>
    <w:rsid w:val="003863E1"/>
    <w:rsid w:val="00386A25"/>
    <w:rsid w:val="00387C33"/>
    <w:rsid w:val="00390C06"/>
    <w:rsid w:val="00391949"/>
    <w:rsid w:val="00392008"/>
    <w:rsid w:val="00392A72"/>
    <w:rsid w:val="00395018"/>
    <w:rsid w:val="003959F6"/>
    <w:rsid w:val="00397865"/>
    <w:rsid w:val="00397DAC"/>
    <w:rsid w:val="003A00B2"/>
    <w:rsid w:val="003A22E0"/>
    <w:rsid w:val="003A29B3"/>
    <w:rsid w:val="003A3EF2"/>
    <w:rsid w:val="003A497A"/>
    <w:rsid w:val="003A4AD5"/>
    <w:rsid w:val="003A4B18"/>
    <w:rsid w:val="003A5DCC"/>
    <w:rsid w:val="003B1C7C"/>
    <w:rsid w:val="003B3600"/>
    <w:rsid w:val="003C2902"/>
    <w:rsid w:val="003C33B6"/>
    <w:rsid w:val="003C7723"/>
    <w:rsid w:val="003D0B25"/>
    <w:rsid w:val="003D0C7F"/>
    <w:rsid w:val="003D1538"/>
    <w:rsid w:val="003D1685"/>
    <w:rsid w:val="003D6C34"/>
    <w:rsid w:val="003D72AF"/>
    <w:rsid w:val="003E1602"/>
    <w:rsid w:val="003E2947"/>
    <w:rsid w:val="003E36EA"/>
    <w:rsid w:val="003F24E2"/>
    <w:rsid w:val="003F3CA1"/>
    <w:rsid w:val="003F7C6E"/>
    <w:rsid w:val="003F7EC7"/>
    <w:rsid w:val="00400020"/>
    <w:rsid w:val="004014F2"/>
    <w:rsid w:val="00402E51"/>
    <w:rsid w:val="00404B24"/>
    <w:rsid w:val="00405755"/>
    <w:rsid w:val="00413486"/>
    <w:rsid w:val="00416266"/>
    <w:rsid w:val="0041633E"/>
    <w:rsid w:val="004167D3"/>
    <w:rsid w:val="004169F3"/>
    <w:rsid w:val="004169FF"/>
    <w:rsid w:val="0041743E"/>
    <w:rsid w:val="00417A6C"/>
    <w:rsid w:val="00417B29"/>
    <w:rsid w:val="00420E82"/>
    <w:rsid w:val="0042199B"/>
    <w:rsid w:val="004224AE"/>
    <w:rsid w:val="00423F04"/>
    <w:rsid w:val="00423F92"/>
    <w:rsid w:val="0042475A"/>
    <w:rsid w:val="00427D4F"/>
    <w:rsid w:val="00427F04"/>
    <w:rsid w:val="00430A61"/>
    <w:rsid w:val="004315A1"/>
    <w:rsid w:val="00431BFB"/>
    <w:rsid w:val="00432D6E"/>
    <w:rsid w:val="0044092D"/>
    <w:rsid w:val="004420C6"/>
    <w:rsid w:val="004422C1"/>
    <w:rsid w:val="00443100"/>
    <w:rsid w:val="00443D82"/>
    <w:rsid w:val="00445F51"/>
    <w:rsid w:val="0044703C"/>
    <w:rsid w:val="00453389"/>
    <w:rsid w:val="00454362"/>
    <w:rsid w:val="004547B1"/>
    <w:rsid w:val="00455CA7"/>
    <w:rsid w:val="00456B1F"/>
    <w:rsid w:val="00457470"/>
    <w:rsid w:val="00461B64"/>
    <w:rsid w:val="00462B58"/>
    <w:rsid w:val="004666D5"/>
    <w:rsid w:val="00470D90"/>
    <w:rsid w:val="00470E85"/>
    <w:rsid w:val="00474D35"/>
    <w:rsid w:val="00474D48"/>
    <w:rsid w:val="00477981"/>
    <w:rsid w:val="00480962"/>
    <w:rsid w:val="0048141D"/>
    <w:rsid w:val="00481B43"/>
    <w:rsid w:val="00482558"/>
    <w:rsid w:val="00484D57"/>
    <w:rsid w:val="00486349"/>
    <w:rsid w:val="00493DF0"/>
    <w:rsid w:val="0049472C"/>
    <w:rsid w:val="00497EEC"/>
    <w:rsid w:val="004A0174"/>
    <w:rsid w:val="004A13F1"/>
    <w:rsid w:val="004A36BE"/>
    <w:rsid w:val="004A4158"/>
    <w:rsid w:val="004A4848"/>
    <w:rsid w:val="004A4FF7"/>
    <w:rsid w:val="004A5112"/>
    <w:rsid w:val="004A64A6"/>
    <w:rsid w:val="004A6571"/>
    <w:rsid w:val="004A7083"/>
    <w:rsid w:val="004A7AD5"/>
    <w:rsid w:val="004B2E67"/>
    <w:rsid w:val="004B39EE"/>
    <w:rsid w:val="004B4E3E"/>
    <w:rsid w:val="004B70C5"/>
    <w:rsid w:val="004C00EB"/>
    <w:rsid w:val="004C1473"/>
    <w:rsid w:val="004C21E3"/>
    <w:rsid w:val="004C3852"/>
    <w:rsid w:val="004C4673"/>
    <w:rsid w:val="004C4780"/>
    <w:rsid w:val="004C7318"/>
    <w:rsid w:val="004C7BB2"/>
    <w:rsid w:val="004D0DB3"/>
    <w:rsid w:val="004D240F"/>
    <w:rsid w:val="004D2998"/>
    <w:rsid w:val="004D398E"/>
    <w:rsid w:val="004D464B"/>
    <w:rsid w:val="004D4B7E"/>
    <w:rsid w:val="004D71C3"/>
    <w:rsid w:val="004E1C62"/>
    <w:rsid w:val="004E1F2C"/>
    <w:rsid w:val="004E252E"/>
    <w:rsid w:val="004E3936"/>
    <w:rsid w:val="004E39EB"/>
    <w:rsid w:val="004E5503"/>
    <w:rsid w:val="004E5653"/>
    <w:rsid w:val="004E7482"/>
    <w:rsid w:val="004F12B6"/>
    <w:rsid w:val="004F6B98"/>
    <w:rsid w:val="004F6F08"/>
    <w:rsid w:val="0050000E"/>
    <w:rsid w:val="00501E35"/>
    <w:rsid w:val="00503E2D"/>
    <w:rsid w:val="00504F9B"/>
    <w:rsid w:val="00507FC9"/>
    <w:rsid w:val="00510198"/>
    <w:rsid w:val="00510A60"/>
    <w:rsid w:val="00511649"/>
    <w:rsid w:val="00514013"/>
    <w:rsid w:val="0051499F"/>
    <w:rsid w:val="0052025B"/>
    <w:rsid w:val="00521BC7"/>
    <w:rsid w:val="00522B3B"/>
    <w:rsid w:val="0052386E"/>
    <w:rsid w:val="00524346"/>
    <w:rsid w:val="005260D8"/>
    <w:rsid w:val="00527A2B"/>
    <w:rsid w:val="00530C19"/>
    <w:rsid w:val="00534E45"/>
    <w:rsid w:val="00535955"/>
    <w:rsid w:val="00541181"/>
    <w:rsid w:val="005433EC"/>
    <w:rsid w:val="005437BD"/>
    <w:rsid w:val="00543C8B"/>
    <w:rsid w:val="00544DF5"/>
    <w:rsid w:val="00546DB0"/>
    <w:rsid w:val="00547B95"/>
    <w:rsid w:val="0055186B"/>
    <w:rsid w:val="00552D9F"/>
    <w:rsid w:val="00553D90"/>
    <w:rsid w:val="00554C67"/>
    <w:rsid w:val="00554C93"/>
    <w:rsid w:val="005550E8"/>
    <w:rsid w:val="00555624"/>
    <w:rsid w:val="00556E9A"/>
    <w:rsid w:val="00560F1A"/>
    <w:rsid w:val="0056112B"/>
    <w:rsid w:val="005614E6"/>
    <w:rsid w:val="00561A8F"/>
    <w:rsid w:val="005629DE"/>
    <w:rsid w:val="00564B33"/>
    <w:rsid w:val="0057252D"/>
    <w:rsid w:val="00572946"/>
    <w:rsid w:val="005732AB"/>
    <w:rsid w:val="00574F05"/>
    <w:rsid w:val="00575A73"/>
    <w:rsid w:val="00577981"/>
    <w:rsid w:val="00581755"/>
    <w:rsid w:val="00582909"/>
    <w:rsid w:val="00582DDE"/>
    <w:rsid w:val="00583B36"/>
    <w:rsid w:val="00584DDF"/>
    <w:rsid w:val="005866E6"/>
    <w:rsid w:val="00586F71"/>
    <w:rsid w:val="00587A52"/>
    <w:rsid w:val="0059081F"/>
    <w:rsid w:val="00592707"/>
    <w:rsid w:val="00593FA1"/>
    <w:rsid w:val="0059607B"/>
    <w:rsid w:val="0059621E"/>
    <w:rsid w:val="0059741F"/>
    <w:rsid w:val="005A15B2"/>
    <w:rsid w:val="005A3762"/>
    <w:rsid w:val="005A3CD0"/>
    <w:rsid w:val="005A3DF9"/>
    <w:rsid w:val="005A681C"/>
    <w:rsid w:val="005B0127"/>
    <w:rsid w:val="005B1FD5"/>
    <w:rsid w:val="005B64B0"/>
    <w:rsid w:val="005B6773"/>
    <w:rsid w:val="005B749C"/>
    <w:rsid w:val="005C1247"/>
    <w:rsid w:val="005C433E"/>
    <w:rsid w:val="005C533D"/>
    <w:rsid w:val="005C5880"/>
    <w:rsid w:val="005C6057"/>
    <w:rsid w:val="005C681F"/>
    <w:rsid w:val="005D20D6"/>
    <w:rsid w:val="005D2E5E"/>
    <w:rsid w:val="005D3B1F"/>
    <w:rsid w:val="005D401E"/>
    <w:rsid w:val="005D7409"/>
    <w:rsid w:val="005E1D8A"/>
    <w:rsid w:val="005E1E4C"/>
    <w:rsid w:val="005E20C8"/>
    <w:rsid w:val="005E22F2"/>
    <w:rsid w:val="005E6400"/>
    <w:rsid w:val="005E6C41"/>
    <w:rsid w:val="005F0829"/>
    <w:rsid w:val="005F2BB5"/>
    <w:rsid w:val="005F4431"/>
    <w:rsid w:val="005F44E5"/>
    <w:rsid w:val="005F71DA"/>
    <w:rsid w:val="005F74AF"/>
    <w:rsid w:val="005F7798"/>
    <w:rsid w:val="00600A1A"/>
    <w:rsid w:val="00600D52"/>
    <w:rsid w:val="0060354C"/>
    <w:rsid w:val="00604CD8"/>
    <w:rsid w:val="00604D0D"/>
    <w:rsid w:val="006055F5"/>
    <w:rsid w:val="00606B12"/>
    <w:rsid w:val="0060757D"/>
    <w:rsid w:val="00610192"/>
    <w:rsid w:val="0061293E"/>
    <w:rsid w:val="00612F5E"/>
    <w:rsid w:val="00613510"/>
    <w:rsid w:val="00614CC8"/>
    <w:rsid w:val="006159A8"/>
    <w:rsid w:val="00615FCD"/>
    <w:rsid w:val="00616E62"/>
    <w:rsid w:val="00617F0F"/>
    <w:rsid w:val="00621924"/>
    <w:rsid w:val="006220D4"/>
    <w:rsid w:val="00625A7C"/>
    <w:rsid w:val="00631632"/>
    <w:rsid w:val="00631C8C"/>
    <w:rsid w:val="006333E8"/>
    <w:rsid w:val="00633460"/>
    <w:rsid w:val="00635156"/>
    <w:rsid w:val="00636645"/>
    <w:rsid w:val="00636C94"/>
    <w:rsid w:val="00636E1B"/>
    <w:rsid w:val="00637A98"/>
    <w:rsid w:val="00640CDA"/>
    <w:rsid w:val="00641DFF"/>
    <w:rsid w:val="0064411A"/>
    <w:rsid w:val="00644762"/>
    <w:rsid w:val="00645E56"/>
    <w:rsid w:val="006464AB"/>
    <w:rsid w:val="00646A9A"/>
    <w:rsid w:val="00651C56"/>
    <w:rsid w:val="00653201"/>
    <w:rsid w:val="0065359F"/>
    <w:rsid w:val="006543B0"/>
    <w:rsid w:val="00657069"/>
    <w:rsid w:val="00661FBA"/>
    <w:rsid w:val="006645C6"/>
    <w:rsid w:val="00664C16"/>
    <w:rsid w:val="0066549D"/>
    <w:rsid w:val="00672303"/>
    <w:rsid w:val="0067461B"/>
    <w:rsid w:val="006750DD"/>
    <w:rsid w:val="006754A3"/>
    <w:rsid w:val="00675CB1"/>
    <w:rsid w:val="006765F4"/>
    <w:rsid w:val="00676E00"/>
    <w:rsid w:val="00677016"/>
    <w:rsid w:val="00680D61"/>
    <w:rsid w:val="00681386"/>
    <w:rsid w:val="00687123"/>
    <w:rsid w:val="0068731F"/>
    <w:rsid w:val="0069027A"/>
    <w:rsid w:val="0069207F"/>
    <w:rsid w:val="00692357"/>
    <w:rsid w:val="00692DF8"/>
    <w:rsid w:val="00695F79"/>
    <w:rsid w:val="00697647"/>
    <w:rsid w:val="006A0F7F"/>
    <w:rsid w:val="006A1473"/>
    <w:rsid w:val="006A2DF6"/>
    <w:rsid w:val="006A325D"/>
    <w:rsid w:val="006A39AB"/>
    <w:rsid w:val="006A4240"/>
    <w:rsid w:val="006A4704"/>
    <w:rsid w:val="006A4B36"/>
    <w:rsid w:val="006A593B"/>
    <w:rsid w:val="006A6087"/>
    <w:rsid w:val="006A66F7"/>
    <w:rsid w:val="006B01B1"/>
    <w:rsid w:val="006B2985"/>
    <w:rsid w:val="006C15D3"/>
    <w:rsid w:val="006C17A8"/>
    <w:rsid w:val="006C223E"/>
    <w:rsid w:val="006C2E3D"/>
    <w:rsid w:val="006C43F5"/>
    <w:rsid w:val="006C5C4E"/>
    <w:rsid w:val="006C6343"/>
    <w:rsid w:val="006D0629"/>
    <w:rsid w:val="006D1264"/>
    <w:rsid w:val="006D30A1"/>
    <w:rsid w:val="006E0BB0"/>
    <w:rsid w:val="006E57C5"/>
    <w:rsid w:val="006E7A59"/>
    <w:rsid w:val="006F3514"/>
    <w:rsid w:val="006F629A"/>
    <w:rsid w:val="0070401C"/>
    <w:rsid w:val="007042D3"/>
    <w:rsid w:val="00705BF4"/>
    <w:rsid w:val="00707184"/>
    <w:rsid w:val="007106F3"/>
    <w:rsid w:val="00710A91"/>
    <w:rsid w:val="00710F41"/>
    <w:rsid w:val="00711114"/>
    <w:rsid w:val="007135C8"/>
    <w:rsid w:val="00713629"/>
    <w:rsid w:val="00714C4B"/>
    <w:rsid w:val="00716480"/>
    <w:rsid w:val="00716915"/>
    <w:rsid w:val="00717751"/>
    <w:rsid w:val="00722B81"/>
    <w:rsid w:val="00724E92"/>
    <w:rsid w:val="00724FC0"/>
    <w:rsid w:val="00725F29"/>
    <w:rsid w:val="00726925"/>
    <w:rsid w:val="00727E39"/>
    <w:rsid w:val="0073114F"/>
    <w:rsid w:val="00733049"/>
    <w:rsid w:val="007337A5"/>
    <w:rsid w:val="0073529E"/>
    <w:rsid w:val="00736878"/>
    <w:rsid w:val="00745E3C"/>
    <w:rsid w:val="0075000B"/>
    <w:rsid w:val="00750682"/>
    <w:rsid w:val="00753DB5"/>
    <w:rsid w:val="00753FF9"/>
    <w:rsid w:val="0075491B"/>
    <w:rsid w:val="007576B3"/>
    <w:rsid w:val="007578A4"/>
    <w:rsid w:val="00757CF5"/>
    <w:rsid w:val="0076035E"/>
    <w:rsid w:val="007617C9"/>
    <w:rsid w:val="00764569"/>
    <w:rsid w:val="00765FB2"/>
    <w:rsid w:val="00766C90"/>
    <w:rsid w:val="0077231B"/>
    <w:rsid w:val="007748BB"/>
    <w:rsid w:val="00774B51"/>
    <w:rsid w:val="00776C10"/>
    <w:rsid w:val="00780221"/>
    <w:rsid w:val="00780873"/>
    <w:rsid w:val="00782B60"/>
    <w:rsid w:val="00783D7C"/>
    <w:rsid w:val="00784B9F"/>
    <w:rsid w:val="00786502"/>
    <w:rsid w:val="00786ACC"/>
    <w:rsid w:val="00787607"/>
    <w:rsid w:val="00787800"/>
    <w:rsid w:val="00787FCC"/>
    <w:rsid w:val="00790A58"/>
    <w:rsid w:val="007916B1"/>
    <w:rsid w:val="00791A6D"/>
    <w:rsid w:val="007924AC"/>
    <w:rsid w:val="007930A9"/>
    <w:rsid w:val="00793FD1"/>
    <w:rsid w:val="00794041"/>
    <w:rsid w:val="00796CDF"/>
    <w:rsid w:val="00797BB9"/>
    <w:rsid w:val="00797D12"/>
    <w:rsid w:val="007A17AB"/>
    <w:rsid w:val="007A4D3F"/>
    <w:rsid w:val="007A58D5"/>
    <w:rsid w:val="007B0FFE"/>
    <w:rsid w:val="007B2CAC"/>
    <w:rsid w:val="007B369D"/>
    <w:rsid w:val="007B448D"/>
    <w:rsid w:val="007B4642"/>
    <w:rsid w:val="007B63F1"/>
    <w:rsid w:val="007B6F3F"/>
    <w:rsid w:val="007C44A1"/>
    <w:rsid w:val="007D0EB2"/>
    <w:rsid w:val="007D325F"/>
    <w:rsid w:val="007D3ECE"/>
    <w:rsid w:val="007D4BFC"/>
    <w:rsid w:val="007E0620"/>
    <w:rsid w:val="007E18E5"/>
    <w:rsid w:val="007E5DE5"/>
    <w:rsid w:val="007F0A30"/>
    <w:rsid w:val="007F12B5"/>
    <w:rsid w:val="007F159C"/>
    <w:rsid w:val="007F4CA9"/>
    <w:rsid w:val="007F5F13"/>
    <w:rsid w:val="007F6607"/>
    <w:rsid w:val="007F79AB"/>
    <w:rsid w:val="00800E8D"/>
    <w:rsid w:val="00801D1E"/>
    <w:rsid w:val="00807038"/>
    <w:rsid w:val="00807472"/>
    <w:rsid w:val="0080765C"/>
    <w:rsid w:val="00813C74"/>
    <w:rsid w:val="00815442"/>
    <w:rsid w:val="00816629"/>
    <w:rsid w:val="008174B4"/>
    <w:rsid w:val="00817B65"/>
    <w:rsid w:val="00820562"/>
    <w:rsid w:val="0082451C"/>
    <w:rsid w:val="00824F92"/>
    <w:rsid w:val="00825248"/>
    <w:rsid w:val="00827E4B"/>
    <w:rsid w:val="00830C36"/>
    <w:rsid w:val="00831606"/>
    <w:rsid w:val="00831D5F"/>
    <w:rsid w:val="0083375C"/>
    <w:rsid w:val="00835760"/>
    <w:rsid w:val="008358BB"/>
    <w:rsid w:val="00836EAE"/>
    <w:rsid w:val="0084006D"/>
    <w:rsid w:val="00841DAF"/>
    <w:rsid w:val="00845468"/>
    <w:rsid w:val="00845B49"/>
    <w:rsid w:val="00846D0C"/>
    <w:rsid w:val="00846D47"/>
    <w:rsid w:val="00853A8A"/>
    <w:rsid w:val="0085714B"/>
    <w:rsid w:val="00861547"/>
    <w:rsid w:val="00861C04"/>
    <w:rsid w:val="00861DE0"/>
    <w:rsid w:val="00862A26"/>
    <w:rsid w:val="00863775"/>
    <w:rsid w:val="00865AD2"/>
    <w:rsid w:val="00873D1C"/>
    <w:rsid w:val="00875C49"/>
    <w:rsid w:val="008763A3"/>
    <w:rsid w:val="00877424"/>
    <w:rsid w:val="008776DA"/>
    <w:rsid w:val="008801E8"/>
    <w:rsid w:val="00882165"/>
    <w:rsid w:val="0088300C"/>
    <w:rsid w:val="0088588C"/>
    <w:rsid w:val="0089048D"/>
    <w:rsid w:val="00891CAD"/>
    <w:rsid w:val="00895653"/>
    <w:rsid w:val="008961A5"/>
    <w:rsid w:val="00896707"/>
    <w:rsid w:val="00896C75"/>
    <w:rsid w:val="008974A9"/>
    <w:rsid w:val="008A03E7"/>
    <w:rsid w:val="008A0457"/>
    <w:rsid w:val="008A11C2"/>
    <w:rsid w:val="008A15C3"/>
    <w:rsid w:val="008A170D"/>
    <w:rsid w:val="008A1E1C"/>
    <w:rsid w:val="008A2BC3"/>
    <w:rsid w:val="008A4FEA"/>
    <w:rsid w:val="008A5BEF"/>
    <w:rsid w:val="008A646E"/>
    <w:rsid w:val="008A7022"/>
    <w:rsid w:val="008B37C3"/>
    <w:rsid w:val="008B4BC3"/>
    <w:rsid w:val="008B62D0"/>
    <w:rsid w:val="008B6BE0"/>
    <w:rsid w:val="008B6F69"/>
    <w:rsid w:val="008C1161"/>
    <w:rsid w:val="008C1CCC"/>
    <w:rsid w:val="008C2556"/>
    <w:rsid w:val="008C30A2"/>
    <w:rsid w:val="008C4A67"/>
    <w:rsid w:val="008C6F1C"/>
    <w:rsid w:val="008D0DE2"/>
    <w:rsid w:val="008D3823"/>
    <w:rsid w:val="008D55A6"/>
    <w:rsid w:val="008D5E17"/>
    <w:rsid w:val="008D6D6D"/>
    <w:rsid w:val="008E17FC"/>
    <w:rsid w:val="008E2874"/>
    <w:rsid w:val="008F0AE1"/>
    <w:rsid w:val="008F21D1"/>
    <w:rsid w:val="008F4745"/>
    <w:rsid w:val="008F5E95"/>
    <w:rsid w:val="008F6A7E"/>
    <w:rsid w:val="008F7DE4"/>
    <w:rsid w:val="009018DD"/>
    <w:rsid w:val="009045E5"/>
    <w:rsid w:val="00904E5E"/>
    <w:rsid w:val="009052CB"/>
    <w:rsid w:val="00907F06"/>
    <w:rsid w:val="009106E7"/>
    <w:rsid w:val="00911EA1"/>
    <w:rsid w:val="009128A0"/>
    <w:rsid w:val="00912E12"/>
    <w:rsid w:val="00914232"/>
    <w:rsid w:val="009151FC"/>
    <w:rsid w:val="00915232"/>
    <w:rsid w:val="00923330"/>
    <w:rsid w:val="00923DDD"/>
    <w:rsid w:val="00924F38"/>
    <w:rsid w:val="009265A5"/>
    <w:rsid w:val="0092733C"/>
    <w:rsid w:val="009276E0"/>
    <w:rsid w:val="00930B4B"/>
    <w:rsid w:val="009341F9"/>
    <w:rsid w:val="00936010"/>
    <w:rsid w:val="00937782"/>
    <w:rsid w:val="009434E0"/>
    <w:rsid w:val="00944E1B"/>
    <w:rsid w:val="00945899"/>
    <w:rsid w:val="009467B9"/>
    <w:rsid w:val="009468AE"/>
    <w:rsid w:val="009469EB"/>
    <w:rsid w:val="00950B1C"/>
    <w:rsid w:val="00951420"/>
    <w:rsid w:val="00951B93"/>
    <w:rsid w:val="00952AFE"/>
    <w:rsid w:val="009536CA"/>
    <w:rsid w:val="0095427C"/>
    <w:rsid w:val="00956E8B"/>
    <w:rsid w:val="00957170"/>
    <w:rsid w:val="0096349B"/>
    <w:rsid w:val="0096470F"/>
    <w:rsid w:val="00964858"/>
    <w:rsid w:val="009714AE"/>
    <w:rsid w:val="00971A06"/>
    <w:rsid w:val="009727DA"/>
    <w:rsid w:val="0097617F"/>
    <w:rsid w:val="0098064F"/>
    <w:rsid w:val="009806F0"/>
    <w:rsid w:val="00980B2F"/>
    <w:rsid w:val="00984B4C"/>
    <w:rsid w:val="00985B0C"/>
    <w:rsid w:val="00985C81"/>
    <w:rsid w:val="00986EC0"/>
    <w:rsid w:val="0098792F"/>
    <w:rsid w:val="009927FA"/>
    <w:rsid w:val="00994DDC"/>
    <w:rsid w:val="00995397"/>
    <w:rsid w:val="009960A9"/>
    <w:rsid w:val="00997BAA"/>
    <w:rsid w:val="009A0A5C"/>
    <w:rsid w:val="009A0F6B"/>
    <w:rsid w:val="009A268C"/>
    <w:rsid w:val="009A4D13"/>
    <w:rsid w:val="009A6529"/>
    <w:rsid w:val="009A7028"/>
    <w:rsid w:val="009A7048"/>
    <w:rsid w:val="009A706D"/>
    <w:rsid w:val="009A7797"/>
    <w:rsid w:val="009A7C8C"/>
    <w:rsid w:val="009B175F"/>
    <w:rsid w:val="009B1D90"/>
    <w:rsid w:val="009B2897"/>
    <w:rsid w:val="009B3AF0"/>
    <w:rsid w:val="009B4623"/>
    <w:rsid w:val="009B51F0"/>
    <w:rsid w:val="009B7729"/>
    <w:rsid w:val="009C0829"/>
    <w:rsid w:val="009C1710"/>
    <w:rsid w:val="009C2C69"/>
    <w:rsid w:val="009C3166"/>
    <w:rsid w:val="009C654E"/>
    <w:rsid w:val="009C6971"/>
    <w:rsid w:val="009C6D2A"/>
    <w:rsid w:val="009D2A97"/>
    <w:rsid w:val="009D2DD4"/>
    <w:rsid w:val="009D71D3"/>
    <w:rsid w:val="009E0981"/>
    <w:rsid w:val="009E1065"/>
    <w:rsid w:val="009E50D8"/>
    <w:rsid w:val="009E625F"/>
    <w:rsid w:val="009E6A02"/>
    <w:rsid w:val="009F1EB0"/>
    <w:rsid w:val="009F3CA6"/>
    <w:rsid w:val="009F4A15"/>
    <w:rsid w:val="009F4CE7"/>
    <w:rsid w:val="009F7C75"/>
    <w:rsid w:val="00A02310"/>
    <w:rsid w:val="00A12167"/>
    <w:rsid w:val="00A1368A"/>
    <w:rsid w:val="00A14016"/>
    <w:rsid w:val="00A16BE2"/>
    <w:rsid w:val="00A175AC"/>
    <w:rsid w:val="00A17E0D"/>
    <w:rsid w:val="00A202C9"/>
    <w:rsid w:val="00A20E7F"/>
    <w:rsid w:val="00A214C0"/>
    <w:rsid w:val="00A22477"/>
    <w:rsid w:val="00A22C94"/>
    <w:rsid w:val="00A23432"/>
    <w:rsid w:val="00A23549"/>
    <w:rsid w:val="00A23819"/>
    <w:rsid w:val="00A2482C"/>
    <w:rsid w:val="00A25488"/>
    <w:rsid w:val="00A265FF"/>
    <w:rsid w:val="00A26A5B"/>
    <w:rsid w:val="00A3707D"/>
    <w:rsid w:val="00A37337"/>
    <w:rsid w:val="00A425FE"/>
    <w:rsid w:val="00A4297B"/>
    <w:rsid w:val="00A42B6E"/>
    <w:rsid w:val="00A431C7"/>
    <w:rsid w:val="00A433CE"/>
    <w:rsid w:val="00A44917"/>
    <w:rsid w:val="00A44C85"/>
    <w:rsid w:val="00A46891"/>
    <w:rsid w:val="00A50022"/>
    <w:rsid w:val="00A51DCB"/>
    <w:rsid w:val="00A528B6"/>
    <w:rsid w:val="00A54B11"/>
    <w:rsid w:val="00A55604"/>
    <w:rsid w:val="00A560D6"/>
    <w:rsid w:val="00A56A0E"/>
    <w:rsid w:val="00A56DB7"/>
    <w:rsid w:val="00A575B7"/>
    <w:rsid w:val="00A57DDA"/>
    <w:rsid w:val="00A6009E"/>
    <w:rsid w:val="00A60829"/>
    <w:rsid w:val="00A611FE"/>
    <w:rsid w:val="00A6155B"/>
    <w:rsid w:val="00A641DB"/>
    <w:rsid w:val="00A652FF"/>
    <w:rsid w:val="00A702C8"/>
    <w:rsid w:val="00A70FCB"/>
    <w:rsid w:val="00A720A9"/>
    <w:rsid w:val="00A7677C"/>
    <w:rsid w:val="00A8130B"/>
    <w:rsid w:val="00A81C6F"/>
    <w:rsid w:val="00A825D9"/>
    <w:rsid w:val="00A82E24"/>
    <w:rsid w:val="00A83653"/>
    <w:rsid w:val="00A836DB"/>
    <w:rsid w:val="00A83DFC"/>
    <w:rsid w:val="00A844EF"/>
    <w:rsid w:val="00A85CB2"/>
    <w:rsid w:val="00A86216"/>
    <w:rsid w:val="00A90BD1"/>
    <w:rsid w:val="00A945C0"/>
    <w:rsid w:val="00A96031"/>
    <w:rsid w:val="00AA00E5"/>
    <w:rsid w:val="00AA012D"/>
    <w:rsid w:val="00AA03DB"/>
    <w:rsid w:val="00AA3508"/>
    <w:rsid w:val="00AA4B1F"/>
    <w:rsid w:val="00AA6604"/>
    <w:rsid w:val="00AB01AD"/>
    <w:rsid w:val="00AB0324"/>
    <w:rsid w:val="00AB0B70"/>
    <w:rsid w:val="00AB1BE0"/>
    <w:rsid w:val="00AB2072"/>
    <w:rsid w:val="00AB320B"/>
    <w:rsid w:val="00AB3CA1"/>
    <w:rsid w:val="00AB56FA"/>
    <w:rsid w:val="00AB70AD"/>
    <w:rsid w:val="00AC5DC2"/>
    <w:rsid w:val="00AC6F91"/>
    <w:rsid w:val="00AC79FD"/>
    <w:rsid w:val="00AD0857"/>
    <w:rsid w:val="00AD0871"/>
    <w:rsid w:val="00AD2E23"/>
    <w:rsid w:val="00AD3893"/>
    <w:rsid w:val="00AD70CC"/>
    <w:rsid w:val="00AD7FDA"/>
    <w:rsid w:val="00AE0682"/>
    <w:rsid w:val="00AE2FDF"/>
    <w:rsid w:val="00AE3DD7"/>
    <w:rsid w:val="00AE6DD5"/>
    <w:rsid w:val="00AE7605"/>
    <w:rsid w:val="00AF3486"/>
    <w:rsid w:val="00AF54BC"/>
    <w:rsid w:val="00AF58B5"/>
    <w:rsid w:val="00AF590D"/>
    <w:rsid w:val="00B0052A"/>
    <w:rsid w:val="00B045C2"/>
    <w:rsid w:val="00B053DB"/>
    <w:rsid w:val="00B0562C"/>
    <w:rsid w:val="00B06D34"/>
    <w:rsid w:val="00B06D68"/>
    <w:rsid w:val="00B073C5"/>
    <w:rsid w:val="00B07B9A"/>
    <w:rsid w:val="00B114D6"/>
    <w:rsid w:val="00B165BE"/>
    <w:rsid w:val="00B16DEF"/>
    <w:rsid w:val="00B16FD0"/>
    <w:rsid w:val="00B172CD"/>
    <w:rsid w:val="00B20C14"/>
    <w:rsid w:val="00B22BA9"/>
    <w:rsid w:val="00B23E66"/>
    <w:rsid w:val="00B2446A"/>
    <w:rsid w:val="00B2669C"/>
    <w:rsid w:val="00B3026B"/>
    <w:rsid w:val="00B30500"/>
    <w:rsid w:val="00B31D1C"/>
    <w:rsid w:val="00B3227E"/>
    <w:rsid w:val="00B32597"/>
    <w:rsid w:val="00B32D97"/>
    <w:rsid w:val="00B334B4"/>
    <w:rsid w:val="00B339C7"/>
    <w:rsid w:val="00B339F6"/>
    <w:rsid w:val="00B33F40"/>
    <w:rsid w:val="00B34BEA"/>
    <w:rsid w:val="00B36887"/>
    <w:rsid w:val="00B372FD"/>
    <w:rsid w:val="00B41D2A"/>
    <w:rsid w:val="00B41FD9"/>
    <w:rsid w:val="00B44C81"/>
    <w:rsid w:val="00B45BEB"/>
    <w:rsid w:val="00B4715A"/>
    <w:rsid w:val="00B47E54"/>
    <w:rsid w:val="00B51114"/>
    <w:rsid w:val="00B51118"/>
    <w:rsid w:val="00B5311D"/>
    <w:rsid w:val="00B53A56"/>
    <w:rsid w:val="00B609D0"/>
    <w:rsid w:val="00B614E7"/>
    <w:rsid w:val="00B627DD"/>
    <w:rsid w:val="00B6520A"/>
    <w:rsid w:val="00B66B3A"/>
    <w:rsid w:val="00B66DA2"/>
    <w:rsid w:val="00B66DF0"/>
    <w:rsid w:val="00B67170"/>
    <w:rsid w:val="00B679CD"/>
    <w:rsid w:val="00B67CF7"/>
    <w:rsid w:val="00B721D2"/>
    <w:rsid w:val="00B724EA"/>
    <w:rsid w:val="00B77A70"/>
    <w:rsid w:val="00B819CD"/>
    <w:rsid w:val="00B821C6"/>
    <w:rsid w:val="00B83241"/>
    <w:rsid w:val="00B84F34"/>
    <w:rsid w:val="00B9268E"/>
    <w:rsid w:val="00B93136"/>
    <w:rsid w:val="00B9520E"/>
    <w:rsid w:val="00B95758"/>
    <w:rsid w:val="00B96474"/>
    <w:rsid w:val="00B96D5A"/>
    <w:rsid w:val="00B97763"/>
    <w:rsid w:val="00B97CBF"/>
    <w:rsid w:val="00BA3198"/>
    <w:rsid w:val="00BA388B"/>
    <w:rsid w:val="00BA5424"/>
    <w:rsid w:val="00BA5FDE"/>
    <w:rsid w:val="00BA6A56"/>
    <w:rsid w:val="00BA7750"/>
    <w:rsid w:val="00BB0422"/>
    <w:rsid w:val="00BB0AAE"/>
    <w:rsid w:val="00BB3D76"/>
    <w:rsid w:val="00BB6F51"/>
    <w:rsid w:val="00BC002B"/>
    <w:rsid w:val="00BC1B27"/>
    <w:rsid w:val="00BC3392"/>
    <w:rsid w:val="00BC423B"/>
    <w:rsid w:val="00BC6291"/>
    <w:rsid w:val="00BC64FA"/>
    <w:rsid w:val="00BC6B60"/>
    <w:rsid w:val="00BC7DCE"/>
    <w:rsid w:val="00BD00DA"/>
    <w:rsid w:val="00BD0BA9"/>
    <w:rsid w:val="00BD1825"/>
    <w:rsid w:val="00BD1853"/>
    <w:rsid w:val="00BD2C1C"/>
    <w:rsid w:val="00BD3A8B"/>
    <w:rsid w:val="00BD715F"/>
    <w:rsid w:val="00BE399B"/>
    <w:rsid w:val="00BE4F9E"/>
    <w:rsid w:val="00BE50E5"/>
    <w:rsid w:val="00BE5243"/>
    <w:rsid w:val="00BE5615"/>
    <w:rsid w:val="00BE71D0"/>
    <w:rsid w:val="00BF0D28"/>
    <w:rsid w:val="00BF1A46"/>
    <w:rsid w:val="00BF36F9"/>
    <w:rsid w:val="00BF471B"/>
    <w:rsid w:val="00BF555B"/>
    <w:rsid w:val="00BF64DF"/>
    <w:rsid w:val="00C01043"/>
    <w:rsid w:val="00C022F7"/>
    <w:rsid w:val="00C023EE"/>
    <w:rsid w:val="00C02A42"/>
    <w:rsid w:val="00C02AF7"/>
    <w:rsid w:val="00C03375"/>
    <w:rsid w:val="00C05C79"/>
    <w:rsid w:val="00C10CCA"/>
    <w:rsid w:val="00C1186D"/>
    <w:rsid w:val="00C13B28"/>
    <w:rsid w:val="00C156EE"/>
    <w:rsid w:val="00C16620"/>
    <w:rsid w:val="00C173E3"/>
    <w:rsid w:val="00C17F35"/>
    <w:rsid w:val="00C22E9B"/>
    <w:rsid w:val="00C247E3"/>
    <w:rsid w:val="00C30AEA"/>
    <w:rsid w:val="00C32A1B"/>
    <w:rsid w:val="00C3329B"/>
    <w:rsid w:val="00C3366A"/>
    <w:rsid w:val="00C33C31"/>
    <w:rsid w:val="00C34B93"/>
    <w:rsid w:val="00C358DB"/>
    <w:rsid w:val="00C35B90"/>
    <w:rsid w:val="00C37185"/>
    <w:rsid w:val="00C40420"/>
    <w:rsid w:val="00C41002"/>
    <w:rsid w:val="00C4114F"/>
    <w:rsid w:val="00C412EB"/>
    <w:rsid w:val="00C42A1C"/>
    <w:rsid w:val="00C50093"/>
    <w:rsid w:val="00C50BB8"/>
    <w:rsid w:val="00C53EB2"/>
    <w:rsid w:val="00C54C17"/>
    <w:rsid w:val="00C60C19"/>
    <w:rsid w:val="00C62739"/>
    <w:rsid w:val="00C6563C"/>
    <w:rsid w:val="00C65CCD"/>
    <w:rsid w:val="00C66A56"/>
    <w:rsid w:val="00C71355"/>
    <w:rsid w:val="00C73578"/>
    <w:rsid w:val="00C74B1D"/>
    <w:rsid w:val="00C75444"/>
    <w:rsid w:val="00C757C0"/>
    <w:rsid w:val="00C761FF"/>
    <w:rsid w:val="00C824A4"/>
    <w:rsid w:val="00C82655"/>
    <w:rsid w:val="00C83AD6"/>
    <w:rsid w:val="00C848DA"/>
    <w:rsid w:val="00C851EA"/>
    <w:rsid w:val="00C852B8"/>
    <w:rsid w:val="00C864A9"/>
    <w:rsid w:val="00C870E1"/>
    <w:rsid w:val="00C90F3B"/>
    <w:rsid w:val="00C912AC"/>
    <w:rsid w:val="00C92E50"/>
    <w:rsid w:val="00C93948"/>
    <w:rsid w:val="00C96452"/>
    <w:rsid w:val="00C97EEA"/>
    <w:rsid w:val="00CA008A"/>
    <w:rsid w:val="00CA0C31"/>
    <w:rsid w:val="00CA30BD"/>
    <w:rsid w:val="00CA3369"/>
    <w:rsid w:val="00CA46AE"/>
    <w:rsid w:val="00CA5277"/>
    <w:rsid w:val="00CA7752"/>
    <w:rsid w:val="00CB0301"/>
    <w:rsid w:val="00CB066B"/>
    <w:rsid w:val="00CB12E6"/>
    <w:rsid w:val="00CB524B"/>
    <w:rsid w:val="00CB7A13"/>
    <w:rsid w:val="00CC17EE"/>
    <w:rsid w:val="00CC20E3"/>
    <w:rsid w:val="00CC4D4F"/>
    <w:rsid w:val="00CC731E"/>
    <w:rsid w:val="00CD01D2"/>
    <w:rsid w:val="00CD19BF"/>
    <w:rsid w:val="00CD2152"/>
    <w:rsid w:val="00CD2D97"/>
    <w:rsid w:val="00CD4152"/>
    <w:rsid w:val="00CD52F4"/>
    <w:rsid w:val="00CE085D"/>
    <w:rsid w:val="00CE3C28"/>
    <w:rsid w:val="00CE6502"/>
    <w:rsid w:val="00CE6539"/>
    <w:rsid w:val="00CE682E"/>
    <w:rsid w:val="00CF112B"/>
    <w:rsid w:val="00CF19AE"/>
    <w:rsid w:val="00CF3FE0"/>
    <w:rsid w:val="00CF42A4"/>
    <w:rsid w:val="00D00A4A"/>
    <w:rsid w:val="00D00D73"/>
    <w:rsid w:val="00D0106D"/>
    <w:rsid w:val="00D04284"/>
    <w:rsid w:val="00D04A76"/>
    <w:rsid w:val="00D07DD1"/>
    <w:rsid w:val="00D108D0"/>
    <w:rsid w:val="00D15385"/>
    <w:rsid w:val="00D167D3"/>
    <w:rsid w:val="00D16841"/>
    <w:rsid w:val="00D202EF"/>
    <w:rsid w:val="00D2100E"/>
    <w:rsid w:val="00D21F43"/>
    <w:rsid w:val="00D21FCF"/>
    <w:rsid w:val="00D2287E"/>
    <w:rsid w:val="00D2293A"/>
    <w:rsid w:val="00D24165"/>
    <w:rsid w:val="00D242D2"/>
    <w:rsid w:val="00D2712A"/>
    <w:rsid w:val="00D27B4F"/>
    <w:rsid w:val="00D301D1"/>
    <w:rsid w:val="00D32F8D"/>
    <w:rsid w:val="00D33491"/>
    <w:rsid w:val="00D354A2"/>
    <w:rsid w:val="00D36916"/>
    <w:rsid w:val="00D41554"/>
    <w:rsid w:val="00D44A32"/>
    <w:rsid w:val="00D459B8"/>
    <w:rsid w:val="00D5016C"/>
    <w:rsid w:val="00D5033B"/>
    <w:rsid w:val="00D54F77"/>
    <w:rsid w:val="00D6230A"/>
    <w:rsid w:val="00D63923"/>
    <w:rsid w:val="00D67CD5"/>
    <w:rsid w:val="00D709DC"/>
    <w:rsid w:val="00D70B52"/>
    <w:rsid w:val="00D71CCB"/>
    <w:rsid w:val="00D740F3"/>
    <w:rsid w:val="00D74CB1"/>
    <w:rsid w:val="00D7733A"/>
    <w:rsid w:val="00D80B06"/>
    <w:rsid w:val="00D831E9"/>
    <w:rsid w:val="00D85135"/>
    <w:rsid w:val="00D870B7"/>
    <w:rsid w:val="00D92318"/>
    <w:rsid w:val="00D92F14"/>
    <w:rsid w:val="00D9595B"/>
    <w:rsid w:val="00D962C4"/>
    <w:rsid w:val="00D969B7"/>
    <w:rsid w:val="00DA104A"/>
    <w:rsid w:val="00DA1939"/>
    <w:rsid w:val="00DA2AC4"/>
    <w:rsid w:val="00DA5BB0"/>
    <w:rsid w:val="00DA61D4"/>
    <w:rsid w:val="00DA7399"/>
    <w:rsid w:val="00DB2D97"/>
    <w:rsid w:val="00DB4C9A"/>
    <w:rsid w:val="00DB5485"/>
    <w:rsid w:val="00DB590C"/>
    <w:rsid w:val="00DB5B45"/>
    <w:rsid w:val="00DB7602"/>
    <w:rsid w:val="00DC285E"/>
    <w:rsid w:val="00DC4C1D"/>
    <w:rsid w:val="00DC4CB5"/>
    <w:rsid w:val="00DC5D47"/>
    <w:rsid w:val="00DC7308"/>
    <w:rsid w:val="00DD0BD2"/>
    <w:rsid w:val="00DD21B0"/>
    <w:rsid w:val="00DD2322"/>
    <w:rsid w:val="00DD2E9E"/>
    <w:rsid w:val="00DE05DA"/>
    <w:rsid w:val="00DE2AD9"/>
    <w:rsid w:val="00DE3F49"/>
    <w:rsid w:val="00DE45A6"/>
    <w:rsid w:val="00DE674F"/>
    <w:rsid w:val="00DE6C0A"/>
    <w:rsid w:val="00DF0B38"/>
    <w:rsid w:val="00DF563D"/>
    <w:rsid w:val="00DF6842"/>
    <w:rsid w:val="00DF73AD"/>
    <w:rsid w:val="00DF7A78"/>
    <w:rsid w:val="00E0008F"/>
    <w:rsid w:val="00E010C2"/>
    <w:rsid w:val="00E021D8"/>
    <w:rsid w:val="00E04C90"/>
    <w:rsid w:val="00E0725B"/>
    <w:rsid w:val="00E075A4"/>
    <w:rsid w:val="00E121EB"/>
    <w:rsid w:val="00E13A63"/>
    <w:rsid w:val="00E13D93"/>
    <w:rsid w:val="00E1455F"/>
    <w:rsid w:val="00E154F6"/>
    <w:rsid w:val="00E16784"/>
    <w:rsid w:val="00E17A2B"/>
    <w:rsid w:val="00E20614"/>
    <w:rsid w:val="00E2142B"/>
    <w:rsid w:val="00E2474D"/>
    <w:rsid w:val="00E2696E"/>
    <w:rsid w:val="00E27965"/>
    <w:rsid w:val="00E3011C"/>
    <w:rsid w:val="00E32E6E"/>
    <w:rsid w:val="00E32E95"/>
    <w:rsid w:val="00E34C6B"/>
    <w:rsid w:val="00E353CB"/>
    <w:rsid w:val="00E3607F"/>
    <w:rsid w:val="00E36BBB"/>
    <w:rsid w:val="00E4004F"/>
    <w:rsid w:val="00E408F8"/>
    <w:rsid w:val="00E414FB"/>
    <w:rsid w:val="00E41E8D"/>
    <w:rsid w:val="00E42EF8"/>
    <w:rsid w:val="00E462CC"/>
    <w:rsid w:val="00E46544"/>
    <w:rsid w:val="00E466ED"/>
    <w:rsid w:val="00E5124D"/>
    <w:rsid w:val="00E51905"/>
    <w:rsid w:val="00E52692"/>
    <w:rsid w:val="00E52884"/>
    <w:rsid w:val="00E529B1"/>
    <w:rsid w:val="00E5326F"/>
    <w:rsid w:val="00E536A7"/>
    <w:rsid w:val="00E55449"/>
    <w:rsid w:val="00E55CE1"/>
    <w:rsid w:val="00E57676"/>
    <w:rsid w:val="00E63752"/>
    <w:rsid w:val="00E63DE0"/>
    <w:rsid w:val="00E70295"/>
    <w:rsid w:val="00E71802"/>
    <w:rsid w:val="00E72E2D"/>
    <w:rsid w:val="00E74C03"/>
    <w:rsid w:val="00E74FC4"/>
    <w:rsid w:val="00E751D4"/>
    <w:rsid w:val="00E752B0"/>
    <w:rsid w:val="00E752BD"/>
    <w:rsid w:val="00E7594C"/>
    <w:rsid w:val="00E75DBC"/>
    <w:rsid w:val="00E76FAB"/>
    <w:rsid w:val="00E8197A"/>
    <w:rsid w:val="00E81C73"/>
    <w:rsid w:val="00E82294"/>
    <w:rsid w:val="00E84FE8"/>
    <w:rsid w:val="00E87574"/>
    <w:rsid w:val="00E8781D"/>
    <w:rsid w:val="00E91135"/>
    <w:rsid w:val="00E9402A"/>
    <w:rsid w:val="00E9469F"/>
    <w:rsid w:val="00E9494E"/>
    <w:rsid w:val="00E9692A"/>
    <w:rsid w:val="00EA0001"/>
    <w:rsid w:val="00EA1DF8"/>
    <w:rsid w:val="00EA2A69"/>
    <w:rsid w:val="00EA3F8F"/>
    <w:rsid w:val="00EA5ED6"/>
    <w:rsid w:val="00EA6745"/>
    <w:rsid w:val="00EB0D13"/>
    <w:rsid w:val="00EB2570"/>
    <w:rsid w:val="00EB2F12"/>
    <w:rsid w:val="00EB7DC4"/>
    <w:rsid w:val="00EC18D1"/>
    <w:rsid w:val="00EC3DBA"/>
    <w:rsid w:val="00EC5257"/>
    <w:rsid w:val="00EC532E"/>
    <w:rsid w:val="00EC5D0D"/>
    <w:rsid w:val="00EC6186"/>
    <w:rsid w:val="00EC7F0A"/>
    <w:rsid w:val="00ED0029"/>
    <w:rsid w:val="00ED19BF"/>
    <w:rsid w:val="00ED2B7D"/>
    <w:rsid w:val="00ED4576"/>
    <w:rsid w:val="00EE4F0D"/>
    <w:rsid w:val="00EE5197"/>
    <w:rsid w:val="00EE5E52"/>
    <w:rsid w:val="00EE7EC0"/>
    <w:rsid w:val="00EF0111"/>
    <w:rsid w:val="00EF03D6"/>
    <w:rsid w:val="00EF0807"/>
    <w:rsid w:val="00EF630B"/>
    <w:rsid w:val="00EF79F8"/>
    <w:rsid w:val="00F043B3"/>
    <w:rsid w:val="00F05B3A"/>
    <w:rsid w:val="00F05C15"/>
    <w:rsid w:val="00F063CB"/>
    <w:rsid w:val="00F07286"/>
    <w:rsid w:val="00F0755F"/>
    <w:rsid w:val="00F077B2"/>
    <w:rsid w:val="00F1725C"/>
    <w:rsid w:val="00F17504"/>
    <w:rsid w:val="00F17E89"/>
    <w:rsid w:val="00F17E94"/>
    <w:rsid w:val="00F21787"/>
    <w:rsid w:val="00F23A15"/>
    <w:rsid w:val="00F24F0F"/>
    <w:rsid w:val="00F26DCF"/>
    <w:rsid w:val="00F327D4"/>
    <w:rsid w:val="00F3490A"/>
    <w:rsid w:val="00F367C7"/>
    <w:rsid w:val="00F36CEA"/>
    <w:rsid w:val="00F41385"/>
    <w:rsid w:val="00F42471"/>
    <w:rsid w:val="00F42EC3"/>
    <w:rsid w:val="00F44678"/>
    <w:rsid w:val="00F44B9C"/>
    <w:rsid w:val="00F46945"/>
    <w:rsid w:val="00F471E1"/>
    <w:rsid w:val="00F47753"/>
    <w:rsid w:val="00F4778D"/>
    <w:rsid w:val="00F50FF1"/>
    <w:rsid w:val="00F51373"/>
    <w:rsid w:val="00F5215C"/>
    <w:rsid w:val="00F523B7"/>
    <w:rsid w:val="00F54FA4"/>
    <w:rsid w:val="00F55043"/>
    <w:rsid w:val="00F55DB2"/>
    <w:rsid w:val="00F61222"/>
    <w:rsid w:val="00F61FE3"/>
    <w:rsid w:val="00F638C8"/>
    <w:rsid w:val="00F651F9"/>
    <w:rsid w:val="00F65DDD"/>
    <w:rsid w:val="00F65E20"/>
    <w:rsid w:val="00F66A56"/>
    <w:rsid w:val="00F676EC"/>
    <w:rsid w:val="00F70758"/>
    <w:rsid w:val="00F75173"/>
    <w:rsid w:val="00F76A3C"/>
    <w:rsid w:val="00F775B7"/>
    <w:rsid w:val="00F81D22"/>
    <w:rsid w:val="00F8354C"/>
    <w:rsid w:val="00F90C27"/>
    <w:rsid w:val="00F97092"/>
    <w:rsid w:val="00FA0436"/>
    <w:rsid w:val="00FA1CCD"/>
    <w:rsid w:val="00FA2146"/>
    <w:rsid w:val="00FA4BA6"/>
    <w:rsid w:val="00FA4DB6"/>
    <w:rsid w:val="00FB0767"/>
    <w:rsid w:val="00FB157D"/>
    <w:rsid w:val="00FB3EC0"/>
    <w:rsid w:val="00FB3F87"/>
    <w:rsid w:val="00FB4115"/>
    <w:rsid w:val="00FB749E"/>
    <w:rsid w:val="00FC0E03"/>
    <w:rsid w:val="00FC246D"/>
    <w:rsid w:val="00FC5576"/>
    <w:rsid w:val="00FC69B0"/>
    <w:rsid w:val="00FD0131"/>
    <w:rsid w:val="00FD0B09"/>
    <w:rsid w:val="00FD1016"/>
    <w:rsid w:val="00FD20D7"/>
    <w:rsid w:val="00FD42E8"/>
    <w:rsid w:val="00FD64F3"/>
    <w:rsid w:val="00FE079B"/>
    <w:rsid w:val="00FE1278"/>
    <w:rsid w:val="00FF0112"/>
    <w:rsid w:val="00FF0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00CB5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18"/>
    </w:rPr>
  </w:style>
  <w:style w:type="paragraph" w:styleId="1">
    <w:name w:val="heading 1"/>
    <w:basedOn w:val="a"/>
    <w:next w:val="a"/>
    <w:qFormat/>
    <w:pPr>
      <w:keepNext/>
      <w:spacing w:line="340" w:lineRule="exact"/>
      <w:jc w:val="center"/>
      <w:outlineLvl w:val="0"/>
    </w:pPr>
    <w:rPr>
      <w:rFonts w:eastAsia="ＭＳ ゴシック"/>
      <w:b/>
      <w:sz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86ACC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tabs>
        <w:tab w:val="left" w:pos="1260"/>
      </w:tabs>
      <w:ind w:left="1421"/>
    </w:pPr>
    <w:rPr>
      <w:rFonts w:ascii="ＭＳ 明朝"/>
      <w:sz w:val="16"/>
    </w:rPr>
  </w:style>
  <w:style w:type="paragraph" w:styleId="a4">
    <w:name w:val="Note Heading"/>
    <w:basedOn w:val="a"/>
    <w:next w:val="a"/>
    <w:pPr>
      <w:jc w:val="center"/>
    </w:pPr>
  </w:style>
  <w:style w:type="paragraph" w:styleId="a5">
    <w:name w:val="Closing"/>
    <w:basedOn w:val="a"/>
    <w:next w:val="a"/>
    <w:pPr>
      <w:jc w:val="right"/>
    </w:pPr>
  </w:style>
  <w:style w:type="paragraph" w:styleId="a6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link w:val="a8"/>
    <w:uiPriority w:val="99"/>
    <w:pPr>
      <w:tabs>
        <w:tab w:val="center" w:pos="4252"/>
        <w:tab w:val="right" w:pos="8504"/>
      </w:tabs>
      <w:snapToGrid w:val="0"/>
    </w:pPr>
  </w:style>
  <w:style w:type="character" w:styleId="a9">
    <w:name w:val="page number"/>
    <w:basedOn w:val="a0"/>
  </w:style>
  <w:style w:type="paragraph" w:styleId="aa">
    <w:name w:val="Date"/>
    <w:basedOn w:val="a"/>
    <w:next w:val="a"/>
  </w:style>
  <w:style w:type="paragraph" w:styleId="21">
    <w:name w:val="Body Text Indent 2"/>
    <w:basedOn w:val="a"/>
    <w:pPr>
      <w:ind w:leftChars="99" w:left="191" w:firstLine="183"/>
    </w:pPr>
  </w:style>
  <w:style w:type="paragraph" w:styleId="3">
    <w:name w:val="Body Text Indent 3"/>
    <w:basedOn w:val="a"/>
    <w:pPr>
      <w:tabs>
        <w:tab w:val="num" w:pos="672"/>
        <w:tab w:val="num" w:pos="864"/>
      </w:tabs>
      <w:spacing w:line="260" w:lineRule="exact"/>
      <w:ind w:left="1256" w:hanging="776"/>
    </w:pPr>
  </w:style>
  <w:style w:type="paragraph" w:styleId="ab">
    <w:name w:val="Balloon Text"/>
    <w:basedOn w:val="a"/>
    <w:link w:val="ac"/>
    <w:uiPriority w:val="99"/>
    <w:semiHidden/>
    <w:unhideWhenUsed/>
    <w:rsid w:val="0002375F"/>
    <w:rPr>
      <w:rFonts w:ascii="Arial" w:eastAsia="ＭＳ ゴシック" w:hAnsi="Arial"/>
      <w:szCs w:val="18"/>
    </w:rPr>
  </w:style>
  <w:style w:type="character" w:customStyle="1" w:styleId="ac">
    <w:name w:val="吹き出し (文字)"/>
    <w:link w:val="ab"/>
    <w:uiPriority w:val="99"/>
    <w:semiHidden/>
    <w:rsid w:val="0002375F"/>
    <w:rPr>
      <w:rFonts w:ascii="Arial" w:eastAsia="ＭＳ ゴシック" w:hAnsi="Arial" w:cs="Times New Roman"/>
      <w:kern w:val="2"/>
      <w:sz w:val="18"/>
      <w:szCs w:val="18"/>
    </w:rPr>
  </w:style>
  <w:style w:type="character" w:styleId="ad">
    <w:name w:val="annotation reference"/>
    <w:uiPriority w:val="99"/>
    <w:semiHidden/>
    <w:unhideWhenUsed/>
    <w:rsid w:val="00BD715F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BD715F"/>
    <w:pPr>
      <w:jc w:val="left"/>
    </w:pPr>
  </w:style>
  <w:style w:type="character" w:customStyle="1" w:styleId="af">
    <w:name w:val="コメント文字列 (文字)"/>
    <w:link w:val="ae"/>
    <w:uiPriority w:val="99"/>
    <w:rsid w:val="00BD715F"/>
    <w:rPr>
      <w:kern w:val="2"/>
      <w:sz w:val="18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BD715F"/>
    <w:rPr>
      <w:b/>
      <w:bCs/>
    </w:rPr>
  </w:style>
  <w:style w:type="character" w:customStyle="1" w:styleId="af1">
    <w:name w:val="コメント内容 (文字)"/>
    <w:link w:val="af0"/>
    <w:uiPriority w:val="99"/>
    <w:semiHidden/>
    <w:rsid w:val="00BD715F"/>
    <w:rPr>
      <w:b/>
      <w:bCs/>
      <w:kern w:val="2"/>
      <w:sz w:val="18"/>
    </w:rPr>
  </w:style>
  <w:style w:type="paragraph" w:styleId="af2">
    <w:name w:val="Revision"/>
    <w:hidden/>
    <w:uiPriority w:val="99"/>
    <w:semiHidden/>
    <w:rsid w:val="005A681C"/>
    <w:rPr>
      <w:kern w:val="2"/>
      <w:sz w:val="18"/>
    </w:rPr>
  </w:style>
  <w:style w:type="table" w:styleId="af3">
    <w:name w:val="Table Grid"/>
    <w:basedOn w:val="a1"/>
    <w:uiPriority w:val="59"/>
    <w:rsid w:val="00527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78760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  <w:szCs w:val="24"/>
    </w:rPr>
  </w:style>
  <w:style w:type="character" w:customStyle="1" w:styleId="HTML0">
    <w:name w:val="HTML 書式付き (文字)"/>
    <w:link w:val="HTML"/>
    <w:uiPriority w:val="99"/>
    <w:semiHidden/>
    <w:rsid w:val="00787607"/>
    <w:rPr>
      <w:rFonts w:ascii="ＭＳ ゴシック" w:eastAsia="ＭＳ ゴシック" w:hAnsi="ＭＳ ゴシック" w:cs="ＭＳ ゴシック"/>
      <w:sz w:val="24"/>
      <w:szCs w:val="24"/>
    </w:rPr>
  </w:style>
  <w:style w:type="character" w:customStyle="1" w:styleId="a8">
    <w:name w:val="フッター (文字)"/>
    <w:link w:val="a7"/>
    <w:uiPriority w:val="99"/>
    <w:rsid w:val="00A37337"/>
    <w:rPr>
      <w:kern w:val="2"/>
      <w:sz w:val="18"/>
    </w:rPr>
  </w:style>
  <w:style w:type="character" w:customStyle="1" w:styleId="20">
    <w:name w:val="見出し 2 (文字)"/>
    <w:basedOn w:val="a0"/>
    <w:link w:val="2"/>
    <w:uiPriority w:val="9"/>
    <w:semiHidden/>
    <w:rsid w:val="00786ACC"/>
    <w:rPr>
      <w:rFonts w:asciiTheme="majorHAnsi" w:eastAsiaTheme="majorEastAsia" w:hAnsiTheme="majorHAnsi" w:cstheme="majorBidi"/>
      <w:kern w:val="2"/>
      <w:sz w:val="18"/>
    </w:rPr>
  </w:style>
  <w:style w:type="paragraph" w:styleId="af4">
    <w:name w:val="List Paragraph"/>
    <w:basedOn w:val="a"/>
    <w:uiPriority w:val="34"/>
    <w:qFormat/>
    <w:rsid w:val="00086D35"/>
    <w:pPr>
      <w:ind w:leftChars="400" w:left="840"/>
    </w:pPr>
  </w:style>
  <w:style w:type="paragraph" w:customStyle="1" w:styleId="TableParagraph">
    <w:name w:val="Table Paragraph"/>
    <w:basedOn w:val="a"/>
    <w:uiPriority w:val="1"/>
    <w:qFormat/>
    <w:rsid w:val="00B22BA9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  <w:style w:type="character" w:styleId="af5">
    <w:name w:val="Hyperlink"/>
    <w:basedOn w:val="a0"/>
    <w:uiPriority w:val="99"/>
    <w:unhideWhenUsed/>
    <w:rsid w:val="00B22BA9"/>
    <w:rPr>
      <w:color w:val="0000FF"/>
      <w:u w:val="single"/>
    </w:rPr>
  </w:style>
  <w:style w:type="character" w:customStyle="1" w:styleId="10">
    <w:name w:val="未解決のメンション1"/>
    <w:basedOn w:val="a0"/>
    <w:uiPriority w:val="99"/>
    <w:semiHidden/>
    <w:unhideWhenUsed/>
    <w:rsid w:val="00DB590C"/>
    <w:rPr>
      <w:color w:val="605E5C"/>
      <w:shd w:val="clear" w:color="auto" w:fill="E1DFDD"/>
    </w:rPr>
  </w:style>
  <w:style w:type="character" w:styleId="af6">
    <w:name w:val="FollowedHyperlink"/>
    <w:basedOn w:val="a0"/>
    <w:uiPriority w:val="99"/>
    <w:semiHidden/>
    <w:unhideWhenUsed/>
    <w:rsid w:val="00AB70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04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5512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05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0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636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659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0921">
      <w:bodyDiv w:val="1"/>
      <w:marLeft w:val="180"/>
      <w:marRight w:val="180"/>
      <w:marTop w:val="18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8-05T07:17:00Z</dcterms:created>
  <dcterms:modified xsi:type="dcterms:W3CDTF">2022-08-10T11:47:00Z</dcterms:modified>
</cp:coreProperties>
</file>